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09CA98D4" w:rsidR="000702D4" w:rsidRDefault="003A708E" w:rsidP="000702D4">
      <w:pPr>
        <w:ind w:left="90"/>
        <w:jc w:val="center"/>
        <w:rPr>
          <w:b/>
          <w:bCs/>
          <w:sz w:val="28"/>
          <w:szCs w:val="28"/>
        </w:rPr>
      </w:pPr>
      <w:r>
        <w:rPr>
          <w:b/>
          <w:bCs/>
          <w:sz w:val="28"/>
          <w:szCs w:val="28"/>
        </w:rPr>
        <w:t>Transfusion Related A</w:t>
      </w:r>
      <w:r w:rsidR="00F266C5" w:rsidRPr="0083290C">
        <w:rPr>
          <w:b/>
          <w:bCs/>
          <w:sz w:val="28"/>
          <w:szCs w:val="28"/>
        </w:rPr>
        <w:t xml:space="preserve">cute </w:t>
      </w:r>
      <w:r>
        <w:rPr>
          <w:b/>
          <w:bCs/>
          <w:sz w:val="28"/>
          <w:szCs w:val="28"/>
        </w:rPr>
        <w:t>Lung I</w:t>
      </w:r>
      <w:r w:rsidR="00F266C5" w:rsidRPr="0083290C">
        <w:rPr>
          <w:b/>
          <w:bCs/>
          <w:sz w:val="28"/>
          <w:szCs w:val="28"/>
        </w:rPr>
        <w:t>njury</w:t>
      </w:r>
    </w:p>
    <w:p w14:paraId="2FF665B8" w14:textId="77777777" w:rsidR="000702D4" w:rsidRPr="00464821" w:rsidRDefault="000702D4" w:rsidP="000702D4">
      <w:pPr>
        <w:ind w:left="90"/>
        <w:rPr>
          <w:b/>
          <w:sz w:val="18"/>
          <w:szCs w:val="18"/>
        </w:rPr>
      </w:pPr>
      <w:r w:rsidRPr="00464821">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firstRow="1" w:lastRow="1" w:firstColumn="1" w:lastColumn="1" w:noHBand="1" w:noVBand="0"/>
      </w:tblPr>
      <w:tblGrid>
        <w:gridCol w:w="283"/>
        <w:gridCol w:w="178"/>
        <w:gridCol w:w="962"/>
        <w:gridCol w:w="181"/>
        <w:gridCol w:w="569"/>
        <w:gridCol w:w="151"/>
        <w:gridCol w:w="261"/>
        <w:gridCol w:w="9"/>
        <w:gridCol w:w="458"/>
        <w:gridCol w:w="412"/>
        <w:gridCol w:w="282"/>
        <w:gridCol w:w="26"/>
        <w:gridCol w:w="578"/>
        <w:gridCol w:w="110"/>
        <w:gridCol w:w="24"/>
        <w:gridCol w:w="723"/>
        <w:gridCol w:w="204"/>
        <w:gridCol w:w="790"/>
        <w:gridCol w:w="198"/>
        <w:gridCol w:w="72"/>
        <w:gridCol w:w="270"/>
        <w:gridCol w:w="200"/>
        <w:gridCol w:w="267"/>
        <w:gridCol w:w="73"/>
        <w:gridCol w:w="88"/>
        <w:gridCol w:w="23"/>
        <w:gridCol w:w="105"/>
        <w:gridCol w:w="500"/>
        <w:gridCol w:w="184"/>
        <w:gridCol w:w="360"/>
        <w:gridCol w:w="668"/>
        <w:gridCol w:w="412"/>
        <w:gridCol w:w="1264"/>
      </w:tblGrid>
      <w:tr w:rsidR="000702D4" w:rsidRPr="00E51EFF" w14:paraId="243318F6" w14:textId="77777777" w:rsidTr="00311979">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44" w:type="dxa"/>
            <w:gridSpan w:val="11"/>
            <w:tcBorders>
              <w:top w:val="single" w:sz="4" w:space="0" w:color="auto"/>
              <w:left w:val="nil"/>
              <w:bottom w:val="single" w:sz="4" w:space="0" w:color="auto"/>
              <w:right w:val="single" w:sz="4" w:space="0" w:color="auto"/>
            </w:tcBorders>
            <w:vAlign w:val="bottom"/>
          </w:tcPr>
          <w:p w14:paraId="388D6A48" w14:textId="1071E94B" w:rsidR="000702D4" w:rsidRPr="00E51EFF" w:rsidRDefault="000702D4" w:rsidP="00375A63">
            <w:pPr>
              <w:spacing w:after="40"/>
              <w:rPr>
                <w:bCs/>
                <w:sz w:val="21"/>
                <w:szCs w:val="21"/>
              </w:rPr>
            </w:pPr>
          </w:p>
        </w:tc>
      </w:tr>
      <w:tr w:rsidR="004F1211" w:rsidRPr="00614D6A" w14:paraId="19DFB945" w14:textId="77777777" w:rsidTr="1328BA2A">
        <w:trPr>
          <w:trHeight w:val="331"/>
          <w:jc w:val="center"/>
        </w:trPr>
        <w:tc>
          <w:tcPr>
            <w:tcW w:w="10885" w:type="dxa"/>
            <w:gridSpan w:val="33"/>
            <w:tcBorders>
              <w:bottom w:val="single" w:sz="4" w:space="0" w:color="auto"/>
            </w:tcBorders>
            <w:shd w:val="clear" w:color="auto" w:fill="D9D9D9" w:themeFill="background1" w:themeFillShade="D9"/>
            <w:vAlign w:val="bottom"/>
          </w:tcPr>
          <w:p w14:paraId="0AE1F77A" w14:textId="77777777" w:rsidR="004F1211" w:rsidRPr="00614D6A" w:rsidRDefault="004F1211" w:rsidP="001818CD">
            <w:pPr>
              <w:rPr>
                <w:b/>
                <w:bCs/>
              </w:rPr>
            </w:pPr>
            <w:r w:rsidRPr="00614D6A">
              <w:rPr>
                <w:b/>
                <w:bCs/>
              </w:rPr>
              <w:t>Patient Information</w:t>
            </w:r>
          </w:p>
        </w:tc>
      </w:tr>
      <w:tr w:rsidR="00386BC4" w:rsidRPr="00614D6A" w14:paraId="41BB4A8C" w14:textId="77777777" w:rsidTr="007A342D">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14:paraId="36D35D84" w14:textId="35843432" w:rsidR="00386BC4" w:rsidRPr="009E1004" w:rsidRDefault="00386BC4" w:rsidP="0046482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65B75570" w14:textId="3C599919" w:rsidR="00386BC4" w:rsidRPr="009E1004" w:rsidRDefault="00386BC4" w:rsidP="00464821">
            <w:pPr>
              <w:spacing w:after="40"/>
              <w:rPr>
                <w:b/>
                <w:bCs/>
                <w:sz w:val="21"/>
                <w:szCs w:val="21"/>
              </w:rPr>
            </w:pPr>
          </w:p>
        </w:tc>
        <w:tc>
          <w:tcPr>
            <w:tcW w:w="3516" w:type="dxa"/>
            <w:gridSpan w:val="8"/>
            <w:tcBorders>
              <w:top w:val="single" w:sz="4" w:space="0" w:color="auto"/>
              <w:left w:val="nil"/>
              <w:bottom w:val="single" w:sz="4" w:space="0" w:color="auto"/>
              <w:right w:val="single" w:sz="4" w:space="0" w:color="auto"/>
            </w:tcBorders>
            <w:vAlign w:val="bottom"/>
          </w:tcPr>
          <w:p w14:paraId="5CDA6757" w14:textId="61DCE218" w:rsidR="00386BC4" w:rsidRPr="009E1004" w:rsidRDefault="00386BC4" w:rsidP="00464821">
            <w:pPr>
              <w:spacing w:after="40"/>
              <w:rPr>
                <w:b/>
                <w:sz w:val="21"/>
                <w:szCs w:val="21"/>
              </w:rPr>
            </w:pPr>
            <w:r w:rsidRPr="009E1004">
              <w:rPr>
                <w:b/>
                <w:sz w:val="21"/>
                <w:szCs w:val="21"/>
              </w:rPr>
              <w:t xml:space="preserve">*Date of Birth: </w:t>
            </w:r>
            <w:r w:rsidRPr="007A342D">
              <w:rPr>
                <w:sz w:val="18"/>
                <w:szCs w:val="18"/>
              </w:rPr>
              <w:t>____/____/_____</w:t>
            </w:r>
          </w:p>
        </w:tc>
      </w:tr>
      <w:tr w:rsidR="00311979" w:rsidRPr="00614D6A" w14:paraId="278B52C7" w14:textId="77777777" w:rsidTr="007A342D">
        <w:trPr>
          <w:trHeight w:val="288"/>
          <w:jc w:val="center"/>
        </w:trPr>
        <w:tc>
          <w:tcPr>
            <w:tcW w:w="3746" w:type="dxa"/>
            <w:gridSpan w:val="11"/>
            <w:tcBorders>
              <w:top w:val="single" w:sz="4" w:space="0" w:color="auto"/>
              <w:left w:val="single" w:sz="4" w:space="0" w:color="auto"/>
              <w:bottom w:val="single" w:sz="4" w:space="0" w:color="auto"/>
              <w:right w:val="nil"/>
            </w:tcBorders>
          </w:tcPr>
          <w:p w14:paraId="602062E2" w14:textId="5AF8A1A3" w:rsidR="00311979" w:rsidRPr="009E1004" w:rsidRDefault="00311979" w:rsidP="00464821">
            <w:pPr>
              <w:rPr>
                <w:b/>
                <w:bCs/>
                <w:sz w:val="21"/>
                <w:szCs w:val="21"/>
              </w:rPr>
            </w:pPr>
            <w:r>
              <w:rPr>
                <w:b/>
                <w:bCs/>
                <w:sz w:val="21"/>
                <w:szCs w:val="21"/>
              </w:rPr>
              <w:t>*</w:t>
            </w:r>
            <w:r w:rsidRPr="007A342D">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sz w:val="21"/>
                <w:szCs w:val="21"/>
              </w:rPr>
              <w:t xml:space="preserve">F   </w:t>
            </w:r>
          </w:p>
        </w:tc>
        <w:tc>
          <w:tcPr>
            <w:tcW w:w="7139" w:type="dxa"/>
            <w:gridSpan w:val="22"/>
            <w:tcBorders>
              <w:top w:val="single" w:sz="4" w:space="0" w:color="auto"/>
              <w:left w:val="nil"/>
              <w:bottom w:val="single" w:sz="4" w:space="0" w:color="auto"/>
            </w:tcBorders>
            <w:vAlign w:val="center"/>
          </w:tcPr>
          <w:p w14:paraId="5C1EE02F" w14:textId="5E0F915E" w:rsidR="00311979" w:rsidRPr="000D22DB" w:rsidRDefault="00311979" w:rsidP="00464821">
            <w:pPr>
              <w:rPr>
                <w:sz w:val="21"/>
                <w:szCs w:val="21"/>
              </w:rPr>
            </w:pPr>
          </w:p>
        </w:tc>
      </w:tr>
      <w:tr w:rsidR="00FC6D8F" w:rsidRPr="00614D6A" w14:paraId="05637896" w14:textId="77777777" w:rsidTr="007A342D">
        <w:trPr>
          <w:trHeight w:val="253"/>
          <w:jc w:val="center"/>
        </w:trPr>
        <w:tc>
          <w:tcPr>
            <w:tcW w:w="3746" w:type="dxa"/>
            <w:gridSpan w:val="11"/>
            <w:tcBorders>
              <w:top w:val="single" w:sz="4" w:space="0" w:color="auto"/>
              <w:left w:val="single" w:sz="4" w:space="0" w:color="auto"/>
              <w:bottom w:val="nil"/>
              <w:right w:val="nil"/>
            </w:tcBorders>
            <w:vAlign w:val="bottom"/>
          </w:tcPr>
          <w:p w14:paraId="4927C3D0" w14:textId="77777777" w:rsidR="00FC6D8F" w:rsidRPr="00614D6A" w:rsidRDefault="00FC6D8F" w:rsidP="00464821">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14:paraId="158FCC12" w14:textId="77777777" w:rsidR="00FC6D8F" w:rsidRPr="00614D6A" w:rsidRDefault="00FC6D8F" w:rsidP="00464821">
            <w:pPr>
              <w:spacing w:after="40"/>
              <w:rPr>
                <w:bCs/>
                <w:sz w:val="21"/>
                <w:szCs w:val="21"/>
              </w:rPr>
            </w:pPr>
            <w:r w:rsidRPr="00614D6A">
              <w:rPr>
                <w:sz w:val="21"/>
                <w:szCs w:val="21"/>
              </w:rPr>
              <w:t>Secondary ID: _________________</w:t>
            </w:r>
          </w:p>
        </w:tc>
        <w:tc>
          <w:tcPr>
            <w:tcW w:w="3388" w:type="dxa"/>
            <w:gridSpan w:val="6"/>
            <w:tcBorders>
              <w:top w:val="single" w:sz="4" w:space="0" w:color="auto"/>
              <w:left w:val="nil"/>
              <w:bottom w:val="nil"/>
              <w:right w:val="single" w:sz="4" w:space="0" w:color="auto"/>
            </w:tcBorders>
            <w:vAlign w:val="bottom"/>
          </w:tcPr>
          <w:p w14:paraId="48948948" w14:textId="77777777" w:rsidR="00FC6D8F" w:rsidRPr="00614D6A" w:rsidRDefault="00FC6D8F" w:rsidP="00464821">
            <w:pPr>
              <w:spacing w:after="40"/>
              <w:rPr>
                <w:sz w:val="21"/>
                <w:szCs w:val="21"/>
              </w:rPr>
            </w:pPr>
            <w:r w:rsidRPr="00614D6A">
              <w:rPr>
                <w:sz w:val="21"/>
                <w:szCs w:val="21"/>
              </w:rPr>
              <w:t>Medicare #: _________________</w:t>
            </w:r>
          </w:p>
        </w:tc>
      </w:tr>
      <w:tr w:rsidR="00FC6D8F" w:rsidRPr="00614D6A" w14:paraId="6FCA9CA1" w14:textId="77777777" w:rsidTr="00311979">
        <w:trPr>
          <w:trHeight w:val="331"/>
          <w:jc w:val="center"/>
        </w:trPr>
        <w:tc>
          <w:tcPr>
            <w:tcW w:w="3746" w:type="dxa"/>
            <w:gridSpan w:val="11"/>
            <w:tcBorders>
              <w:top w:val="nil"/>
              <w:left w:val="single" w:sz="4" w:space="0" w:color="auto"/>
              <w:bottom w:val="single" w:sz="4" w:space="0" w:color="auto"/>
              <w:right w:val="nil"/>
            </w:tcBorders>
            <w:vAlign w:val="bottom"/>
          </w:tcPr>
          <w:p w14:paraId="5415B568" w14:textId="77777777" w:rsidR="00FC6D8F" w:rsidRPr="00614D6A" w:rsidRDefault="00FC6D8F" w:rsidP="00464821">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5FDD4958" w14:textId="77777777" w:rsidR="00FC6D8F" w:rsidRPr="00614D6A" w:rsidRDefault="00FC6D8F" w:rsidP="00464821">
            <w:pPr>
              <w:spacing w:after="40"/>
              <w:ind w:firstLine="108"/>
              <w:rPr>
                <w:sz w:val="21"/>
                <w:szCs w:val="21"/>
              </w:rPr>
            </w:pPr>
            <w:r w:rsidRPr="00614D6A">
              <w:rPr>
                <w:bCs/>
                <w:sz w:val="21"/>
                <w:szCs w:val="21"/>
              </w:rPr>
              <w:t>First Name: ____________________</w:t>
            </w:r>
          </w:p>
        </w:tc>
        <w:tc>
          <w:tcPr>
            <w:tcW w:w="3388" w:type="dxa"/>
            <w:gridSpan w:val="6"/>
            <w:tcBorders>
              <w:top w:val="nil"/>
              <w:left w:val="nil"/>
              <w:bottom w:val="single" w:sz="4" w:space="0" w:color="auto"/>
              <w:right w:val="single" w:sz="4" w:space="0" w:color="auto"/>
            </w:tcBorders>
            <w:vAlign w:val="bottom"/>
          </w:tcPr>
          <w:p w14:paraId="4753AAC2" w14:textId="77777777" w:rsidR="00FC6D8F" w:rsidRPr="00614D6A" w:rsidRDefault="00FC6D8F" w:rsidP="00464821">
            <w:pPr>
              <w:spacing w:after="40"/>
              <w:rPr>
                <w:bCs/>
                <w:sz w:val="21"/>
                <w:szCs w:val="21"/>
              </w:rPr>
            </w:pPr>
            <w:r w:rsidRPr="00614D6A">
              <w:rPr>
                <w:bCs/>
                <w:sz w:val="21"/>
                <w:szCs w:val="21"/>
              </w:rPr>
              <w:t>Middle Name: _______________</w:t>
            </w:r>
          </w:p>
        </w:tc>
      </w:tr>
      <w:tr w:rsidR="00FC6D8F" w:rsidRPr="00614D6A" w14:paraId="3BD57E87" w14:textId="77777777" w:rsidTr="00311979">
        <w:trPr>
          <w:trHeight w:val="135"/>
          <w:jc w:val="center"/>
        </w:trPr>
        <w:tc>
          <w:tcPr>
            <w:tcW w:w="2173" w:type="dxa"/>
            <w:gridSpan w:val="5"/>
            <w:tcBorders>
              <w:top w:val="single" w:sz="4" w:space="0" w:color="auto"/>
              <w:left w:val="single" w:sz="4" w:space="0" w:color="auto"/>
              <w:bottom w:val="single" w:sz="4" w:space="0" w:color="auto"/>
              <w:right w:val="nil"/>
            </w:tcBorders>
            <w:vAlign w:val="center"/>
          </w:tcPr>
          <w:p w14:paraId="19C00738" w14:textId="13C5EBF3" w:rsidR="00FC6D8F" w:rsidDel="00FC6D8F" w:rsidRDefault="00FC6D8F" w:rsidP="00FC6D8F">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00320D85" w14:textId="05822D3D" w:rsidR="00FC6D8F" w:rsidDel="00FC6D8F" w:rsidRDefault="00FC6D8F" w:rsidP="00464821">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14:paraId="69C669A8" w14:textId="55F2169B" w:rsidR="00FC6D8F" w:rsidDel="00FC6D8F" w:rsidRDefault="00FC6D8F" w:rsidP="0046482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14:paraId="1044A702" w14:textId="30B267C4" w:rsidR="00FC6D8F" w:rsidDel="00FC6D8F" w:rsidRDefault="00FC6D8F" w:rsidP="0046482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14:paraId="4BC0BB12" w14:textId="0867E88B" w:rsidR="00FC6D8F" w:rsidRPr="00614D6A" w:rsidRDefault="00FC6D8F" w:rsidP="0046482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FC6D8F" w:rsidRPr="00614D6A" w14:paraId="7CCE3772" w14:textId="77777777" w:rsidTr="00311979">
        <w:trPr>
          <w:trHeight w:val="133"/>
          <w:jc w:val="center"/>
        </w:trPr>
        <w:tc>
          <w:tcPr>
            <w:tcW w:w="2173" w:type="dxa"/>
            <w:gridSpan w:val="5"/>
            <w:vMerge w:val="restart"/>
            <w:tcBorders>
              <w:top w:val="single" w:sz="4" w:space="0" w:color="auto"/>
              <w:left w:val="single" w:sz="4" w:space="0" w:color="auto"/>
              <w:bottom w:val="nil"/>
              <w:right w:val="nil"/>
            </w:tcBorders>
            <w:vAlign w:val="center"/>
          </w:tcPr>
          <w:p w14:paraId="2E978625" w14:textId="46403837" w:rsidR="00FC6D8F" w:rsidDel="00FC6D8F" w:rsidRDefault="00FC6D8F" w:rsidP="00FC6D8F">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060212FC" w14:textId="28B95FB6"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14:paraId="189F0359" w14:textId="6A9998C4"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14:paraId="275030D8" w14:textId="21867444"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14:paraId="4BD9C7AE" w14:textId="3E271F1B"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Middle Eastern or North African</w:t>
            </w:r>
          </w:p>
        </w:tc>
      </w:tr>
      <w:tr w:rsidR="00FC6D8F" w:rsidRPr="00614D6A" w14:paraId="339FD91B" w14:textId="77777777" w:rsidTr="007A342D">
        <w:trPr>
          <w:trHeight w:val="133"/>
          <w:jc w:val="center"/>
        </w:trPr>
        <w:tc>
          <w:tcPr>
            <w:tcW w:w="2173" w:type="dxa"/>
            <w:gridSpan w:val="5"/>
            <w:vMerge/>
            <w:tcBorders>
              <w:top w:val="nil"/>
              <w:left w:val="single" w:sz="4" w:space="0" w:color="auto"/>
              <w:bottom w:val="single" w:sz="4" w:space="0" w:color="auto"/>
              <w:right w:val="nil"/>
            </w:tcBorders>
            <w:vAlign w:val="center"/>
          </w:tcPr>
          <w:p w14:paraId="2DCE6588" w14:textId="77777777" w:rsidR="00FC6D8F" w:rsidDel="00FC6D8F" w:rsidRDefault="00FC6D8F" w:rsidP="00FC6D8F">
            <w:pPr>
              <w:rPr>
                <w:sz w:val="21"/>
                <w:szCs w:val="21"/>
              </w:rPr>
            </w:pPr>
          </w:p>
        </w:tc>
        <w:tc>
          <w:tcPr>
            <w:tcW w:w="2177" w:type="dxa"/>
            <w:gridSpan w:val="8"/>
            <w:tcBorders>
              <w:top w:val="nil"/>
              <w:left w:val="nil"/>
              <w:bottom w:val="single" w:sz="4" w:space="0" w:color="auto"/>
              <w:right w:val="nil"/>
            </w:tcBorders>
          </w:tcPr>
          <w:p w14:paraId="6219D95D" w14:textId="7DE136CE"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14:paraId="14B49F27" w14:textId="44008189"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14:paraId="704A50E4" w14:textId="6276329E"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14:paraId="0E321D6F" w14:textId="6B80CD09" w:rsidR="00FC6D8F" w:rsidDel="00FC6D8F" w:rsidRDefault="00FC6D8F" w:rsidP="00FC6D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color w:val="000000"/>
                <w:sz w:val="20"/>
                <w:szCs w:val="20"/>
              </w:rPr>
              <w:t>Declined to respond</w:t>
            </w:r>
          </w:p>
        </w:tc>
      </w:tr>
      <w:tr w:rsidR="00FC6D8F" w:rsidRPr="00614D6A" w14:paraId="34313A8A" w14:textId="77777777" w:rsidTr="00311979">
        <w:trPr>
          <w:trHeight w:val="138"/>
          <w:jc w:val="center"/>
        </w:trPr>
        <w:tc>
          <w:tcPr>
            <w:tcW w:w="6471" w:type="dxa"/>
            <w:gridSpan w:val="20"/>
            <w:vMerge w:val="restart"/>
            <w:tcBorders>
              <w:top w:val="single" w:sz="4" w:space="0" w:color="auto"/>
              <w:left w:val="single" w:sz="4" w:space="0" w:color="auto"/>
              <w:bottom w:val="nil"/>
              <w:right w:val="nil"/>
            </w:tcBorders>
            <w:vAlign w:val="center"/>
          </w:tcPr>
          <w:p w14:paraId="11349504" w14:textId="1550DED0" w:rsidR="00FC6D8F" w:rsidRPr="00614D6A" w:rsidRDefault="00FC6D8F" w:rsidP="00FC6D8F">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0"/>
            <w:tcBorders>
              <w:top w:val="single" w:sz="4" w:space="0" w:color="auto"/>
              <w:left w:val="nil"/>
              <w:bottom w:val="nil"/>
              <w:right w:val="nil"/>
            </w:tcBorders>
            <w:vAlign w:val="bottom"/>
          </w:tcPr>
          <w:p w14:paraId="0314352E" w14:textId="7F01DB0A" w:rsidR="00FC6D8F" w:rsidRPr="00614D6A" w:rsidDel="00235A8E" w:rsidRDefault="00FC6D8F" w:rsidP="00464821">
            <w:pPr>
              <w:rPr>
                <w:sz w:val="21"/>
                <w:szCs w:val="21"/>
              </w:rPr>
            </w:pPr>
            <w:r>
              <w:rPr>
                <w:sz w:val="21"/>
                <w:szCs w:val="21"/>
              </w:rPr>
              <w:t xml:space="preserve">Interpreter Needed: </w:t>
            </w:r>
          </w:p>
        </w:tc>
        <w:tc>
          <w:tcPr>
            <w:tcW w:w="1080" w:type="dxa"/>
            <w:gridSpan w:val="2"/>
            <w:tcBorders>
              <w:top w:val="single" w:sz="4" w:space="0" w:color="auto"/>
              <w:left w:val="nil"/>
              <w:bottom w:val="nil"/>
              <w:right w:val="nil"/>
            </w:tcBorders>
            <w:vAlign w:val="bottom"/>
          </w:tcPr>
          <w:p w14:paraId="132B422B" w14:textId="141B4626" w:rsidR="00FC6D8F" w:rsidRPr="00614D6A" w:rsidDel="00235A8E" w:rsidRDefault="00FC6D8F" w:rsidP="0046482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14:paraId="6B443EFC" w14:textId="51C263FE" w:rsidR="00FC6D8F" w:rsidRPr="00614D6A" w:rsidRDefault="00FC6D8F" w:rsidP="0046482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Pr>
                <w:sz w:val="21"/>
                <w:szCs w:val="21"/>
              </w:rPr>
              <w:t xml:space="preserve">No   </w:t>
            </w:r>
          </w:p>
        </w:tc>
      </w:tr>
      <w:tr w:rsidR="00FC6D8F" w:rsidRPr="00614D6A" w14:paraId="4C5CD772" w14:textId="77777777" w:rsidTr="007A342D">
        <w:trPr>
          <w:trHeight w:val="137"/>
          <w:jc w:val="center"/>
        </w:trPr>
        <w:tc>
          <w:tcPr>
            <w:tcW w:w="6471" w:type="dxa"/>
            <w:gridSpan w:val="20"/>
            <w:vMerge/>
            <w:tcBorders>
              <w:top w:val="nil"/>
              <w:left w:val="single" w:sz="4" w:space="0" w:color="auto"/>
              <w:bottom w:val="single" w:sz="4" w:space="0" w:color="auto"/>
              <w:right w:val="nil"/>
            </w:tcBorders>
            <w:vAlign w:val="bottom"/>
          </w:tcPr>
          <w:p w14:paraId="32B5A383" w14:textId="77777777" w:rsidR="00FC6D8F" w:rsidRPr="00614D6A" w:rsidDel="00464EA8" w:rsidRDefault="00FC6D8F" w:rsidP="00FC6D8F">
            <w:pPr>
              <w:rPr>
                <w:sz w:val="21"/>
                <w:szCs w:val="21"/>
              </w:rPr>
            </w:pPr>
          </w:p>
        </w:tc>
        <w:tc>
          <w:tcPr>
            <w:tcW w:w="810" w:type="dxa"/>
            <w:gridSpan w:val="4"/>
            <w:tcBorders>
              <w:top w:val="nil"/>
              <w:left w:val="nil"/>
              <w:bottom w:val="single" w:sz="4" w:space="0" w:color="auto"/>
              <w:right w:val="nil"/>
            </w:tcBorders>
            <w:vAlign w:val="bottom"/>
          </w:tcPr>
          <w:p w14:paraId="0D54968A" w14:textId="77777777" w:rsidR="00FC6D8F" w:rsidRPr="1328BA2A" w:rsidDel="00FC6D8F" w:rsidRDefault="00FC6D8F" w:rsidP="00464821">
            <w:pPr>
              <w:rPr>
                <w:sz w:val="21"/>
                <w:szCs w:val="21"/>
              </w:rPr>
            </w:pPr>
          </w:p>
        </w:tc>
        <w:tc>
          <w:tcPr>
            <w:tcW w:w="2340" w:type="dxa"/>
            <w:gridSpan w:val="8"/>
            <w:tcBorders>
              <w:top w:val="nil"/>
              <w:left w:val="nil"/>
              <w:bottom w:val="single" w:sz="4" w:space="0" w:color="auto"/>
              <w:right w:val="nil"/>
            </w:tcBorders>
            <w:vAlign w:val="bottom"/>
          </w:tcPr>
          <w:p w14:paraId="011FEED3" w14:textId="6551A08E" w:rsidR="00FC6D8F" w:rsidRPr="1328BA2A" w:rsidDel="00FC6D8F" w:rsidRDefault="00FC6D8F" w:rsidP="0046482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14:paraId="7D4E9FFE" w14:textId="07894720" w:rsidR="00FC6D8F" w:rsidRPr="1328BA2A" w:rsidDel="00FC6D8F" w:rsidRDefault="00FC6D8F" w:rsidP="0046482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FC6D8F" w:rsidRPr="00614D6A" w14:paraId="45962D41" w14:textId="77777777" w:rsidTr="007A342D">
        <w:trPr>
          <w:trHeight w:val="331"/>
          <w:jc w:val="center"/>
        </w:trPr>
        <w:tc>
          <w:tcPr>
            <w:tcW w:w="1604" w:type="dxa"/>
            <w:gridSpan w:val="4"/>
            <w:tcBorders>
              <w:top w:val="single" w:sz="4" w:space="0" w:color="auto"/>
              <w:left w:val="single" w:sz="4" w:space="0" w:color="auto"/>
              <w:bottom w:val="nil"/>
              <w:right w:val="nil"/>
            </w:tcBorders>
            <w:vAlign w:val="bottom"/>
          </w:tcPr>
          <w:p w14:paraId="588F2DBF" w14:textId="77777777" w:rsidR="00FC6D8F" w:rsidRPr="009E1004" w:rsidRDefault="00FC6D8F" w:rsidP="00FC6D8F">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07DADCA5"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724F5AC3"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6959ED36"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39EE32EB"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02243658"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424580B2"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7F670561"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14:paraId="2E464D7B"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5A17293F" w14:textId="77777777" w:rsidR="00FC6D8F" w:rsidRPr="00614D6A" w:rsidRDefault="00FC6D8F" w:rsidP="00FC6D8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FC6D8F" w:rsidRPr="00614D6A" w14:paraId="243A0C51" w14:textId="77777777" w:rsidTr="00311979">
        <w:trPr>
          <w:trHeight w:val="331"/>
          <w:jc w:val="center"/>
        </w:trPr>
        <w:tc>
          <w:tcPr>
            <w:tcW w:w="1423" w:type="dxa"/>
            <w:gridSpan w:val="3"/>
            <w:tcBorders>
              <w:top w:val="nil"/>
              <w:left w:val="single" w:sz="4" w:space="0" w:color="auto"/>
              <w:bottom w:val="nil"/>
              <w:right w:val="nil"/>
            </w:tcBorders>
            <w:vAlign w:val="bottom"/>
          </w:tcPr>
          <w:p w14:paraId="2D52E883" w14:textId="77777777" w:rsidR="00FC6D8F" w:rsidRPr="00614D6A" w:rsidRDefault="00FC6D8F" w:rsidP="00FC6D8F">
            <w:pPr>
              <w:rPr>
                <w:sz w:val="20"/>
                <w:szCs w:val="20"/>
              </w:rPr>
            </w:pPr>
          </w:p>
        </w:tc>
        <w:tc>
          <w:tcPr>
            <w:tcW w:w="3061" w:type="dxa"/>
            <w:gridSpan w:val="12"/>
            <w:tcBorders>
              <w:top w:val="nil"/>
              <w:left w:val="nil"/>
              <w:bottom w:val="nil"/>
              <w:right w:val="nil"/>
            </w:tcBorders>
            <w:vAlign w:val="bottom"/>
          </w:tcPr>
          <w:p w14:paraId="60AEB185"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28DD238B"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46A9585F" w14:textId="77777777" w:rsidR="00FC6D8F" w:rsidRPr="00614D6A" w:rsidRDefault="00FC6D8F" w:rsidP="00FC6D8F">
            <w:pPr>
              <w:rPr>
                <w:sz w:val="20"/>
                <w:szCs w:val="20"/>
              </w:rPr>
            </w:pPr>
          </w:p>
        </w:tc>
        <w:tc>
          <w:tcPr>
            <w:tcW w:w="3493" w:type="dxa"/>
            <w:gridSpan w:val="7"/>
            <w:tcBorders>
              <w:top w:val="nil"/>
              <w:left w:val="nil"/>
              <w:bottom w:val="nil"/>
              <w:right w:val="single" w:sz="4" w:space="0" w:color="auto"/>
            </w:tcBorders>
            <w:vAlign w:val="bottom"/>
          </w:tcPr>
          <w:p w14:paraId="69B01C49"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Transitional ABO / Transitional Rh</w:t>
            </w:r>
          </w:p>
        </w:tc>
      </w:tr>
      <w:tr w:rsidR="00FC6D8F" w:rsidRPr="00614D6A" w14:paraId="23832BC4" w14:textId="77777777" w:rsidTr="00311979">
        <w:trPr>
          <w:trHeight w:val="344"/>
          <w:jc w:val="center"/>
        </w:trPr>
        <w:tc>
          <w:tcPr>
            <w:tcW w:w="2594" w:type="dxa"/>
            <w:gridSpan w:val="8"/>
            <w:tcBorders>
              <w:top w:val="nil"/>
              <w:left w:val="single" w:sz="4" w:space="0" w:color="auto"/>
              <w:bottom w:val="single" w:sz="4" w:space="0" w:color="auto"/>
              <w:right w:val="nil"/>
            </w:tcBorders>
            <w:vAlign w:val="center"/>
          </w:tcPr>
          <w:p w14:paraId="61F73333"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63741912"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77F2B6CE"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Group O/Transitional Rh</w:t>
            </w:r>
          </w:p>
        </w:tc>
        <w:tc>
          <w:tcPr>
            <w:tcW w:w="2888" w:type="dxa"/>
            <w:gridSpan w:val="5"/>
            <w:tcBorders>
              <w:top w:val="nil"/>
              <w:left w:val="nil"/>
              <w:bottom w:val="single" w:sz="4" w:space="0" w:color="auto"/>
              <w:right w:val="single" w:sz="4" w:space="0" w:color="auto"/>
            </w:tcBorders>
            <w:vAlign w:val="center"/>
          </w:tcPr>
          <w:p w14:paraId="355BF2ED" w14:textId="77777777" w:rsidR="00FC6D8F" w:rsidRPr="00614D6A" w:rsidRDefault="00FC6D8F" w:rsidP="00FC6D8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C025BA">
              <w:rPr>
                <w:sz w:val="20"/>
                <w:szCs w:val="20"/>
              </w:rPr>
            </w:r>
            <w:r w:rsidR="00C025BA">
              <w:rPr>
                <w:sz w:val="20"/>
                <w:szCs w:val="20"/>
              </w:rPr>
              <w:fldChar w:fldCharType="separate"/>
            </w:r>
            <w:r w:rsidRPr="00614D6A">
              <w:rPr>
                <w:sz w:val="20"/>
                <w:szCs w:val="20"/>
              </w:rPr>
              <w:fldChar w:fldCharType="end"/>
            </w:r>
            <w:r>
              <w:rPr>
                <w:sz w:val="20"/>
                <w:szCs w:val="20"/>
              </w:rPr>
              <w:t xml:space="preserve"> Group AB/Transitional Rh</w:t>
            </w:r>
          </w:p>
        </w:tc>
      </w:tr>
      <w:tr w:rsidR="00FC6D8F" w:rsidRPr="00614D6A" w14:paraId="08A8B16D" w14:textId="77777777" w:rsidTr="1328BA2A">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32C47C" w14:textId="77777777" w:rsidR="00FC6D8F" w:rsidRPr="00614D6A" w:rsidRDefault="00FC6D8F" w:rsidP="00FC6D8F">
            <w:pPr>
              <w:rPr>
                <w:sz w:val="21"/>
                <w:szCs w:val="21"/>
              </w:rPr>
            </w:pPr>
            <w:r w:rsidRPr="00614D6A">
              <w:rPr>
                <w:b/>
              </w:rPr>
              <w:t>Patient Medical History</w:t>
            </w:r>
            <w:r w:rsidRPr="00614D6A">
              <w:rPr>
                <w:b/>
                <w:sz w:val="21"/>
                <w:szCs w:val="21"/>
              </w:rPr>
              <w:t xml:space="preserve"> </w:t>
            </w:r>
          </w:p>
        </w:tc>
      </w:tr>
      <w:tr w:rsidR="00FC6D8F" w:rsidRPr="00614D6A" w14:paraId="13EDF344" w14:textId="77777777" w:rsidTr="00311979">
        <w:trPr>
          <w:trHeight w:val="343"/>
          <w:jc w:val="center"/>
        </w:trPr>
        <w:tc>
          <w:tcPr>
            <w:tcW w:w="283" w:type="dxa"/>
            <w:tcBorders>
              <w:top w:val="single" w:sz="4" w:space="0" w:color="auto"/>
              <w:left w:val="single" w:sz="4" w:space="0" w:color="auto"/>
              <w:bottom w:val="nil"/>
              <w:right w:val="nil"/>
            </w:tcBorders>
            <w:shd w:val="clear" w:color="auto" w:fill="FFFFFF" w:themeFill="background1"/>
            <w:vAlign w:val="center"/>
          </w:tcPr>
          <w:p w14:paraId="4AAB571F" w14:textId="77777777" w:rsidR="00FC6D8F" w:rsidRPr="00614D6A" w:rsidRDefault="00FC6D8F" w:rsidP="00FC6D8F">
            <w:pPr>
              <w:spacing w:after="40"/>
              <w:rPr>
                <w:b/>
                <w:color w:val="C00000"/>
                <w:sz w:val="21"/>
                <w:szCs w:val="21"/>
                <w:u w:val="single"/>
              </w:rPr>
            </w:pPr>
          </w:p>
        </w:tc>
        <w:tc>
          <w:tcPr>
            <w:tcW w:w="10602" w:type="dxa"/>
            <w:gridSpan w:val="32"/>
            <w:tcBorders>
              <w:top w:val="single" w:sz="4" w:space="0" w:color="auto"/>
              <w:left w:val="nil"/>
              <w:bottom w:val="nil"/>
              <w:right w:val="single" w:sz="4" w:space="0" w:color="auto"/>
            </w:tcBorders>
            <w:shd w:val="clear" w:color="auto" w:fill="FFFFFF" w:themeFill="background1"/>
            <w:vAlign w:val="center"/>
          </w:tcPr>
          <w:p w14:paraId="2A3A26C4" w14:textId="77777777" w:rsidR="00FC6D8F" w:rsidRPr="00614D6A" w:rsidRDefault="00FC6D8F" w:rsidP="00FC6D8F">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FC6D8F" w:rsidRPr="00614D6A" w14:paraId="437F6243"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2A9A24D0"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7683005F"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1AB2414A"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74B47FB7"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08E98EE4"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31B7F8C"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50F8D29C"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5D79F32B"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4B94868B"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1BFA4E1A"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6C92F97C"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6AC75A49" w14:textId="77777777" w:rsidTr="00311979">
        <w:trPr>
          <w:trHeight w:val="343"/>
          <w:jc w:val="center"/>
        </w:trPr>
        <w:tc>
          <w:tcPr>
            <w:tcW w:w="283" w:type="dxa"/>
            <w:tcBorders>
              <w:top w:val="nil"/>
              <w:left w:val="single" w:sz="4" w:space="0" w:color="auto"/>
              <w:bottom w:val="nil"/>
              <w:right w:val="nil"/>
            </w:tcBorders>
            <w:shd w:val="clear" w:color="auto" w:fill="FFFFFF" w:themeFill="background1"/>
            <w:vAlign w:val="center"/>
          </w:tcPr>
          <w:p w14:paraId="2A72B2D5" w14:textId="77777777" w:rsidR="00FC6D8F" w:rsidRPr="00614D6A" w:rsidRDefault="00FC6D8F" w:rsidP="00FC6D8F">
            <w:pPr>
              <w:spacing w:after="40"/>
              <w:rPr>
                <w:b/>
                <w:color w:val="C00000"/>
                <w:sz w:val="21"/>
                <w:szCs w:val="21"/>
                <w:u w:val="single"/>
              </w:rPr>
            </w:pPr>
          </w:p>
        </w:tc>
        <w:tc>
          <w:tcPr>
            <w:tcW w:w="10602" w:type="dxa"/>
            <w:gridSpan w:val="32"/>
            <w:tcBorders>
              <w:top w:val="nil"/>
              <w:left w:val="nil"/>
              <w:bottom w:val="nil"/>
              <w:right w:val="single" w:sz="4" w:space="0" w:color="auto"/>
            </w:tcBorders>
            <w:shd w:val="clear" w:color="auto" w:fill="FFFFFF" w:themeFill="background1"/>
            <w:vAlign w:val="center"/>
          </w:tcPr>
          <w:p w14:paraId="0D4352AC" w14:textId="77777777" w:rsidR="00FC6D8F" w:rsidRPr="00614D6A" w:rsidRDefault="00FC6D8F" w:rsidP="00FC6D8F">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FC6D8F" w:rsidRPr="00614D6A" w14:paraId="3A58585E"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7CDF9F7F"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29F6CA71"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7BC11BE7"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4C5C7533"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6A42D3E8"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20C8493E"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3EAEA0D2"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261B40D8"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1209085C"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7F927B4C"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3191168F"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FC6D8F" w:rsidRPr="00614D6A" w14:paraId="0E77E835" w14:textId="77777777" w:rsidTr="00311979">
        <w:trPr>
          <w:trHeight w:val="343"/>
          <w:jc w:val="center"/>
        </w:trPr>
        <w:tc>
          <w:tcPr>
            <w:tcW w:w="283" w:type="dxa"/>
            <w:vMerge w:val="restart"/>
            <w:tcBorders>
              <w:top w:val="nil"/>
              <w:left w:val="single" w:sz="4" w:space="0" w:color="auto"/>
              <w:bottom w:val="nil"/>
              <w:right w:val="nil"/>
            </w:tcBorders>
            <w:shd w:val="clear" w:color="auto" w:fill="FFFFFF" w:themeFill="background1"/>
            <w:vAlign w:val="center"/>
          </w:tcPr>
          <w:p w14:paraId="7E937096" w14:textId="77777777" w:rsidR="00FC6D8F" w:rsidRPr="00614D6A" w:rsidRDefault="00FC6D8F" w:rsidP="00FC6D8F">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themeFill="background1"/>
            <w:vAlign w:val="center"/>
          </w:tcPr>
          <w:p w14:paraId="79532DB0" w14:textId="77777777" w:rsidR="00FC6D8F" w:rsidRPr="00614D6A" w:rsidRDefault="00FC6D8F" w:rsidP="00FC6D8F">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6" w:type="dxa"/>
            <w:gridSpan w:val="2"/>
            <w:tcBorders>
              <w:top w:val="nil"/>
              <w:left w:val="nil"/>
              <w:bottom w:val="nil"/>
              <w:right w:val="single" w:sz="4" w:space="0" w:color="auto"/>
            </w:tcBorders>
            <w:shd w:val="clear" w:color="auto" w:fill="FFFFFF" w:themeFill="background1"/>
            <w:vAlign w:val="center"/>
          </w:tcPr>
          <w:p w14:paraId="070CBB3E" w14:textId="77777777" w:rsidR="00FC6D8F" w:rsidRPr="00614D6A" w:rsidRDefault="00FC6D8F" w:rsidP="00FC6D8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UNKNOWN</w:t>
            </w:r>
          </w:p>
        </w:tc>
      </w:tr>
      <w:tr w:rsidR="00FC6D8F" w:rsidRPr="00614D6A" w14:paraId="2861F415" w14:textId="77777777" w:rsidTr="00311979">
        <w:trPr>
          <w:trHeight w:val="343"/>
          <w:jc w:val="center"/>
        </w:trPr>
        <w:tc>
          <w:tcPr>
            <w:tcW w:w="283" w:type="dxa"/>
            <w:vMerge/>
            <w:tcBorders>
              <w:top w:val="nil"/>
              <w:bottom w:val="nil"/>
              <w:right w:val="nil"/>
            </w:tcBorders>
            <w:vAlign w:val="center"/>
          </w:tcPr>
          <w:p w14:paraId="2913F2F3" w14:textId="77777777" w:rsidR="00FC6D8F" w:rsidRPr="00614D6A" w:rsidRDefault="00FC6D8F" w:rsidP="00FC6D8F">
            <w:pPr>
              <w:spacing w:after="40"/>
              <w:rPr>
                <w:b/>
                <w:color w:val="C00000"/>
                <w:sz w:val="21"/>
                <w:szCs w:val="21"/>
                <w:u w:val="single"/>
              </w:rPr>
            </w:pPr>
          </w:p>
        </w:tc>
        <w:tc>
          <w:tcPr>
            <w:tcW w:w="8926" w:type="dxa"/>
            <w:gridSpan w:val="30"/>
            <w:vMerge/>
            <w:tcBorders>
              <w:top w:val="nil"/>
              <w:left w:val="nil"/>
              <w:bottom w:val="nil"/>
              <w:right w:val="nil"/>
            </w:tcBorders>
            <w:vAlign w:val="center"/>
          </w:tcPr>
          <w:p w14:paraId="7D5C28DE" w14:textId="77777777" w:rsidR="00FC6D8F" w:rsidRPr="00614D6A" w:rsidRDefault="00FC6D8F" w:rsidP="00FC6D8F">
            <w:pPr>
              <w:spacing w:after="40"/>
              <w:rPr>
                <w:b/>
                <w:sz w:val="21"/>
                <w:szCs w:val="21"/>
                <w:u w:val="single"/>
              </w:rPr>
            </w:pPr>
          </w:p>
        </w:tc>
        <w:tc>
          <w:tcPr>
            <w:tcW w:w="1676" w:type="dxa"/>
            <w:gridSpan w:val="2"/>
            <w:tcBorders>
              <w:top w:val="nil"/>
              <w:left w:val="nil"/>
              <w:bottom w:val="nil"/>
              <w:right w:val="single" w:sz="4" w:space="0" w:color="auto"/>
            </w:tcBorders>
            <w:shd w:val="clear" w:color="auto" w:fill="FFFFFF" w:themeFill="background1"/>
            <w:vAlign w:val="center"/>
          </w:tcPr>
          <w:p w14:paraId="5398CF9F" w14:textId="77777777" w:rsidR="00FC6D8F" w:rsidRPr="00614D6A" w:rsidRDefault="00FC6D8F" w:rsidP="00FC6D8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NE</w:t>
            </w:r>
          </w:p>
        </w:tc>
      </w:tr>
      <w:tr w:rsidR="00FC6D8F" w:rsidRPr="00614D6A" w14:paraId="05355E5E"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50DDA3FE"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1E9235C"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47FE6354"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63013895"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6B71EF3F" w14:textId="77777777" w:rsidR="00FC6D8F" w:rsidRPr="00614D6A"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CF43F72"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1132C020"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614D6A" w14:paraId="145317D3" w14:textId="77777777" w:rsidTr="00311979">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40E4855E" w14:textId="77777777" w:rsidR="00FC6D8F" w:rsidRPr="000D22DB" w:rsidRDefault="00FC6D8F" w:rsidP="00FC6D8F">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19DD4DCE" w14:textId="77777777" w:rsidR="00FC6D8F" w:rsidRPr="00614D6A" w:rsidRDefault="00FC6D8F" w:rsidP="00FC6D8F">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59FE8577" w14:textId="77777777" w:rsidR="00FC6D8F" w:rsidRPr="00614D6A" w:rsidRDefault="00FC6D8F" w:rsidP="00FC6D8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C6D8F" w:rsidRPr="00CB6B49" w14:paraId="06AC045A" w14:textId="77777777" w:rsidTr="1328BA2A">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14:paraId="52C5BB37" w14:textId="77777777" w:rsidR="00FC6D8F" w:rsidRPr="000D22DB" w:rsidRDefault="00FC6D8F" w:rsidP="00FC6D8F">
            <w:pPr>
              <w:spacing w:after="40"/>
              <w:jc w:val="right"/>
              <w:rPr>
                <w:i/>
                <w:sz w:val="2"/>
                <w:szCs w:val="10"/>
              </w:rPr>
            </w:pPr>
          </w:p>
        </w:tc>
      </w:tr>
    </w:tbl>
    <w:p w14:paraId="75AAFE25" w14:textId="09D05832" w:rsidR="0021503B" w:rsidRDefault="00D74A77" w:rsidP="00D74A77">
      <w:pPr>
        <w:tabs>
          <w:tab w:val="left" w:pos="1620"/>
          <w:tab w:val="center" w:pos="5040"/>
          <w:tab w:val="left" w:pos="5454"/>
        </w:tabs>
      </w:pPr>
      <w:r>
        <w:tab/>
      </w:r>
      <w:r>
        <w:tab/>
      </w:r>
    </w:p>
    <w:p w14:paraId="2A058024" w14:textId="2BB3D1FD" w:rsidR="003A708E" w:rsidRPr="0021503B" w:rsidRDefault="003A708E" w:rsidP="0021503B">
      <w:pPr>
        <w:tabs>
          <w:tab w:val="left" w:pos="1620"/>
        </w:tabs>
        <w:sectPr w:rsidR="003A708E" w:rsidRPr="0021503B" w:rsidSect="00464821">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rsidR="004F1211" w:rsidRPr="00614D6A" w14:paraId="59434B64" w14:textId="77777777" w:rsidTr="009F413E">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14:paraId="7A3EAF8B" w14:textId="77777777" w:rsidR="004F1211" w:rsidRPr="00614D6A" w:rsidRDefault="004F1211" w:rsidP="001818CD">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14:paraId="51E1636D" w14:textId="77777777" w:rsidR="004F1211" w:rsidRPr="00614D6A" w:rsidRDefault="004F1211" w:rsidP="001818C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14:paraId="4EB03738"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C4455BB" w14:textId="77777777" w:rsidTr="009F413E">
        <w:trPr>
          <w:trHeight w:val="343"/>
          <w:jc w:val="center"/>
        </w:trPr>
        <w:tc>
          <w:tcPr>
            <w:tcW w:w="274" w:type="dxa"/>
            <w:gridSpan w:val="3"/>
            <w:vMerge/>
            <w:tcBorders>
              <w:top w:val="nil"/>
              <w:left w:val="single" w:sz="4" w:space="0" w:color="auto"/>
              <w:bottom w:val="nil"/>
              <w:right w:val="nil"/>
            </w:tcBorders>
            <w:shd w:val="clear" w:color="auto" w:fill="FFFFFF"/>
            <w:vAlign w:val="center"/>
          </w:tcPr>
          <w:p w14:paraId="05B01253" w14:textId="77777777" w:rsidR="004F1211" w:rsidRPr="00614D6A" w:rsidRDefault="004F1211" w:rsidP="001818CD">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14:paraId="4EBBA935" w14:textId="77777777" w:rsidR="004F1211" w:rsidRPr="00614D6A" w:rsidRDefault="004F1211" w:rsidP="001818CD">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14:paraId="105732CB"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6A5CEDBE"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6499EBC8"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7FF7337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497D6372"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1211" w:rsidRPr="00614D6A" w14:paraId="6E4491A9"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0A19905B"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11C3AFFA"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B42D726"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1211" w:rsidRPr="00614D6A" w14:paraId="012E02DF"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5794FDD3"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09DA643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A426BCB"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1211" w:rsidRPr="00614D6A" w14:paraId="4C2632C0" w14:textId="77777777" w:rsidTr="009F413E">
        <w:trPr>
          <w:trHeight w:val="343"/>
          <w:jc w:val="center"/>
        </w:trPr>
        <w:tc>
          <w:tcPr>
            <w:tcW w:w="274" w:type="dxa"/>
            <w:gridSpan w:val="3"/>
            <w:tcBorders>
              <w:top w:val="nil"/>
              <w:left w:val="single" w:sz="4" w:space="0" w:color="auto"/>
              <w:bottom w:val="nil"/>
              <w:right w:val="nil"/>
            </w:tcBorders>
            <w:shd w:val="clear" w:color="auto" w:fill="FFFFFF"/>
            <w:vAlign w:val="center"/>
          </w:tcPr>
          <w:p w14:paraId="5D30DA5C" w14:textId="77777777" w:rsidR="004F1211" w:rsidRPr="00614D6A" w:rsidRDefault="004F1211" w:rsidP="001818CD">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14:paraId="3635E1DA" w14:textId="77777777" w:rsidR="004F1211" w:rsidRPr="00614D6A" w:rsidRDefault="004F1211" w:rsidP="001818C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1211" w:rsidRPr="00614D6A" w14:paraId="7039A93E"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75BF52" w14:textId="77777777" w:rsidR="004F1211" w:rsidRPr="00614D6A" w:rsidRDefault="004F1211" w:rsidP="001818CD">
            <w:pPr>
              <w:spacing w:after="40"/>
              <w:rPr>
                <w:sz w:val="21"/>
                <w:szCs w:val="21"/>
              </w:rPr>
            </w:pPr>
            <w:r w:rsidRPr="00614D6A">
              <w:rPr>
                <w:b/>
              </w:rPr>
              <w:t>Transfusion History</w:t>
            </w:r>
            <w:r w:rsidRPr="00614D6A">
              <w:rPr>
                <w:b/>
                <w:sz w:val="21"/>
                <w:szCs w:val="21"/>
              </w:rPr>
              <w:t xml:space="preserve"> </w:t>
            </w:r>
          </w:p>
        </w:tc>
      </w:tr>
      <w:tr w:rsidR="004F1211" w:rsidRPr="00614D6A" w14:paraId="0E3F2FCF" w14:textId="77777777" w:rsidTr="009F413E">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14:paraId="6F1EA47C" w14:textId="77777777" w:rsidR="004F1211" w:rsidRPr="00614D6A" w:rsidRDefault="004F1211" w:rsidP="001818CD">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14:paraId="059917B8" w14:textId="77777777" w:rsidR="004F1211" w:rsidRPr="00614D6A" w:rsidRDefault="004F1211" w:rsidP="001818CD">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14:paraId="5D2FAC42"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14:paraId="08F04595"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14:paraId="04AA244C"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0814C0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919D485" w14:textId="77777777" w:rsidR="004F1211" w:rsidRPr="00614D6A" w:rsidRDefault="004F1211" w:rsidP="001818CD">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14:paraId="5EFAAE42" w14:textId="77777777" w:rsidR="004F1211" w:rsidRPr="00614D6A" w:rsidRDefault="004F1211" w:rsidP="001818CD">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51FBFFCE"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B9155E8"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14:paraId="2199777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14:paraId="17896721"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14:paraId="0D460E5F"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14:paraId="53A1FA86"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Granulocyte</w:t>
            </w:r>
          </w:p>
        </w:tc>
      </w:tr>
      <w:tr w:rsidR="004F1211" w:rsidRPr="00614D6A" w14:paraId="248D5653"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1F24C040" w14:textId="77777777" w:rsidR="004F1211" w:rsidRPr="00614D6A" w:rsidRDefault="004F1211" w:rsidP="001818CD">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14:paraId="5FF01284" w14:textId="77777777" w:rsidR="004F1211" w:rsidRPr="00614D6A" w:rsidRDefault="004F1211" w:rsidP="001818CD">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180345CC" w14:textId="77777777" w:rsidR="004F1211" w:rsidRPr="00614D6A" w:rsidRDefault="004F1211" w:rsidP="001818CD">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14:paraId="50994F8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375CE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D3564EC" w14:textId="77777777" w:rsidR="004F1211" w:rsidRPr="00614D6A" w:rsidRDefault="004F1211" w:rsidP="001818CD">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14:paraId="646DA978" w14:textId="77777777" w:rsidR="004F1211" w:rsidRPr="00614D6A" w:rsidRDefault="004F1211" w:rsidP="001818CD">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14:paraId="5E0B4479"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14:paraId="714EB4AA"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66ECE0FD"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097B1304" w14:textId="77777777" w:rsidR="004F1211" w:rsidRPr="00614D6A" w:rsidRDefault="004F1211" w:rsidP="001818CD">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14:paraId="519547B6" w14:textId="77777777" w:rsidR="004F1211" w:rsidRPr="00614D6A" w:rsidRDefault="004F1211" w:rsidP="001818CD">
            <w:pPr>
              <w:spacing w:after="40"/>
              <w:rPr>
                <w:sz w:val="21"/>
                <w:szCs w:val="21"/>
              </w:rPr>
            </w:pPr>
            <w:r w:rsidRPr="00614D6A">
              <w:rPr>
                <w:sz w:val="21"/>
                <w:szCs w:val="21"/>
              </w:rPr>
              <w:t>If yes, provide information about the transfusion adverse reaction.</w:t>
            </w:r>
          </w:p>
        </w:tc>
      </w:tr>
      <w:tr w:rsidR="004F1211" w:rsidRPr="00614D6A" w14:paraId="4132DD65"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8803BE1" w14:textId="77777777" w:rsidR="004F1211" w:rsidRPr="00614D6A" w:rsidRDefault="004F1211" w:rsidP="001818C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5A85E4C7" w14:textId="77777777" w:rsidR="004F1211" w:rsidRPr="00614D6A" w:rsidRDefault="004F1211" w:rsidP="001818CD">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5DA68F6A"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14:paraId="59D8CFA4"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14:paraId="6DA2A343"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14:paraId="135E35A2"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14:paraId="203C37BC"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FNHTR</w:t>
            </w:r>
          </w:p>
        </w:tc>
      </w:tr>
      <w:tr w:rsidR="004F1211" w:rsidRPr="00614D6A" w14:paraId="2BBE2344"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7644B13" w14:textId="77777777" w:rsidR="004F1211" w:rsidRPr="00614D6A" w:rsidRDefault="004F1211" w:rsidP="001818CD">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14:paraId="3DA0FA82"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63B72890"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049C0644"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70A90C08"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03F8AFD"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14:paraId="40C3DDF5" w14:textId="77777777" w:rsidR="004F1211" w:rsidRPr="00614D6A" w:rsidRDefault="004F1211" w:rsidP="001818C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14:paraId="3526D5D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14:paraId="2DE7ABF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3F8A0627" w14:textId="77777777" w:rsidTr="009F413E">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14:paraId="385BA213" w14:textId="77777777" w:rsidR="004F1211" w:rsidRPr="00614D6A" w:rsidRDefault="004F1211" w:rsidP="001818CD">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14:paraId="2E65797C"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14:paraId="05F267F0" w14:textId="77777777" w:rsidR="004F1211" w:rsidRPr="00614D6A" w:rsidRDefault="004F1211" w:rsidP="001818C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1211" w:rsidRPr="00614D6A" w14:paraId="7C2471FB" w14:textId="77777777" w:rsidTr="009F413E">
        <w:trPr>
          <w:trHeight w:val="317"/>
          <w:jc w:val="center"/>
        </w:trPr>
        <w:tc>
          <w:tcPr>
            <w:tcW w:w="10975" w:type="dxa"/>
            <w:gridSpan w:val="106"/>
            <w:tcBorders>
              <w:top w:val="single" w:sz="4" w:space="0" w:color="auto"/>
              <w:bottom w:val="single" w:sz="4" w:space="0" w:color="auto"/>
            </w:tcBorders>
            <w:shd w:val="clear" w:color="auto" w:fill="CCCCCC"/>
            <w:vAlign w:val="bottom"/>
          </w:tcPr>
          <w:p w14:paraId="2D1AE734" w14:textId="77777777" w:rsidR="004F1211" w:rsidRPr="00614D6A" w:rsidRDefault="004F1211" w:rsidP="001818CD">
            <w:pPr>
              <w:rPr>
                <w:b/>
                <w:bCs/>
              </w:rPr>
            </w:pPr>
            <w:r w:rsidRPr="00614D6A">
              <w:rPr>
                <w:b/>
                <w:bCs/>
              </w:rPr>
              <w:t>Reaction Details</w:t>
            </w:r>
          </w:p>
        </w:tc>
      </w:tr>
      <w:tr w:rsidR="004F1211" w:rsidRPr="00614D6A" w14:paraId="33BA4FC4" w14:textId="77777777" w:rsidTr="009F413E">
        <w:trPr>
          <w:trHeight w:val="332"/>
          <w:jc w:val="center"/>
        </w:trPr>
        <w:tc>
          <w:tcPr>
            <w:tcW w:w="4033" w:type="dxa"/>
            <w:gridSpan w:val="38"/>
            <w:tcBorders>
              <w:top w:val="single" w:sz="4" w:space="0" w:color="auto"/>
              <w:left w:val="single" w:sz="4" w:space="0" w:color="auto"/>
              <w:bottom w:val="nil"/>
              <w:right w:val="nil"/>
            </w:tcBorders>
            <w:vAlign w:val="bottom"/>
          </w:tcPr>
          <w:p w14:paraId="1D359DF3" w14:textId="77777777" w:rsidR="004F1211" w:rsidRPr="00614D6A" w:rsidRDefault="004F1211" w:rsidP="001818C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14:paraId="2CF93F2E" w14:textId="77777777" w:rsidR="004F1211" w:rsidRPr="00614D6A" w:rsidRDefault="004F1211" w:rsidP="001818C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14:paraId="70F9A19F" w14:textId="77777777" w:rsidR="004F1211" w:rsidRPr="00614D6A" w:rsidRDefault="004F1211" w:rsidP="001818C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C025BA">
              <w:rPr>
                <w:bCs/>
                <w:sz w:val="21"/>
                <w:szCs w:val="21"/>
              </w:rPr>
            </w:r>
            <w:r w:rsidR="00C025BA">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1211" w:rsidRPr="00614D6A" w14:paraId="71282F11" w14:textId="77777777" w:rsidTr="009F413E">
        <w:trPr>
          <w:trHeight w:val="317"/>
          <w:jc w:val="center"/>
        </w:trPr>
        <w:tc>
          <w:tcPr>
            <w:tcW w:w="4956" w:type="dxa"/>
            <w:gridSpan w:val="50"/>
            <w:tcBorders>
              <w:top w:val="nil"/>
              <w:left w:val="single" w:sz="4" w:space="0" w:color="auto"/>
              <w:bottom w:val="nil"/>
              <w:right w:val="nil"/>
            </w:tcBorders>
            <w:vAlign w:val="bottom"/>
          </w:tcPr>
          <w:p w14:paraId="0D92E78D" w14:textId="77777777" w:rsidR="004F1211" w:rsidRPr="009E1004" w:rsidRDefault="004F1211" w:rsidP="001818CD">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14:paraId="57C9BB6D" w14:textId="77777777" w:rsidR="004F1211" w:rsidRPr="00614D6A" w:rsidRDefault="004F1211" w:rsidP="001818CD">
            <w:pPr>
              <w:spacing w:after="40"/>
              <w:rPr>
                <w:sz w:val="21"/>
                <w:szCs w:val="21"/>
              </w:rPr>
            </w:pPr>
            <w:r w:rsidRPr="00614D6A">
              <w:rPr>
                <w:sz w:val="21"/>
                <w:szCs w:val="21"/>
              </w:rPr>
              <w:t>______________________________________________</w:t>
            </w:r>
          </w:p>
        </w:tc>
      </w:tr>
      <w:tr w:rsidR="004F1211" w:rsidRPr="00614D6A" w14:paraId="7EA867EB" w14:textId="77777777" w:rsidTr="009F413E">
        <w:trPr>
          <w:trHeight w:val="317"/>
          <w:jc w:val="center"/>
        </w:trPr>
        <w:tc>
          <w:tcPr>
            <w:tcW w:w="4783" w:type="dxa"/>
            <w:gridSpan w:val="45"/>
            <w:tcBorders>
              <w:top w:val="nil"/>
              <w:left w:val="single" w:sz="4" w:space="0" w:color="auto"/>
              <w:bottom w:val="nil"/>
              <w:right w:val="nil"/>
            </w:tcBorders>
            <w:vAlign w:val="bottom"/>
          </w:tcPr>
          <w:p w14:paraId="2DA2A3A7" w14:textId="77777777" w:rsidR="004F1211" w:rsidRPr="00614D6A" w:rsidRDefault="004F1211" w:rsidP="001818CD">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14:paraId="536CF68A"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14:paraId="163AE0CE"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14:paraId="6BCEFC0D" w14:textId="77777777" w:rsidR="004F1211" w:rsidRPr="00614D6A" w:rsidRDefault="004F1211" w:rsidP="001818CD">
            <w:pPr>
              <w:spacing w:after="40"/>
              <w:rPr>
                <w:bCs/>
                <w:sz w:val="21"/>
                <w:szCs w:val="21"/>
              </w:rPr>
            </w:pPr>
            <w:r w:rsidRPr="00614D6A">
              <w:rPr>
                <w:sz w:val="21"/>
                <w:szCs w:val="21"/>
              </w:rPr>
              <w:t xml:space="preserve">If Yes, </w:t>
            </w:r>
            <w:r w:rsidRPr="00614D6A">
              <w:rPr>
                <w:bCs/>
                <w:sz w:val="21"/>
                <w:szCs w:val="21"/>
              </w:rPr>
              <w:t>Incident #: ________________</w:t>
            </w:r>
          </w:p>
        </w:tc>
      </w:tr>
      <w:tr w:rsidR="00120532" w:rsidRPr="00F266C5" w14:paraId="2BD481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E346A08" w14:textId="77777777" w:rsidR="00120532" w:rsidRPr="00F266C5" w:rsidRDefault="00120532" w:rsidP="001818CD">
            <w:pPr>
              <w:rPr>
                <w:b/>
                <w:bCs/>
              </w:rPr>
            </w:pPr>
            <w:r w:rsidRPr="00F266C5">
              <w:rPr>
                <w:b/>
                <w:bCs/>
              </w:rPr>
              <w:t>Investigation Results</w:t>
            </w:r>
          </w:p>
        </w:tc>
      </w:tr>
      <w:tr w:rsidR="00120532" w:rsidRPr="00F266C5" w14:paraId="74C0AADC" w14:textId="77777777" w:rsidTr="009F413E">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14:paraId="1280DD90" w14:textId="77777777" w:rsidR="00120532" w:rsidRPr="00F266C5" w:rsidRDefault="00120532" w:rsidP="001818CD">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C025BA">
              <w:rPr>
                <w:sz w:val="22"/>
                <w:szCs w:val="22"/>
                <w:lang w:val="fr-FR"/>
              </w:rPr>
            </w:r>
            <w:r w:rsidR="00C025BA">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rsidR="00120532" w:rsidRPr="00F266C5" w14:paraId="0C594F94"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1E67BA0D" w14:textId="77777777" w:rsidR="00120532" w:rsidRPr="00F266C5" w:rsidRDefault="00120532" w:rsidP="001818CD">
            <w:pPr>
              <w:rPr>
                <w:sz w:val="8"/>
                <w:szCs w:val="21"/>
              </w:rPr>
            </w:pPr>
          </w:p>
        </w:tc>
      </w:tr>
      <w:tr w:rsidR="00120532" w:rsidRPr="00F266C5" w14:paraId="606DE101" w14:textId="77777777" w:rsidTr="009F413E">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14:paraId="594EA5D9" w14:textId="77777777" w:rsidR="00120532" w:rsidRPr="00F266C5" w:rsidRDefault="00120532" w:rsidP="001818CD">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firstRow="1" w:lastRow="1" w:firstColumn="1" w:lastColumn="1" w:noHBand="0" w:noVBand="0"/>
            </w:tblPr>
            <w:tblGrid>
              <w:gridCol w:w="3489"/>
              <w:gridCol w:w="785"/>
              <w:gridCol w:w="1134"/>
              <w:gridCol w:w="1652"/>
              <w:gridCol w:w="1837"/>
              <w:gridCol w:w="1566"/>
            </w:tblGrid>
            <w:tr w:rsidR="00120532" w:rsidRPr="00663A0E" w14:paraId="35FC3C6C" w14:textId="77777777" w:rsidTr="001818CD">
              <w:trPr>
                <w:trHeight w:val="267"/>
              </w:trPr>
              <w:tc>
                <w:tcPr>
                  <w:tcW w:w="3489" w:type="dxa"/>
                  <w:vMerge w:val="restart"/>
                  <w:shd w:val="clear" w:color="auto" w:fill="auto"/>
                  <w:vAlign w:val="bottom"/>
                </w:tcPr>
                <w:p w14:paraId="393D61CE" w14:textId="77777777" w:rsidR="00120532" w:rsidRPr="00663A0E" w:rsidRDefault="00120532" w:rsidP="001818CD">
                  <w:pPr>
                    <w:spacing w:after="200" w:line="276" w:lineRule="auto"/>
                    <w:rPr>
                      <w:rFonts w:eastAsiaTheme="minorHAnsi"/>
                      <w:sz w:val="20"/>
                      <w:szCs w:val="21"/>
                    </w:rPr>
                  </w:pPr>
                </w:p>
              </w:tc>
              <w:tc>
                <w:tcPr>
                  <w:tcW w:w="785" w:type="dxa"/>
                  <w:vMerge w:val="restart"/>
                  <w:shd w:val="clear" w:color="auto" w:fill="auto"/>
                  <w:vAlign w:val="bottom"/>
                </w:tcPr>
                <w:p w14:paraId="02DDEBDD" w14:textId="77777777" w:rsidR="00120532" w:rsidRPr="00663A0E" w:rsidRDefault="00120532" w:rsidP="001818CD">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14:paraId="16AE3077" w14:textId="77777777" w:rsidR="00120532" w:rsidRPr="00663A0E" w:rsidRDefault="00120532" w:rsidP="001818CD">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14:paraId="3385FB08" w14:textId="77777777" w:rsidR="00120532" w:rsidRPr="00663A0E" w:rsidRDefault="00120532" w:rsidP="001818CD">
                  <w:pPr>
                    <w:jc w:val="center"/>
                    <w:rPr>
                      <w:rFonts w:eastAsiaTheme="minorHAnsi"/>
                      <w:sz w:val="20"/>
                      <w:szCs w:val="21"/>
                    </w:rPr>
                  </w:pPr>
                  <w:r w:rsidRPr="00663A0E">
                    <w:rPr>
                      <w:rFonts w:eastAsiaTheme="minorHAnsi"/>
                      <w:sz w:val="20"/>
                      <w:szCs w:val="21"/>
                    </w:rPr>
                    <w:t>Test result positive</w:t>
                  </w:r>
                </w:p>
              </w:tc>
            </w:tr>
            <w:tr w:rsidR="00120532" w:rsidRPr="00663A0E" w14:paraId="381E1962" w14:textId="77777777" w:rsidTr="001818CD">
              <w:trPr>
                <w:trHeight w:val="372"/>
              </w:trPr>
              <w:tc>
                <w:tcPr>
                  <w:tcW w:w="3489" w:type="dxa"/>
                  <w:vMerge/>
                  <w:shd w:val="clear" w:color="auto" w:fill="auto"/>
                  <w:vAlign w:val="bottom"/>
                </w:tcPr>
                <w:p w14:paraId="28A6BEE5" w14:textId="77777777" w:rsidR="00120532" w:rsidRPr="00663A0E" w:rsidRDefault="00120532" w:rsidP="001818CD">
                  <w:pPr>
                    <w:spacing w:after="200" w:line="276" w:lineRule="auto"/>
                    <w:rPr>
                      <w:rFonts w:eastAsiaTheme="minorHAnsi"/>
                      <w:sz w:val="20"/>
                      <w:szCs w:val="21"/>
                    </w:rPr>
                  </w:pPr>
                </w:p>
              </w:tc>
              <w:tc>
                <w:tcPr>
                  <w:tcW w:w="785" w:type="dxa"/>
                  <w:vMerge/>
                  <w:shd w:val="clear" w:color="auto" w:fill="auto"/>
                  <w:vAlign w:val="bottom"/>
                </w:tcPr>
                <w:p w14:paraId="1FF631DB" w14:textId="77777777" w:rsidR="00120532" w:rsidRPr="00663A0E" w:rsidRDefault="00120532" w:rsidP="001818CD">
                  <w:pPr>
                    <w:jc w:val="center"/>
                    <w:rPr>
                      <w:rFonts w:eastAsiaTheme="minorHAnsi"/>
                      <w:sz w:val="20"/>
                      <w:szCs w:val="21"/>
                    </w:rPr>
                  </w:pPr>
                </w:p>
              </w:tc>
              <w:tc>
                <w:tcPr>
                  <w:tcW w:w="1134" w:type="dxa"/>
                  <w:vMerge/>
                  <w:shd w:val="clear" w:color="auto" w:fill="auto"/>
                  <w:vAlign w:val="bottom"/>
                </w:tcPr>
                <w:p w14:paraId="42E37028" w14:textId="77777777" w:rsidR="00120532" w:rsidRPr="00663A0E" w:rsidRDefault="00120532" w:rsidP="001818CD">
                  <w:pPr>
                    <w:jc w:val="center"/>
                    <w:rPr>
                      <w:rFonts w:eastAsiaTheme="minorHAnsi"/>
                      <w:sz w:val="20"/>
                      <w:szCs w:val="21"/>
                    </w:rPr>
                  </w:pPr>
                </w:p>
              </w:tc>
              <w:tc>
                <w:tcPr>
                  <w:tcW w:w="1652" w:type="dxa"/>
                  <w:shd w:val="clear" w:color="auto" w:fill="CCCCCC"/>
                  <w:vAlign w:val="bottom"/>
                </w:tcPr>
                <w:p w14:paraId="2A5280F4" w14:textId="77777777" w:rsidR="00120532" w:rsidRPr="00663A0E" w:rsidRDefault="00120532" w:rsidP="001818CD">
                  <w:pPr>
                    <w:jc w:val="center"/>
                    <w:rPr>
                      <w:rFonts w:eastAsiaTheme="minorHAnsi"/>
                      <w:sz w:val="20"/>
                      <w:szCs w:val="21"/>
                    </w:rPr>
                  </w:pPr>
                  <w:r w:rsidRPr="00663A0E">
                    <w:rPr>
                      <w:rFonts w:eastAsiaTheme="minorHAnsi"/>
                      <w:sz w:val="20"/>
                      <w:szCs w:val="21"/>
                    </w:rPr>
                    <w:t xml:space="preserve">Cognate or </w:t>
                  </w:r>
                  <w:proofErr w:type="gramStart"/>
                  <w:r w:rsidRPr="00663A0E">
                    <w:rPr>
                      <w:rFonts w:eastAsiaTheme="minorHAnsi"/>
                      <w:sz w:val="20"/>
                      <w:szCs w:val="21"/>
                    </w:rPr>
                    <w:t>cross reacting</w:t>
                  </w:r>
                  <w:proofErr w:type="gramEnd"/>
                  <w:r w:rsidRPr="00663A0E">
                    <w:rPr>
                      <w:rFonts w:eastAsiaTheme="minorHAnsi"/>
                      <w:sz w:val="20"/>
                      <w:szCs w:val="21"/>
                    </w:rPr>
                    <w:t xml:space="preserve"> antigen present</w:t>
                  </w:r>
                </w:p>
              </w:tc>
              <w:tc>
                <w:tcPr>
                  <w:tcW w:w="1837" w:type="dxa"/>
                  <w:shd w:val="clear" w:color="auto" w:fill="CCCCCC"/>
                  <w:vAlign w:val="bottom"/>
                </w:tcPr>
                <w:p w14:paraId="3A29E2FD" w14:textId="77777777" w:rsidR="00120532" w:rsidRPr="00663A0E" w:rsidRDefault="00120532" w:rsidP="001818CD">
                  <w:pPr>
                    <w:jc w:val="center"/>
                    <w:rPr>
                      <w:rFonts w:eastAsiaTheme="minorHAnsi"/>
                      <w:sz w:val="20"/>
                      <w:szCs w:val="21"/>
                    </w:rPr>
                  </w:pPr>
                  <w:r w:rsidRPr="00663A0E">
                    <w:rPr>
                      <w:rFonts w:eastAsiaTheme="minorHAnsi"/>
                      <w:sz w:val="20"/>
                      <w:szCs w:val="21"/>
                    </w:rPr>
                    <w:t xml:space="preserve">No cognate or </w:t>
                  </w:r>
                  <w:proofErr w:type="gramStart"/>
                  <w:r w:rsidRPr="00663A0E">
                    <w:rPr>
                      <w:rFonts w:eastAsiaTheme="minorHAnsi"/>
                      <w:sz w:val="20"/>
                      <w:szCs w:val="21"/>
                    </w:rPr>
                    <w:t>cross reacting</w:t>
                  </w:r>
                  <w:proofErr w:type="gramEnd"/>
                  <w:r w:rsidRPr="00663A0E">
                    <w:rPr>
                      <w:rFonts w:eastAsiaTheme="minorHAnsi"/>
                      <w:sz w:val="20"/>
                      <w:szCs w:val="21"/>
                    </w:rPr>
                    <w:t xml:space="preserve"> antigen present</w:t>
                  </w:r>
                </w:p>
              </w:tc>
              <w:tc>
                <w:tcPr>
                  <w:tcW w:w="1565" w:type="dxa"/>
                  <w:shd w:val="clear" w:color="auto" w:fill="CCCCCC"/>
                  <w:vAlign w:val="bottom"/>
                </w:tcPr>
                <w:p w14:paraId="73F5CF49" w14:textId="77777777" w:rsidR="00120532" w:rsidRPr="00663A0E" w:rsidRDefault="00120532" w:rsidP="001818CD">
                  <w:pPr>
                    <w:jc w:val="center"/>
                    <w:rPr>
                      <w:rFonts w:eastAsiaTheme="minorHAnsi"/>
                      <w:sz w:val="20"/>
                      <w:szCs w:val="21"/>
                    </w:rPr>
                  </w:pPr>
                  <w:r w:rsidRPr="00663A0E">
                    <w:rPr>
                      <w:rFonts w:eastAsiaTheme="minorHAnsi"/>
                      <w:sz w:val="20"/>
                      <w:szCs w:val="21"/>
                    </w:rPr>
                    <w:t>Not tested for cognate antigen</w:t>
                  </w:r>
                </w:p>
              </w:tc>
            </w:tr>
            <w:tr w:rsidR="00120532" w:rsidRPr="00663A0E" w14:paraId="46DD0B8D" w14:textId="77777777" w:rsidTr="001818CD">
              <w:trPr>
                <w:trHeight w:val="287"/>
              </w:trPr>
              <w:tc>
                <w:tcPr>
                  <w:tcW w:w="3489" w:type="dxa"/>
                  <w:shd w:val="clear" w:color="auto" w:fill="auto"/>
                  <w:vAlign w:val="center"/>
                </w:tcPr>
                <w:p w14:paraId="75C093CC"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14:paraId="77F2F91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3F4AA41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2D871F17"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3C089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C64ECCA"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r>
            <w:tr w:rsidR="00120532" w:rsidRPr="00663A0E" w14:paraId="2DB36F7C" w14:textId="77777777" w:rsidTr="001818CD">
              <w:trPr>
                <w:trHeight w:val="372"/>
              </w:trPr>
              <w:tc>
                <w:tcPr>
                  <w:tcW w:w="3489" w:type="dxa"/>
                  <w:shd w:val="clear" w:color="auto" w:fill="auto"/>
                  <w:vAlign w:val="center"/>
                </w:tcPr>
                <w:p w14:paraId="2910F7F7"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14:paraId="0B058D1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6F031E7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65B5D83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0C3557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567E4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r>
            <w:tr w:rsidR="00120532" w:rsidRPr="00663A0E" w14:paraId="4912B0BC" w14:textId="77777777" w:rsidTr="001818CD">
              <w:trPr>
                <w:trHeight w:val="372"/>
              </w:trPr>
              <w:tc>
                <w:tcPr>
                  <w:tcW w:w="3489" w:type="dxa"/>
                  <w:shd w:val="clear" w:color="auto" w:fill="auto"/>
                  <w:vAlign w:val="center"/>
                </w:tcPr>
                <w:p w14:paraId="57C8B6F2"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14:paraId="4A1F460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2CCDFB1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75259F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F621A2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3191FFE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r>
            <w:tr w:rsidR="00120532" w:rsidRPr="00663A0E" w14:paraId="5A601DDE" w14:textId="77777777" w:rsidTr="001818CD">
              <w:trPr>
                <w:trHeight w:val="362"/>
              </w:trPr>
              <w:tc>
                <w:tcPr>
                  <w:tcW w:w="3489" w:type="dxa"/>
                  <w:shd w:val="clear" w:color="auto" w:fill="auto"/>
                  <w:vAlign w:val="center"/>
                </w:tcPr>
                <w:p w14:paraId="6D12ED24"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14:paraId="0A207DE9"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1B8B02A1"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3EF089B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2CDF35C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0A1ECB0B"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C025BA">
                    <w:rPr>
                      <w:rFonts w:eastAsiaTheme="minorHAnsi"/>
                      <w:sz w:val="20"/>
                      <w:szCs w:val="21"/>
                    </w:rPr>
                  </w:r>
                  <w:r w:rsidR="00C025BA">
                    <w:rPr>
                      <w:rFonts w:eastAsiaTheme="minorHAnsi"/>
                      <w:sz w:val="20"/>
                      <w:szCs w:val="21"/>
                    </w:rPr>
                    <w:fldChar w:fldCharType="separate"/>
                  </w:r>
                  <w:r w:rsidRPr="00663A0E">
                    <w:rPr>
                      <w:rFonts w:eastAsiaTheme="minorHAnsi"/>
                      <w:sz w:val="20"/>
                      <w:szCs w:val="21"/>
                    </w:rPr>
                    <w:fldChar w:fldCharType="end"/>
                  </w:r>
                </w:p>
              </w:tc>
            </w:tr>
          </w:tbl>
          <w:p w14:paraId="3466A252" w14:textId="77777777" w:rsidR="00120532" w:rsidRPr="00663A0E" w:rsidRDefault="00120532" w:rsidP="001818CD">
            <w:pPr>
              <w:rPr>
                <w:sz w:val="20"/>
                <w:szCs w:val="21"/>
                <w:u w:val="single"/>
              </w:rPr>
            </w:pPr>
          </w:p>
        </w:tc>
      </w:tr>
      <w:tr w:rsidR="00120532" w:rsidRPr="00F266C5" w14:paraId="7299DB53" w14:textId="77777777" w:rsidTr="009F413E">
        <w:trPr>
          <w:trHeight w:val="260"/>
          <w:jc w:val="center"/>
        </w:trPr>
        <w:tc>
          <w:tcPr>
            <w:tcW w:w="387" w:type="dxa"/>
            <w:gridSpan w:val="4"/>
            <w:tcBorders>
              <w:top w:val="nil"/>
              <w:left w:val="single" w:sz="4" w:space="0" w:color="auto"/>
              <w:bottom w:val="nil"/>
              <w:right w:val="nil"/>
            </w:tcBorders>
            <w:shd w:val="clear" w:color="auto" w:fill="auto"/>
            <w:vAlign w:val="bottom"/>
          </w:tcPr>
          <w:p w14:paraId="15EAF63F"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1F5826F" w14:textId="77777777" w:rsidR="00120532" w:rsidRPr="0089603A" w:rsidRDefault="00120532" w:rsidP="001818CD">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rsidR="00120532" w:rsidRPr="00F266C5" w14:paraId="184148C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37FFADD"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FC79F91"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rsidR="00120532" w:rsidRPr="00F266C5" w14:paraId="23E5593C"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B90EE1B"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20B3B0E"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rsidR="00120532" w:rsidRPr="00F266C5" w14:paraId="11EBF5B6"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309D21C6"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256DA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rsidR="00120532" w:rsidRPr="00F266C5" w14:paraId="0384167A"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43E0562"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7A61584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rsidR="00120532" w:rsidRPr="00F266C5" w14:paraId="01E0A025"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7D5EFDD7"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403D11C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rsidR="00120532" w:rsidRPr="00F266C5" w14:paraId="07F53AD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16C6789"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56CCC02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rsidR="00120532" w:rsidRPr="00F266C5" w14:paraId="0D92A50E"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65DE2DCE"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90156D"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rsidR="00B25185" w:rsidRPr="00F266C5" w14:paraId="5267E736" w14:textId="77777777" w:rsidTr="009F413E">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14:paraId="1D7D6998" w14:textId="77777777" w:rsidR="00B25185" w:rsidRPr="00F266C5" w:rsidRDefault="00B25185" w:rsidP="001818CD">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6F48AED4" w14:textId="77777777" w:rsidR="00B25185" w:rsidRPr="00F266C5" w:rsidRDefault="00B25185" w:rsidP="001818CD">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rsidR="00B25185" w:rsidRPr="00F266C5" w14:paraId="002A07A0"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71DE78B" w14:textId="77777777" w:rsidR="00B25185" w:rsidRPr="00F266C5" w:rsidRDefault="00B25185" w:rsidP="001818CD">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14:paraId="5148B309" w14:textId="77777777" w:rsidR="00B25185" w:rsidRPr="00663A0E" w:rsidRDefault="00B25185" w:rsidP="001818CD">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14:paraId="6D093DB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14:paraId="16910FA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14:paraId="5611B3C2" w14:textId="77777777" w:rsidR="00B25185" w:rsidRPr="00663A0E" w:rsidRDefault="00B25185" w:rsidP="001818CD">
            <w:pPr>
              <w:ind w:left="47"/>
              <w:rPr>
                <w:sz w:val="20"/>
                <w:szCs w:val="21"/>
                <w:u w:val="single"/>
              </w:rPr>
            </w:pPr>
          </w:p>
        </w:tc>
      </w:tr>
      <w:tr w:rsidR="00B25185" w:rsidRPr="00F266C5" w14:paraId="1DFFF1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6773390C" w14:textId="77777777" w:rsidR="00B25185" w:rsidRPr="00F266C5" w:rsidRDefault="00B25185" w:rsidP="001818CD">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14:paraId="4A607CD8" w14:textId="77777777" w:rsidR="00B25185" w:rsidRPr="00663A0E" w:rsidRDefault="00B25185" w:rsidP="001818CD">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14:paraId="72A23984" w14:textId="77777777" w:rsidR="00B25185" w:rsidRPr="00663A0E" w:rsidRDefault="00B25185" w:rsidP="001818CD">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14:paraId="54856EFE" w14:textId="77777777" w:rsidR="00B25185" w:rsidRPr="00663A0E" w:rsidRDefault="00B25185" w:rsidP="001818CD">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Shock</w:t>
            </w:r>
          </w:p>
        </w:tc>
      </w:tr>
      <w:tr w:rsidR="00B25185" w:rsidRPr="00F266C5" w14:paraId="7A208B6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EEBEBAF"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BBD8AD7" w14:textId="77777777" w:rsidR="00B25185" w:rsidRPr="00663A0E" w:rsidRDefault="00B25185" w:rsidP="001818CD">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14:paraId="71843417" w14:textId="77777777" w:rsidR="00B25185" w:rsidRPr="00663A0E" w:rsidRDefault="00B25185" w:rsidP="001818CD">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14:paraId="77CF5C53" w14:textId="77777777" w:rsidR="00B25185" w:rsidRPr="00663A0E" w:rsidRDefault="00B25185" w:rsidP="001818CD">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14:paraId="6915D3A9"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C025BA">
              <w:rPr>
                <w:sz w:val="20"/>
                <w:szCs w:val="21"/>
                <w:lang w:val="es-MX"/>
              </w:rPr>
            </w:r>
            <w:r w:rsidR="00C025BA">
              <w:rPr>
                <w:sz w:val="20"/>
                <w:szCs w:val="21"/>
                <w:lang w:val="es-MX"/>
              </w:rPr>
              <w:fldChar w:fldCharType="separate"/>
            </w:r>
            <w:r w:rsidRPr="00663A0E">
              <w:rPr>
                <w:sz w:val="20"/>
                <w:szCs w:val="21"/>
                <w:lang w:val="es-MX"/>
              </w:rPr>
              <w:fldChar w:fldCharType="end"/>
            </w:r>
            <w:r w:rsidRPr="00663A0E">
              <w:rPr>
                <w:sz w:val="20"/>
                <w:szCs w:val="21"/>
                <w:lang w:val="es-MX"/>
              </w:rPr>
              <w:t xml:space="preserve"> </w:t>
            </w:r>
            <w:proofErr w:type="spellStart"/>
            <w:r w:rsidRPr="00663A0E">
              <w:rPr>
                <w:sz w:val="20"/>
                <w:szCs w:val="21"/>
                <w:lang w:val="es-MX"/>
              </w:rPr>
              <w:t>Jaundice</w:t>
            </w:r>
            <w:proofErr w:type="spellEnd"/>
          </w:p>
        </w:tc>
        <w:tc>
          <w:tcPr>
            <w:tcW w:w="1265" w:type="dxa"/>
            <w:gridSpan w:val="14"/>
            <w:tcBorders>
              <w:top w:val="single" w:sz="4" w:space="0" w:color="auto"/>
              <w:left w:val="nil"/>
              <w:bottom w:val="nil"/>
              <w:right w:val="nil"/>
            </w:tcBorders>
            <w:shd w:val="clear" w:color="auto" w:fill="auto"/>
          </w:tcPr>
          <w:p w14:paraId="0565EFD0"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C025BA">
              <w:rPr>
                <w:sz w:val="20"/>
                <w:szCs w:val="21"/>
                <w:lang w:val="es-MX"/>
              </w:rPr>
            </w:r>
            <w:r w:rsidR="00C025BA">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w:t>
            </w:r>
            <w:proofErr w:type="spellStart"/>
            <w:r>
              <w:rPr>
                <w:sz w:val="20"/>
                <w:szCs w:val="21"/>
                <w:lang w:val="es-MX"/>
              </w:rPr>
              <w:t>I</w:t>
            </w:r>
            <w:r w:rsidRPr="00663A0E">
              <w:rPr>
                <w:sz w:val="20"/>
                <w:szCs w:val="21"/>
                <w:lang w:val="es-MX"/>
              </w:rPr>
              <w:t>tching</w:t>
            </w:r>
            <w:proofErr w:type="spellEnd"/>
          </w:p>
        </w:tc>
        <w:tc>
          <w:tcPr>
            <w:tcW w:w="1000" w:type="dxa"/>
            <w:gridSpan w:val="16"/>
            <w:tcBorders>
              <w:top w:val="single" w:sz="4" w:space="0" w:color="auto"/>
              <w:left w:val="nil"/>
              <w:bottom w:val="nil"/>
              <w:right w:val="nil"/>
            </w:tcBorders>
            <w:shd w:val="clear" w:color="auto" w:fill="auto"/>
          </w:tcPr>
          <w:p w14:paraId="32ADA3E1"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14:paraId="4A74B3BF"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Pr>
                <w:sz w:val="20"/>
                <w:szCs w:val="21"/>
              </w:rPr>
              <w:t xml:space="preserve"> </w:t>
            </w:r>
            <w:proofErr w:type="gramStart"/>
            <w:r>
              <w:rPr>
                <w:sz w:val="20"/>
                <w:szCs w:val="21"/>
              </w:rPr>
              <w:t>Other</w:t>
            </w:r>
            <w:proofErr w:type="gramEnd"/>
            <w:r>
              <w:rPr>
                <w:sz w:val="20"/>
                <w:szCs w:val="21"/>
              </w:rPr>
              <w:t xml:space="preserve"> </w:t>
            </w:r>
            <w:r w:rsidRPr="00663A0E">
              <w:rPr>
                <w:sz w:val="20"/>
                <w:szCs w:val="21"/>
              </w:rPr>
              <w:t>rash</w:t>
            </w:r>
          </w:p>
        </w:tc>
      </w:tr>
      <w:tr w:rsidR="00B25185" w:rsidRPr="00F266C5" w14:paraId="01083C2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4D904F79"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445AE33" w14:textId="77777777" w:rsidR="00B25185" w:rsidRPr="00663A0E" w:rsidRDefault="00B25185" w:rsidP="001818CD">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14:paraId="70389AD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lang w:val="es-MX"/>
              </w:rPr>
              <w:t xml:space="preserve"> </w:t>
            </w:r>
            <w:proofErr w:type="spellStart"/>
            <w:r w:rsidRPr="00663A0E">
              <w:rPr>
                <w:sz w:val="20"/>
                <w:szCs w:val="21"/>
                <w:lang w:val="es-MX"/>
              </w:rPr>
              <w:t>Hemoglobinemia</w:t>
            </w:r>
            <w:proofErr w:type="spellEnd"/>
          </w:p>
        </w:tc>
        <w:tc>
          <w:tcPr>
            <w:tcW w:w="2717" w:type="dxa"/>
            <w:gridSpan w:val="33"/>
            <w:tcBorders>
              <w:top w:val="single" w:sz="4" w:space="0" w:color="auto"/>
              <w:left w:val="nil"/>
              <w:bottom w:val="nil"/>
              <w:right w:val="nil"/>
            </w:tcBorders>
            <w:shd w:val="clear" w:color="auto" w:fill="auto"/>
          </w:tcPr>
          <w:p w14:paraId="469817EC"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C025BA">
              <w:rPr>
                <w:sz w:val="20"/>
                <w:szCs w:val="21"/>
                <w:lang w:val="es-MX"/>
              </w:rPr>
            </w:r>
            <w:r w:rsidR="00C025BA">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14:paraId="53DA8409" w14:textId="77777777" w:rsidR="00B25185" w:rsidRPr="00663A0E" w:rsidRDefault="00B25185" w:rsidP="001818CD">
            <w:pPr>
              <w:ind w:left="47"/>
              <w:rPr>
                <w:sz w:val="20"/>
                <w:szCs w:val="21"/>
                <w:u w:val="single"/>
              </w:rPr>
            </w:pPr>
          </w:p>
        </w:tc>
      </w:tr>
      <w:tr w:rsidR="00B25185" w:rsidRPr="00F266C5" w14:paraId="2045718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33F8EA8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6F492922" w14:textId="77777777" w:rsidR="00B25185" w:rsidRPr="00663A0E" w:rsidRDefault="00B25185" w:rsidP="001818CD">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14:paraId="64BBF3A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14:paraId="197E2382" w14:textId="77777777" w:rsidR="00B25185" w:rsidRPr="00663A0E" w:rsidRDefault="00B25185" w:rsidP="001818CD">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14:paraId="1724F8A9" w14:textId="77777777" w:rsidR="00B25185" w:rsidRPr="00663A0E" w:rsidRDefault="00B25185" w:rsidP="001818CD">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14:paraId="00643B59"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Infusion site pain</w:t>
            </w:r>
          </w:p>
        </w:tc>
      </w:tr>
      <w:tr w:rsidR="00B25185" w:rsidRPr="00F266C5" w14:paraId="5213BC5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23219B6B"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5B542964" w14:textId="77777777" w:rsidR="00B25185" w:rsidRPr="00663A0E" w:rsidRDefault="00B25185" w:rsidP="001818CD">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14:paraId="46C4D32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14:paraId="07E508EA"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14:paraId="78939DA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Oliguria</w:t>
            </w:r>
          </w:p>
        </w:tc>
      </w:tr>
      <w:tr w:rsidR="00B25185" w:rsidRPr="00F266C5" w14:paraId="28C5E1A5" w14:textId="77777777" w:rsidTr="009F413E">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14:paraId="5A2C9FE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14:paraId="7CFE71DF" w14:textId="77777777" w:rsidR="00B25185" w:rsidRPr="00663A0E" w:rsidRDefault="00B25185" w:rsidP="001818CD">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14:paraId="486370DF"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C025BA">
              <w:rPr>
                <w:sz w:val="20"/>
                <w:szCs w:val="21"/>
              </w:rPr>
            </w:r>
            <w:r w:rsidR="00C025BA">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14:paraId="319E0830" w14:textId="77777777" w:rsidR="00B25185" w:rsidRDefault="00B25185" w:rsidP="001818CD">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C025BA">
              <w:rPr>
                <w:sz w:val="20"/>
                <w:szCs w:val="20"/>
              </w:rPr>
            </w:r>
            <w:r w:rsidR="00C025BA">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14:paraId="29EDF467" w14:textId="41ECB9BB" w:rsidR="00B25185" w:rsidRPr="00663A0E" w:rsidRDefault="00B25185" w:rsidP="001818CD">
            <w:pPr>
              <w:ind w:left="47"/>
              <w:rPr>
                <w:sz w:val="20"/>
                <w:szCs w:val="21"/>
                <w:u w:val="single"/>
              </w:rPr>
            </w:pPr>
            <w:r w:rsidRPr="00663A0E">
              <w:rPr>
                <w:bCs/>
                <w:sz w:val="20"/>
                <w:szCs w:val="21"/>
              </w:rPr>
              <w:t>_______</w:t>
            </w:r>
          </w:p>
        </w:tc>
      </w:tr>
      <w:tr w:rsidR="00120532" w:rsidRPr="00F266C5" w14:paraId="532ECDE1"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14:paraId="4359F4E5" w14:textId="77777777" w:rsidR="00120532" w:rsidRPr="00F266C5" w:rsidRDefault="00120532" w:rsidP="001818CD">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14:paraId="6D14D4A6" w14:textId="77777777" w:rsidR="00120532" w:rsidRPr="004F1211" w:rsidRDefault="00120532" w:rsidP="001818CD">
            <w:pPr>
              <w:ind w:left="47"/>
              <w:rPr>
                <w:b/>
                <w:sz w:val="21"/>
                <w:szCs w:val="21"/>
                <w:highlight w:val="yellow"/>
              </w:rPr>
            </w:pPr>
            <w:r w:rsidRPr="004F1211">
              <w:rPr>
                <w:b/>
                <w:sz w:val="21"/>
                <w:szCs w:val="21"/>
              </w:rPr>
              <w:t>*Severity</w:t>
            </w:r>
          </w:p>
        </w:tc>
      </w:tr>
      <w:tr w:rsidR="00120532" w:rsidRPr="00F266C5" w14:paraId="12030E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459D0808"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14:paraId="3449E5D6" w14:textId="379CC14E" w:rsidR="00120532" w:rsidRPr="00F266C5" w:rsidRDefault="00120532" w:rsidP="003A7000">
            <w:pPr>
              <w:ind w:left="47"/>
              <w:rPr>
                <w:sz w:val="21"/>
                <w:szCs w:val="21"/>
              </w:rPr>
            </w:pPr>
            <w:r w:rsidRPr="00F266C5">
              <w:rPr>
                <w:sz w:val="21"/>
                <w:szCs w:val="21"/>
              </w:rPr>
              <w:t xml:space="preserve">Did the patient receive or experience any of the following? </w:t>
            </w:r>
          </w:p>
        </w:tc>
      </w:tr>
      <w:tr w:rsidR="005A1BF7" w:rsidRPr="008A0A58" w14:paraId="379B38E5"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3C7C5431"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8B69F8A"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14:paraId="61132C66"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A1BF7" w:rsidRPr="008A0A58" w14:paraId="328A97B3"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58E27BFC" w14:textId="77777777" w:rsidR="005A1BF7" w:rsidRPr="008A0A58" w:rsidRDefault="005A1BF7" w:rsidP="001818CD">
            <w:pPr>
              <w:ind w:left="144"/>
              <w:rPr>
                <w:sz w:val="21"/>
                <w:szCs w:val="21"/>
                <w:lang w:val="fr-FR"/>
              </w:rPr>
            </w:pPr>
          </w:p>
        </w:tc>
        <w:tc>
          <w:tcPr>
            <w:tcW w:w="6294" w:type="dxa"/>
            <w:gridSpan w:val="62"/>
            <w:tcBorders>
              <w:top w:val="nil"/>
              <w:left w:val="nil"/>
              <w:bottom w:val="nil"/>
              <w:right w:val="nil"/>
            </w:tcBorders>
            <w:shd w:val="clear" w:color="auto" w:fill="auto"/>
            <w:vAlign w:val="bottom"/>
          </w:tcPr>
          <w:p w14:paraId="03BB67BD"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14:paraId="4787746F"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A1BF7" w:rsidRPr="008A0A58" w14:paraId="4732E64B"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9EA6B8C"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12C9236"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14:paraId="25F1C58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A1BF7" w:rsidRPr="008A0A58" w14:paraId="6D4782B4"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6B996F7"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18E13715"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130AE0B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14:paraId="235ACBC1"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025BA">
              <w:rPr>
                <w:sz w:val="21"/>
                <w:szCs w:val="21"/>
              </w:rPr>
            </w:r>
            <w:r w:rsidR="00C025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43772" w:rsidRPr="00F266C5" w14:paraId="0DBBCB47" w14:textId="77777777" w:rsidTr="009F413E">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14:paraId="73141E9B" w14:textId="77777777" w:rsidR="00F43772" w:rsidRPr="00F266C5" w:rsidRDefault="00F43772" w:rsidP="001818CD">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14:paraId="65E704A3" w14:textId="77777777" w:rsidR="00F43772" w:rsidRPr="00F266C5" w:rsidRDefault="00F43772" w:rsidP="001818CD">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14:paraId="6AA9C372" w14:textId="77777777" w:rsidR="00F43772" w:rsidRPr="00F266C5" w:rsidRDefault="00F43772" w:rsidP="001818CD">
            <w:pPr>
              <w:ind w:left="144"/>
              <w:rPr>
                <w:sz w:val="8"/>
                <w:szCs w:val="8"/>
              </w:rPr>
            </w:pPr>
          </w:p>
        </w:tc>
      </w:tr>
      <w:tr w:rsidR="00F43772" w:rsidRPr="00F266C5" w14:paraId="4600D1E5"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14:paraId="66C759FB" w14:textId="77777777" w:rsidR="00F43772" w:rsidRPr="00F266C5" w:rsidRDefault="00F43772" w:rsidP="001818CD">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14:paraId="08D3F23D" w14:textId="77777777" w:rsidR="00F43772" w:rsidRPr="004F1211" w:rsidRDefault="00F43772" w:rsidP="001818CD">
            <w:pPr>
              <w:rPr>
                <w:b/>
                <w:sz w:val="21"/>
                <w:szCs w:val="21"/>
                <w:highlight w:val="yellow"/>
              </w:rPr>
            </w:pPr>
            <w:r w:rsidRPr="004F1211">
              <w:rPr>
                <w:b/>
                <w:sz w:val="21"/>
                <w:szCs w:val="21"/>
              </w:rPr>
              <w:t>*Imputability</w:t>
            </w:r>
          </w:p>
        </w:tc>
      </w:tr>
      <w:tr w:rsidR="00F43772" w:rsidRPr="00F266C5" w14:paraId="548157C8"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811FD3" w14:textId="77777777" w:rsidR="00F43772" w:rsidRPr="00F266C5" w:rsidRDefault="00F4377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CAEAF20" w14:textId="77777777" w:rsidR="00F43772" w:rsidRPr="00F266C5" w:rsidRDefault="00F43772" w:rsidP="001818CD">
            <w:pPr>
              <w:rPr>
                <w:sz w:val="21"/>
                <w:szCs w:val="21"/>
              </w:rPr>
            </w:pPr>
            <w:r w:rsidRPr="00F266C5">
              <w:rPr>
                <w:noProof/>
                <w:sz w:val="21"/>
                <w:szCs w:val="21"/>
              </w:rPr>
              <w:t>Which best describes the relationship between the transfusion and the reaction?</w:t>
            </w:r>
          </w:p>
        </w:tc>
      </w:tr>
      <w:tr w:rsidR="00F43772" w:rsidRPr="00F266C5" w14:paraId="5FC6AC92"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1188EC"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18BE837A" w14:textId="77777777" w:rsidR="00F43772" w:rsidRPr="00F266C5" w:rsidRDefault="00F43772" w:rsidP="001818CD">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rsidR="00F43772" w:rsidRPr="00F266C5" w14:paraId="73A44D9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63D74CCB"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55A9F18B"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rsidR="00F43772" w:rsidRPr="00F266C5" w14:paraId="7B61C57E"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42845D"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FDC8EDE"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rsidR="00F43772" w:rsidRPr="00F266C5" w14:paraId="76281B2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0E27F43"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3C391D5C"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rsidR="00F43772" w:rsidRPr="00F266C5" w14:paraId="36D1C27F"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BA7757F"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253758E"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rsidR="00F43772" w:rsidRPr="00F266C5" w14:paraId="2EC53BDF"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1F49EB" w14:textId="77777777" w:rsidR="00F43772" w:rsidRPr="00F266C5" w:rsidRDefault="00F43772" w:rsidP="001818CD">
            <w:pPr>
              <w:ind w:left="504"/>
              <w:rPr>
                <w:sz w:val="21"/>
                <w:szCs w:val="21"/>
              </w:rPr>
            </w:pPr>
          </w:p>
        </w:tc>
        <w:tc>
          <w:tcPr>
            <w:tcW w:w="4262" w:type="dxa"/>
            <w:gridSpan w:val="38"/>
            <w:tcBorders>
              <w:top w:val="nil"/>
              <w:left w:val="nil"/>
              <w:bottom w:val="nil"/>
              <w:right w:val="nil"/>
            </w:tcBorders>
            <w:shd w:val="clear" w:color="auto" w:fill="auto"/>
            <w:vAlign w:val="bottom"/>
          </w:tcPr>
          <w:p w14:paraId="536396A9" w14:textId="77777777" w:rsidR="00F43772" w:rsidRPr="00F266C5" w:rsidRDefault="00F43772" w:rsidP="001818CD">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14:paraId="2E97A684"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14:paraId="0ADBD69F"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C025BA">
              <w:rPr>
                <w:sz w:val="21"/>
                <w:szCs w:val="21"/>
              </w:rPr>
            </w:r>
            <w:r w:rsidR="00C025BA">
              <w:rPr>
                <w:sz w:val="21"/>
                <w:szCs w:val="21"/>
              </w:rPr>
              <w:fldChar w:fldCharType="separate"/>
            </w:r>
            <w:r w:rsidRPr="00F266C5">
              <w:rPr>
                <w:sz w:val="21"/>
                <w:szCs w:val="21"/>
              </w:rPr>
              <w:fldChar w:fldCharType="end"/>
            </w:r>
            <w:r w:rsidRPr="00F266C5">
              <w:rPr>
                <w:sz w:val="21"/>
                <w:szCs w:val="21"/>
              </w:rPr>
              <w:t xml:space="preserve"> NO</w:t>
            </w:r>
          </w:p>
        </w:tc>
      </w:tr>
      <w:tr w:rsidR="00F43772" w:rsidRPr="00F266C5" w14:paraId="33F73E70"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5F96B6FF" w14:textId="77777777" w:rsidR="00F43772" w:rsidRPr="00F266C5" w:rsidRDefault="00F43772" w:rsidP="001818CD">
            <w:pPr>
              <w:rPr>
                <w:sz w:val="8"/>
                <w:szCs w:val="8"/>
              </w:rPr>
            </w:pPr>
          </w:p>
        </w:tc>
      </w:tr>
      <w:tr w:rsidR="004F1211" w:rsidRPr="00F266C5" w14:paraId="158453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C67646C" w14:textId="77777777" w:rsidR="004F1211" w:rsidRPr="00F266C5" w:rsidRDefault="004F1211" w:rsidP="001818CD">
            <w:pPr>
              <w:rPr>
                <w:b/>
                <w:bCs/>
              </w:rPr>
            </w:pPr>
            <w:r>
              <w:rPr>
                <w:b/>
                <w:bCs/>
              </w:rPr>
              <w:t>Module-generated Designations</w:t>
            </w:r>
          </w:p>
        </w:tc>
      </w:tr>
      <w:tr w:rsidR="004F1211" w:rsidRPr="00D1337D" w14:paraId="6B43F375" w14:textId="77777777" w:rsidTr="009F413E">
        <w:tblPrEx>
          <w:tblCellMar>
            <w:right w:w="115" w:type="dxa"/>
          </w:tblCellMar>
        </w:tblPrEx>
        <w:trPr>
          <w:trHeight w:val="360"/>
          <w:jc w:val="center"/>
        </w:trPr>
        <w:tc>
          <w:tcPr>
            <w:tcW w:w="10975" w:type="dxa"/>
            <w:gridSpan w:val="106"/>
            <w:tcBorders>
              <w:bottom w:val="nil"/>
            </w:tcBorders>
            <w:shd w:val="clear" w:color="auto" w:fill="FFFFFF" w:themeFill="background1"/>
            <w:vAlign w:val="bottom"/>
          </w:tcPr>
          <w:p w14:paraId="108C23BE" w14:textId="77777777" w:rsidR="004F1211" w:rsidRPr="00120532" w:rsidRDefault="004F1211" w:rsidP="001818C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1211" w:rsidRPr="00F266C5" w14:paraId="2A2DC729" w14:textId="77777777" w:rsidTr="009F413E">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14:paraId="28DFBBA1" w14:textId="77777777" w:rsidR="004F1211" w:rsidRPr="00F266C5" w:rsidRDefault="004F1211" w:rsidP="001818CD">
            <w:pPr>
              <w:rPr>
                <w:sz w:val="8"/>
                <w:szCs w:val="8"/>
              </w:rPr>
            </w:pPr>
          </w:p>
        </w:tc>
      </w:tr>
      <w:tr w:rsidR="004F1211" w:rsidRPr="009C42A8" w14:paraId="16277A7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393E4829"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256325B0"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7A98DC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6EB0F803"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NO</w:t>
            </w:r>
          </w:p>
        </w:tc>
      </w:tr>
      <w:tr w:rsidR="004F1211" w:rsidRPr="009C42A8" w14:paraId="7310E239"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0390CB2C"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64CEF81A"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0D9DDE3B"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69C38A4F" w14:textId="77777777" w:rsidR="004F1211" w:rsidRPr="00F266C5" w:rsidRDefault="004F1211" w:rsidP="001818CD">
            <w:pPr>
              <w:rPr>
                <w:sz w:val="8"/>
                <w:szCs w:val="8"/>
              </w:rPr>
            </w:pPr>
          </w:p>
        </w:tc>
      </w:tr>
      <w:tr w:rsidR="004F1211" w:rsidRPr="009C42A8" w14:paraId="0F78661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7C6335A0"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050D442C"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8FD080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4E28D4CC"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NO</w:t>
            </w:r>
          </w:p>
        </w:tc>
      </w:tr>
      <w:tr w:rsidR="004F1211" w:rsidRPr="009C42A8" w14:paraId="30ECE895"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18F02006"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4F094019"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17818D52"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0BA36C61" w14:textId="77777777" w:rsidR="004F1211" w:rsidRPr="00F266C5" w:rsidRDefault="004F1211" w:rsidP="001818CD">
            <w:pPr>
              <w:rPr>
                <w:sz w:val="8"/>
                <w:szCs w:val="8"/>
              </w:rPr>
            </w:pPr>
          </w:p>
        </w:tc>
      </w:tr>
      <w:tr w:rsidR="004F1211" w:rsidRPr="009C42A8" w14:paraId="7E1DD99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60175296"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79C82F7D"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0FD2B6F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21C0D7A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025BA">
              <w:rPr>
                <w:sz w:val="21"/>
                <w:szCs w:val="21"/>
              </w:rPr>
            </w:r>
            <w:r w:rsidR="00C025BA">
              <w:rPr>
                <w:sz w:val="21"/>
                <w:szCs w:val="21"/>
              </w:rPr>
              <w:fldChar w:fldCharType="separate"/>
            </w:r>
            <w:r>
              <w:rPr>
                <w:sz w:val="21"/>
                <w:szCs w:val="21"/>
              </w:rPr>
              <w:fldChar w:fldCharType="end"/>
            </w:r>
            <w:r>
              <w:rPr>
                <w:sz w:val="21"/>
                <w:szCs w:val="21"/>
              </w:rPr>
              <w:t xml:space="preserve"> NO</w:t>
            </w:r>
          </w:p>
        </w:tc>
      </w:tr>
      <w:tr w:rsidR="004F1211" w:rsidRPr="009C42A8" w14:paraId="475FA928"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5A30567B"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0B729F8D"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577878" w14:paraId="7E852FF0" w14:textId="77777777" w:rsidTr="009F413E">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14:paraId="3BE94191" w14:textId="77777777" w:rsidR="004F1211" w:rsidRPr="00577878" w:rsidRDefault="004F1211" w:rsidP="001818CD">
            <w:pPr>
              <w:rPr>
                <w:sz w:val="4"/>
                <w:szCs w:val="8"/>
              </w:rPr>
            </w:pPr>
          </w:p>
        </w:tc>
      </w:tr>
      <w:tr w:rsidR="004F1211" w:rsidRPr="00614D6A" w14:paraId="7BAC31E2"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8D0957" w14:textId="77777777" w:rsidR="004F1211" w:rsidRPr="00520480" w:rsidRDefault="004F1211" w:rsidP="001818CD">
            <w:pPr>
              <w:ind w:left="47"/>
              <w:rPr>
                <w:b/>
                <w:szCs w:val="21"/>
              </w:rPr>
            </w:pPr>
            <w:r w:rsidRPr="00520480">
              <w:rPr>
                <w:b/>
                <w:szCs w:val="21"/>
              </w:rPr>
              <w:t>Patient Treatment</w:t>
            </w:r>
          </w:p>
        </w:tc>
      </w:tr>
      <w:tr w:rsidR="004F1211" w:rsidRPr="00614D6A" w14:paraId="0FF02ED8" w14:textId="77777777" w:rsidTr="009F413E">
        <w:tblPrEx>
          <w:tblCellMar>
            <w:right w:w="115" w:type="dxa"/>
          </w:tblCellMar>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14:paraId="18029ECB" w14:textId="77777777" w:rsidR="004F1211" w:rsidRPr="00614D6A" w:rsidRDefault="004F1211" w:rsidP="001818CD">
            <w:pPr>
              <w:rPr>
                <w:color w:val="FF0000"/>
                <w:sz w:val="21"/>
                <w:szCs w:val="21"/>
              </w:rPr>
            </w:pPr>
          </w:p>
        </w:tc>
        <w:tc>
          <w:tcPr>
            <w:tcW w:w="6498" w:type="dxa"/>
            <w:gridSpan w:val="65"/>
            <w:tcBorders>
              <w:top w:val="nil"/>
              <w:left w:val="nil"/>
              <w:bottom w:val="nil"/>
              <w:right w:val="nil"/>
            </w:tcBorders>
            <w:shd w:val="clear" w:color="auto" w:fill="auto"/>
            <w:vAlign w:val="bottom"/>
          </w:tcPr>
          <w:p w14:paraId="3792969B" w14:textId="77777777" w:rsidR="004F1211" w:rsidRPr="00614D6A" w:rsidRDefault="004F1211" w:rsidP="001818CD">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0DA88F61"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14:paraId="16913244"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14:paraId="5B420CC1" w14:textId="77777777" w:rsidR="004F1211" w:rsidRPr="00614D6A" w:rsidRDefault="004F1211" w:rsidP="001818C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C025BA">
              <w:rPr>
                <w:sz w:val="21"/>
                <w:szCs w:val="21"/>
              </w:rPr>
            </w:r>
            <w:r w:rsidR="00C025BA">
              <w:rPr>
                <w:sz w:val="21"/>
                <w:szCs w:val="21"/>
              </w:rPr>
              <w:fldChar w:fldCharType="separate"/>
            </w:r>
            <w:r w:rsidRPr="0067647E">
              <w:rPr>
                <w:sz w:val="21"/>
                <w:szCs w:val="21"/>
              </w:rPr>
              <w:fldChar w:fldCharType="end"/>
            </w:r>
            <w:r w:rsidRPr="0067647E">
              <w:rPr>
                <w:sz w:val="21"/>
                <w:szCs w:val="21"/>
              </w:rPr>
              <w:t xml:space="preserve"> UNKNOWN</w:t>
            </w:r>
          </w:p>
        </w:tc>
      </w:tr>
      <w:tr w:rsidR="004F1211" w:rsidRPr="00614D6A" w14:paraId="63C6683D" w14:textId="77777777" w:rsidTr="009F413E">
        <w:tblPrEx>
          <w:tblCellMar>
            <w:right w:w="115" w:type="dxa"/>
          </w:tblCellMar>
        </w:tblPrEx>
        <w:trPr>
          <w:trHeight w:val="288"/>
          <w:jc w:val="center"/>
        </w:trPr>
        <w:tc>
          <w:tcPr>
            <w:tcW w:w="387" w:type="dxa"/>
            <w:gridSpan w:val="4"/>
            <w:tcBorders>
              <w:top w:val="nil"/>
              <w:left w:val="single" w:sz="4" w:space="0" w:color="auto"/>
              <w:bottom w:val="nil"/>
              <w:right w:val="nil"/>
            </w:tcBorders>
            <w:shd w:val="clear" w:color="auto" w:fill="auto"/>
            <w:vAlign w:val="bottom"/>
          </w:tcPr>
          <w:p w14:paraId="0C41C912" w14:textId="77777777" w:rsidR="004F1211" w:rsidRPr="00614D6A" w:rsidRDefault="004F1211" w:rsidP="001818CD">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14:paraId="52CB7EA5" w14:textId="77777777" w:rsidR="004F1211" w:rsidRPr="00614D6A" w:rsidRDefault="004F1211" w:rsidP="001818CD">
            <w:pPr>
              <w:rPr>
                <w:color w:val="FF0000"/>
                <w:sz w:val="21"/>
                <w:szCs w:val="21"/>
              </w:rPr>
            </w:pPr>
            <w:r w:rsidRPr="00614D6A">
              <w:rPr>
                <w:sz w:val="21"/>
                <w:szCs w:val="21"/>
              </w:rPr>
              <w:t xml:space="preserve">If yes, select treatment(s): </w:t>
            </w:r>
          </w:p>
        </w:tc>
      </w:tr>
      <w:tr w:rsidR="004F1211" w:rsidRPr="00614D6A" w14:paraId="1B91B3A5" w14:textId="77777777" w:rsidTr="009F413E">
        <w:trPr>
          <w:trHeight w:val="317"/>
          <w:jc w:val="center"/>
        </w:trPr>
        <w:tc>
          <w:tcPr>
            <w:tcW w:w="644" w:type="dxa"/>
            <w:gridSpan w:val="10"/>
            <w:tcBorders>
              <w:top w:val="nil"/>
              <w:left w:val="single" w:sz="4" w:space="0" w:color="auto"/>
              <w:bottom w:val="nil"/>
              <w:right w:val="nil"/>
            </w:tcBorders>
            <w:vAlign w:val="bottom"/>
          </w:tcPr>
          <w:p w14:paraId="4D99E65E" w14:textId="77777777" w:rsidR="004F1211" w:rsidRPr="00614D6A" w:rsidRDefault="004F1211" w:rsidP="001818CD">
            <w:pPr>
              <w:spacing w:after="40"/>
              <w:rPr>
                <w:sz w:val="21"/>
                <w:szCs w:val="21"/>
              </w:rPr>
            </w:pPr>
          </w:p>
        </w:tc>
        <w:tc>
          <w:tcPr>
            <w:tcW w:w="10331" w:type="dxa"/>
            <w:gridSpan w:val="96"/>
            <w:tcBorders>
              <w:top w:val="nil"/>
              <w:left w:val="nil"/>
              <w:bottom w:val="nil"/>
              <w:right w:val="single" w:sz="4" w:space="0" w:color="auto"/>
            </w:tcBorders>
            <w:vAlign w:val="bottom"/>
          </w:tcPr>
          <w:p w14:paraId="242787C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1211" w:rsidRPr="00614D6A" w14:paraId="64AD100D" w14:textId="77777777" w:rsidTr="009F413E">
        <w:trPr>
          <w:trHeight w:val="317"/>
          <w:jc w:val="center"/>
        </w:trPr>
        <w:tc>
          <w:tcPr>
            <w:tcW w:w="1166" w:type="dxa"/>
            <w:gridSpan w:val="13"/>
            <w:tcBorders>
              <w:top w:val="nil"/>
              <w:left w:val="single" w:sz="4" w:space="0" w:color="auto"/>
              <w:bottom w:val="nil"/>
              <w:right w:val="nil"/>
            </w:tcBorders>
            <w:vAlign w:val="bottom"/>
          </w:tcPr>
          <w:p w14:paraId="3FA57132" w14:textId="77777777" w:rsidR="004F1211" w:rsidRPr="00614D6A" w:rsidRDefault="004F1211" w:rsidP="001818CD">
            <w:pPr>
              <w:spacing w:after="40"/>
              <w:rPr>
                <w:sz w:val="21"/>
                <w:szCs w:val="21"/>
              </w:rPr>
            </w:pPr>
          </w:p>
        </w:tc>
        <w:tc>
          <w:tcPr>
            <w:tcW w:w="1638" w:type="dxa"/>
            <w:gridSpan w:val="12"/>
            <w:tcBorders>
              <w:top w:val="nil"/>
              <w:left w:val="nil"/>
              <w:bottom w:val="nil"/>
              <w:right w:val="nil"/>
            </w:tcBorders>
            <w:vAlign w:val="bottom"/>
          </w:tcPr>
          <w:p w14:paraId="48F4641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2B12A9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14:paraId="41BBA0F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14:paraId="561B3A2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14:paraId="6D941315"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iuretics</w:t>
            </w:r>
          </w:p>
        </w:tc>
      </w:tr>
      <w:tr w:rsidR="004F1211" w:rsidRPr="00614D6A" w14:paraId="3F182580" w14:textId="77777777" w:rsidTr="009F413E">
        <w:trPr>
          <w:trHeight w:val="317"/>
          <w:jc w:val="center"/>
        </w:trPr>
        <w:tc>
          <w:tcPr>
            <w:tcW w:w="1166" w:type="dxa"/>
            <w:gridSpan w:val="13"/>
            <w:tcBorders>
              <w:top w:val="nil"/>
              <w:left w:val="single" w:sz="4" w:space="0" w:color="auto"/>
              <w:bottom w:val="nil"/>
              <w:right w:val="nil"/>
            </w:tcBorders>
            <w:vAlign w:val="bottom"/>
          </w:tcPr>
          <w:p w14:paraId="5E4DB3A3" w14:textId="77777777" w:rsidR="004F1211" w:rsidRPr="00614D6A" w:rsidRDefault="004F1211" w:rsidP="001818CD">
            <w:pPr>
              <w:spacing w:after="40"/>
              <w:rPr>
                <w:sz w:val="21"/>
                <w:szCs w:val="21"/>
              </w:rPr>
            </w:pPr>
          </w:p>
        </w:tc>
        <w:tc>
          <w:tcPr>
            <w:tcW w:w="3127" w:type="dxa"/>
            <w:gridSpan w:val="26"/>
            <w:tcBorders>
              <w:top w:val="nil"/>
              <w:left w:val="nil"/>
              <w:bottom w:val="nil"/>
              <w:right w:val="nil"/>
            </w:tcBorders>
            <w:vAlign w:val="bottom"/>
          </w:tcPr>
          <w:p w14:paraId="65F16A2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14:paraId="79823042"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14:paraId="128248DE"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14:paraId="2B322DEA"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Antibiotics</w:t>
            </w:r>
          </w:p>
        </w:tc>
      </w:tr>
      <w:tr w:rsidR="004F1211" w:rsidRPr="00614D6A" w14:paraId="003AF9E3" w14:textId="77777777" w:rsidTr="009F413E">
        <w:trPr>
          <w:trHeight w:val="317"/>
          <w:jc w:val="center"/>
        </w:trPr>
        <w:tc>
          <w:tcPr>
            <w:tcW w:w="1166" w:type="dxa"/>
            <w:gridSpan w:val="13"/>
            <w:tcBorders>
              <w:top w:val="nil"/>
              <w:left w:val="single" w:sz="4" w:space="0" w:color="auto"/>
              <w:bottom w:val="nil"/>
              <w:right w:val="nil"/>
            </w:tcBorders>
            <w:vAlign w:val="bottom"/>
          </w:tcPr>
          <w:p w14:paraId="1C6381E2"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307A818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6" w:type="dxa"/>
            <w:gridSpan w:val="24"/>
            <w:tcBorders>
              <w:top w:val="nil"/>
              <w:left w:val="nil"/>
              <w:bottom w:val="nil"/>
              <w:right w:val="nil"/>
            </w:tcBorders>
            <w:vAlign w:val="bottom"/>
          </w:tcPr>
          <w:p w14:paraId="66C834B7"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14:paraId="299B49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14:paraId="455C47CA" w14:textId="77777777" w:rsidR="004F1211" w:rsidRPr="00614D6A" w:rsidRDefault="004F1211" w:rsidP="001818CD">
            <w:pPr>
              <w:spacing w:after="40"/>
              <w:rPr>
                <w:sz w:val="21"/>
                <w:szCs w:val="21"/>
              </w:rPr>
            </w:pPr>
          </w:p>
        </w:tc>
      </w:tr>
      <w:tr w:rsidR="004F1211" w:rsidRPr="00614D6A" w14:paraId="6805FBC7"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71912359" w14:textId="77777777" w:rsidR="004F1211" w:rsidRPr="00614D6A" w:rsidRDefault="004F1211" w:rsidP="001818CD">
            <w:pPr>
              <w:spacing w:after="40"/>
              <w:rPr>
                <w:sz w:val="8"/>
                <w:szCs w:val="8"/>
              </w:rPr>
            </w:pPr>
          </w:p>
        </w:tc>
      </w:tr>
      <w:tr w:rsidR="004F1211" w:rsidRPr="00614D6A" w14:paraId="53F2B23A" w14:textId="77777777" w:rsidTr="009F413E">
        <w:trPr>
          <w:trHeight w:val="317"/>
          <w:jc w:val="center"/>
        </w:trPr>
        <w:tc>
          <w:tcPr>
            <w:tcW w:w="625" w:type="dxa"/>
            <w:gridSpan w:val="9"/>
            <w:tcBorders>
              <w:top w:val="nil"/>
              <w:left w:val="single" w:sz="4" w:space="0" w:color="auto"/>
              <w:bottom w:val="nil"/>
              <w:right w:val="nil"/>
            </w:tcBorders>
            <w:vAlign w:val="bottom"/>
          </w:tcPr>
          <w:p w14:paraId="4898DF7A"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BC231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1211" w:rsidRPr="00614D6A" w14:paraId="0AFAAEDC"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20AC3F07" w14:textId="77777777" w:rsidR="004F1211" w:rsidRPr="00614D6A" w:rsidRDefault="004F1211" w:rsidP="001818CD">
            <w:pPr>
              <w:spacing w:after="40"/>
              <w:rPr>
                <w:sz w:val="8"/>
                <w:szCs w:val="8"/>
              </w:rPr>
            </w:pPr>
          </w:p>
        </w:tc>
      </w:tr>
      <w:tr w:rsidR="004F1211" w:rsidRPr="00614D6A" w14:paraId="7EA6D2BB" w14:textId="77777777" w:rsidTr="009F413E">
        <w:trPr>
          <w:trHeight w:val="317"/>
          <w:jc w:val="center"/>
        </w:trPr>
        <w:tc>
          <w:tcPr>
            <w:tcW w:w="625" w:type="dxa"/>
            <w:gridSpan w:val="9"/>
            <w:tcBorders>
              <w:top w:val="nil"/>
              <w:left w:val="single" w:sz="4" w:space="0" w:color="auto"/>
              <w:bottom w:val="nil"/>
              <w:right w:val="nil"/>
            </w:tcBorders>
            <w:vAlign w:val="bottom"/>
          </w:tcPr>
          <w:p w14:paraId="4E12F40E"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482997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1211" w:rsidRPr="00614D6A" w14:paraId="2396A6D5" w14:textId="77777777" w:rsidTr="009F413E">
        <w:trPr>
          <w:trHeight w:val="317"/>
          <w:jc w:val="center"/>
        </w:trPr>
        <w:tc>
          <w:tcPr>
            <w:tcW w:w="1166" w:type="dxa"/>
            <w:gridSpan w:val="13"/>
            <w:tcBorders>
              <w:top w:val="nil"/>
              <w:left w:val="single" w:sz="4" w:space="0" w:color="auto"/>
              <w:bottom w:val="nil"/>
              <w:right w:val="nil"/>
            </w:tcBorders>
            <w:vAlign w:val="bottom"/>
          </w:tcPr>
          <w:p w14:paraId="60EF5514"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589FD7ED"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14:paraId="072B7C03"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14:paraId="2A413B8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Oxygen</w:t>
            </w:r>
          </w:p>
        </w:tc>
      </w:tr>
      <w:tr w:rsidR="004F1211" w:rsidRPr="00614D6A" w14:paraId="1E3D18C4"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658AF099" w14:textId="77777777" w:rsidR="004F1211" w:rsidRPr="00614D6A" w:rsidRDefault="004F1211" w:rsidP="001818CD">
            <w:pPr>
              <w:spacing w:after="40"/>
              <w:rPr>
                <w:sz w:val="8"/>
                <w:szCs w:val="8"/>
              </w:rPr>
            </w:pPr>
          </w:p>
        </w:tc>
      </w:tr>
      <w:tr w:rsidR="004F1211" w:rsidRPr="00614D6A" w14:paraId="4855DAF1" w14:textId="77777777" w:rsidTr="009F413E">
        <w:trPr>
          <w:trHeight w:val="317"/>
          <w:jc w:val="center"/>
        </w:trPr>
        <w:tc>
          <w:tcPr>
            <w:tcW w:w="625" w:type="dxa"/>
            <w:gridSpan w:val="9"/>
            <w:tcBorders>
              <w:top w:val="nil"/>
              <w:left w:val="single" w:sz="4" w:space="0" w:color="auto"/>
              <w:bottom w:val="nil"/>
              <w:right w:val="nil"/>
            </w:tcBorders>
            <w:vAlign w:val="bottom"/>
          </w:tcPr>
          <w:p w14:paraId="28EBE25C"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7C579E03"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1211" w:rsidRPr="00614D6A" w14:paraId="5BCDCABF" w14:textId="77777777" w:rsidTr="009F413E">
        <w:trPr>
          <w:trHeight w:val="317"/>
          <w:jc w:val="center"/>
        </w:trPr>
        <w:tc>
          <w:tcPr>
            <w:tcW w:w="1166" w:type="dxa"/>
            <w:gridSpan w:val="13"/>
            <w:tcBorders>
              <w:top w:val="nil"/>
              <w:left w:val="single" w:sz="4" w:space="0" w:color="auto"/>
              <w:bottom w:val="nil"/>
              <w:right w:val="nil"/>
            </w:tcBorders>
            <w:vAlign w:val="bottom"/>
          </w:tcPr>
          <w:p w14:paraId="20BD2126" w14:textId="77777777" w:rsidR="004F1211" w:rsidRPr="00614D6A" w:rsidRDefault="004F1211" w:rsidP="001818CD">
            <w:pPr>
              <w:spacing w:after="40"/>
              <w:rPr>
                <w:sz w:val="21"/>
                <w:szCs w:val="21"/>
              </w:rPr>
            </w:pPr>
          </w:p>
        </w:tc>
        <w:tc>
          <w:tcPr>
            <w:tcW w:w="1794" w:type="dxa"/>
            <w:gridSpan w:val="16"/>
            <w:tcBorders>
              <w:top w:val="nil"/>
              <w:left w:val="nil"/>
              <w:bottom w:val="nil"/>
              <w:right w:val="nil"/>
            </w:tcBorders>
            <w:vAlign w:val="bottom"/>
          </w:tcPr>
          <w:p w14:paraId="12AD813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254360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14:paraId="24D6B440"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4F1211" w:rsidRPr="00614D6A" w14:paraId="2AA0DA6C" w14:textId="77777777" w:rsidTr="009F413E">
        <w:trPr>
          <w:trHeight w:val="317"/>
          <w:jc w:val="center"/>
        </w:trPr>
        <w:tc>
          <w:tcPr>
            <w:tcW w:w="625" w:type="dxa"/>
            <w:gridSpan w:val="9"/>
            <w:tcBorders>
              <w:top w:val="nil"/>
              <w:left w:val="single" w:sz="4" w:space="0" w:color="auto"/>
              <w:bottom w:val="nil"/>
              <w:right w:val="nil"/>
            </w:tcBorders>
            <w:vAlign w:val="bottom"/>
          </w:tcPr>
          <w:p w14:paraId="5E7E2111"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7C77A05"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1211" w:rsidRPr="00614D6A" w14:paraId="4106ABDB" w14:textId="77777777" w:rsidTr="009F413E">
        <w:trPr>
          <w:trHeight w:val="317"/>
          <w:jc w:val="center"/>
        </w:trPr>
        <w:tc>
          <w:tcPr>
            <w:tcW w:w="625" w:type="dxa"/>
            <w:gridSpan w:val="9"/>
            <w:tcBorders>
              <w:top w:val="nil"/>
              <w:left w:val="single" w:sz="4" w:space="0" w:color="auto"/>
              <w:bottom w:val="single" w:sz="4" w:space="0" w:color="auto"/>
              <w:right w:val="nil"/>
            </w:tcBorders>
            <w:vAlign w:val="bottom"/>
          </w:tcPr>
          <w:p w14:paraId="77E83B72" w14:textId="77777777" w:rsidR="004F1211" w:rsidRPr="00614D6A" w:rsidRDefault="004F1211" w:rsidP="001818CD">
            <w:pPr>
              <w:spacing w:after="40"/>
              <w:rPr>
                <w:sz w:val="21"/>
                <w:szCs w:val="21"/>
              </w:rPr>
            </w:pPr>
          </w:p>
        </w:tc>
        <w:tc>
          <w:tcPr>
            <w:tcW w:w="1091" w:type="dxa"/>
            <w:gridSpan w:val="7"/>
            <w:tcBorders>
              <w:top w:val="nil"/>
              <w:left w:val="nil"/>
              <w:bottom w:val="single" w:sz="4" w:space="0" w:color="auto"/>
              <w:right w:val="nil"/>
            </w:tcBorders>
            <w:vAlign w:val="bottom"/>
          </w:tcPr>
          <w:p w14:paraId="233D78E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14:paraId="08550753" w14:textId="77777777" w:rsidR="004F1211" w:rsidRPr="00614D6A" w:rsidRDefault="004F1211" w:rsidP="001818CD">
            <w:pPr>
              <w:spacing w:after="40"/>
              <w:rPr>
                <w:sz w:val="21"/>
                <w:szCs w:val="21"/>
              </w:rPr>
            </w:pPr>
            <w:r w:rsidRPr="00614D6A">
              <w:rPr>
                <w:sz w:val="21"/>
                <w:szCs w:val="21"/>
              </w:rPr>
              <w:t>Specify: ____________________________________________________________</w:t>
            </w:r>
          </w:p>
        </w:tc>
      </w:tr>
      <w:tr w:rsidR="004F1211" w:rsidRPr="00614D6A" w14:paraId="51F23854" w14:textId="77777777" w:rsidTr="009F413E">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14:paraId="37FBCCF2" w14:textId="77777777" w:rsidR="004F1211" w:rsidRPr="00520480" w:rsidRDefault="004F1211" w:rsidP="001818CD">
            <w:pPr>
              <w:spacing w:after="40"/>
              <w:rPr>
                <w:b/>
                <w:szCs w:val="8"/>
              </w:rPr>
            </w:pPr>
            <w:r w:rsidRPr="00520480">
              <w:rPr>
                <w:b/>
                <w:szCs w:val="8"/>
              </w:rPr>
              <w:t>Outcome</w:t>
            </w:r>
          </w:p>
        </w:tc>
      </w:tr>
      <w:tr w:rsidR="004F1211" w:rsidRPr="00614D6A" w14:paraId="09F7A3DA" w14:textId="77777777" w:rsidTr="009F413E">
        <w:trPr>
          <w:trHeight w:val="317"/>
          <w:jc w:val="center"/>
        </w:trPr>
        <w:tc>
          <w:tcPr>
            <w:tcW w:w="182" w:type="dxa"/>
            <w:tcBorders>
              <w:top w:val="single" w:sz="4" w:space="0" w:color="auto"/>
              <w:left w:val="single" w:sz="4" w:space="0" w:color="auto"/>
              <w:bottom w:val="nil"/>
              <w:right w:val="nil"/>
            </w:tcBorders>
            <w:vAlign w:val="bottom"/>
          </w:tcPr>
          <w:p w14:paraId="5467D53E" w14:textId="77777777" w:rsidR="004F1211" w:rsidRPr="00614D6A" w:rsidRDefault="004F1211" w:rsidP="001818CD">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14:paraId="2E6C867D" w14:textId="77777777" w:rsidR="004F1211" w:rsidRPr="009E1004" w:rsidRDefault="004F1211" w:rsidP="001818CD">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14:paraId="14703085"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14:paraId="2F022041"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14:paraId="7F9C3174"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14:paraId="26223929"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5F0D4BA5" w14:textId="77777777" w:rsidTr="009F413E">
        <w:trPr>
          <w:trHeight w:val="317"/>
          <w:jc w:val="center"/>
        </w:trPr>
        <w:tc>
          <w:tcPr>
            <w:tcW w:w="625" w:type="dxa"/>
            <w:gridSpan w:val="9"/>
            <w:tcBorders>
              <w:top w:val="nil"/>
              <w:left w:val="single" w:sz="4" w:space="0" w:color="auto"/>
              <w:bottom w:val="nil"/>
              <w:right w:val="nil"/>
            </w:tcBorders>
            <w:vAlign w:val="bottom"/>
          </w:tcPr>
          <w:p w14:paraId="7C55A062" w14:textId="77777777" w:rsidR="004F1211" w:rsidRPr="00614D6A" w:rsidRDefault="004F1211" w:rsidP="001818CD">
            <w:pPr>
              <w:rPr>
                <w:sz w:val="21"/>
                <w:szCs w:val="21"/>
              </w:rPr>
            </w:pPr>
          </w:p>
        </w:tc>
        <w:tc>
          <w:tcPr>
            <w:tcW w:w="1991" w:type="dxa"/>
            <w:gridSpan w:val="13"/>
            <w:tcBorders>
              <w:top w:val="nil"/>
              <w:left w:val="nil"/>
              <w:bottom w:val="nil"/>
              <w:right w:val="nil"/>
            </w:tcBorders>
            <w:shd w:val="clear" w:color="auto" w:fill="FFFFFF"/>
            <w:vAlign w:val="bottom"/>
          </w:tcPr>
          <w:p w14:paraId="7BF6C6A9" w14:textId="77777777" w:rsidR="004F1211" w:rsidRPr="00614D6A" w:rsidRDefault="004F1211" w:rsidP="001818CD">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14:paraId="4530335C" w14:textId="77777777" w:rsidR="004F1211" w:rsidRPr="00614D6A" w:rsidRDefault="004F1211" w:rsidP="001818CD">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14:paraId="652F34E6" w14:textId="77777777" w:rsidR="004F1211" w:rsidRPr="00614D6A" w:rsidRDefault="004F1211" w:rsidP="001818CD">
            <w:pPr>
              <w:rPr>
                <w:sz w:val="21"/>
                <w:szCs w:val="21"/>
              </w:rPr>
            </w:pPr>
          </w:p>
        </w:tc>
      </w:tr>
      <w:tr w:rsidR="004F1211" w:rsidRPr="00614D6A" w14:paraId="14EE3ACC" w14:textId="77777777" w:rsidTr="009F413E">
        <w:trPr>
          <w:trHeight w:val="317"/>
          <w:jc w:val="center"/>
        </w:trPr>
        <w:tc>
          <w:tcPr>
            <w:tcW w:w="977" w:type="dxa"/>
            <w:gridSpan w:val="11"/>
            <w:tcBorders>
              <w:top w:val="nil"/>
              <w:left w:val="single" w:sz="4" w:space="0" w:color="auto"/>
              <w:bottom w:val="nil"/>
              <w:right w:val="nil"/>
            </w:tcBorders>
            <w:vAlign w:val="bottom"/>
          </w:tcPr>
          <w:p w14:paraId="1C1BEEF5" w14:textId="77777777" w:rsidR="004F1211" w:rsidRPr="00614D6A" w:rsidRDefault="004F1211" w:rsidP="001818CD">
            <w:pPr>
              <w:rPr>
                <w:sz w:val="21"/>
                <w:szCs w:val="21"/>
              </w:rPr>
            </w:pPr>
          </w:p>
        </w:tc>
        <w:tc>
          <w:tcPr>
            <w:tcW w:w="9998" w:type="dxa"/>
            <w:gridSpan w:val="95"/>
            <w:tcBorders>
              <w:top w:val="nil"/>
              <w:left w:val="nil"/>
              <w:bottom w:val="nil"/>
              <w:right w:val="single" w:sz="4" w:space="0" w:color="auto"/>
            </w:tcBorders>
            <w:shd w:val="clear" w:color="auto" w:fill="FFFFFF"/>
            <w:vAlign w:val="bottom"/>
          </w:tcPr>
          <w:p w14:paraId="76AAE3B3" w14:textId="77777777" w:rsidR="004F1211" w:rsidRPr="00614D6A" w:rsidRDefault="004F1211" w:rsidP="001818C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1211" w:rsidRPr="00614D6A" w14:paraId="50FEB557" w14:textId="77777777" w:rsidTr="009F413E">
        <w:trPr>
          <w:trHeight w:val="317"/>
          <w:jc w:val="center"/>
        </w:trPr>
        <w:tc>
          <w:tcPr>
            <w:tcW w:w="1024" w:type="dxa"/>
            <w:gridSpan w:val="12"/>
            <w:tcBorders>
              <w:top w:val="nil"/>
              <w:left w:val="single" w:sz="4" w:space="0" w:color="auto"/>
              <w:bottom w:val="nil"/>
              <w:right w:val="nil"/>
            </w:tcBorders>
            <w:vAlign w:val="bottom"/>
          </w:tcPr>
          <w:p w14:paraId="125265D3" w14:textId="77777777" w:rsidR="004F1211" w:rsidRPr="00614D6A" w:rsidRDefault="004F1211" w:rsidP="001818CD">
            <w:pPr>
              <w:rPr>
                <w:sz w:val="21"/>
                <w:szCs w:val="21"/>
              </w:rPr>
            </w:pPr>
          </w:p>
        </w:tc>
        <w:tc>
          <w:tcPr>
            <w:tcW w:w="1235" w:type="dxa"/>
            <w:gridSpan w:val="7"/>
            <w:tcBorders>
              <w:top w:val="nil"/>
              <w:left w:val="nil"/>
              <w:bottom w:val="nil"/>
              <w:right w:val="nil"/>
            </w:tcBorders>
            <w:vAlign w:val="bottom"/>
          </w:tcPr>
          <w:p w14:paraId="7E190E97"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2251A6E0"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14:paraId="317BA822"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14:paraId="6FEDE223"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14:paraId="140944FD"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14:paraId="42A86385"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13E94118" w14:textId="77777777" w:rsidTr="009F413E">
        <w:trPr>
          <w:trHeight w:val="317"/>
          <w:jc w:val="center"/>
        </w:trPr>
        <w:tc>
          <w:tcPr>
            <w:tcW w:w="625" w:type="dxa"/>
            <w:gridSpan w:val="9"/>
            <w:tcBorders>
              <w:top w:val="nil"/>
              <w:left w:val="single" w:sz="4" w:space="0" w:color="auto"/>
              <w:bottom w:val="nil"/>
              <w:right w:val="nil"/>
            </w:tcBorders>
            <w:vAlign w:val="bottom"/>
          </w:tcPr>
          <w:p w14:paraId="567FA425" w14:textId="77777777" w:rsidR="004F1211" w:rsidRPr="00614D6A" w:rsidRDefault="004F1211" w:rsidP="001818CD">
            <w:pPr>
              <w:rPr>
                <w:sz w:val="21"/>
                <w:szCs w:val="21"/>
              </w:rPr>
            </w:pPr>
          </w:p>
        </w:tc>
        <w:tc>
          <w:tcPr>
            <w:tcW w:w="1813" w:type="dxa"/>
            <w:gridSpan w:val="11"/>
            <w:tcBorders>
              <w:top w:val="nil"/>
              <w:left w:val="nil"/>
              <w:bottom w:val="nil"/>
              <w:right w:val="nil"/>
            </w:tcBorders>
            <w:shd w:val="clear" w:color="auto" w:fill="FFFFFF"/>
            <w:vAlign w:val="bottom"/>
          </w:tcPr>
          <w:p w14:paraId="79C8FB9A" w14:textId="77777777" w:rsidR="004F1211" w:rsidRPr="00614D6A" w:rsidRDefault="004F1211" w:rsidP="001818CD">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14:paraId="2E692CD2" w14:textId="77777777" w:rsidR="004F1211" w:rsidRPr="00614D6A" w:rsidRDefault="004F1211" w:rsidP="001818CD">
            <w:pPr>
              <w:rPr>
                <w:sz w:val="21"/>
                <w:szCs w:val="21"/>
                <w:vertAlign w:val="superscript"/>
              </w:rPr>
            </w:pPr>
            <w:r w:rsidRPr="00614D6A">
              <w:rPr>
                <w:sz w:val="21"/>
                <w:szCs w:val="21"/>
              </w:rPr>
              <w:t>______________________________________________________</w:t>
            </w:r>
          </w:p>
        </w:tc>
      </w:tr>
      <w:tr w:rsidR="004F1211" w:rsidRPr="00614D6A" w14:paraId="55EC75B9" w14:textId="77777777" w:rsidTr="009F413E">
        <w:trPr>
          <w:trHeight w:val="317"/>
          <w:jc w:val="center"/>
        </w:trPr>
        <w:tc>
          <w:tcPr>
            <w:tcW w:w="625" w:type="dxa"/>
            <w:gridSpan w:val="9"/>
            <w:tcBorders>
              <w:top w:val="nil"/>
              <w:left w:val="single" w:sz="4" w:space="0" w:color="auto"/>
              <w:bottom w:val="nil"/>
              <w:right w:val="nil"/>
            </w:tcBorders>
            <w:vAlign w:val="bottom"/>
          </w:tcPr>
          <w:p w14:paraId="7672F029" w14:textId="77777777" w:rsidR="004F1211" w:rsidRPr="00614D6A" w:rsidRDefault="004F1211" w:rsidP="001818CD">
            <w:pPr>
              <w:rPr>
                <w:sz w:val="21"/>
                <w:szCs w:val="21"/>
              </w:rPr>
            </w:pPr>
          </w:p>
        </w:tc>
        <w:tc>
          <w:tcPr>
            <w:tcW w:w="3083" w:type="dxa"/>
            <w:gridSpan w:val="24"/>
            <w:tcBorders>
              <w:top w:val="nil"/>
              <w:left w:val="nil"/>
              <w:bottom w:val="nil"/>
              <w:right w:val="nil"/>
            </w:tcBorders>
            <w:shd w:val="clear" w:color="auto" w:fill="FFFFFF"/>
            <w:vAlign w:val="bottom"/>
          </w:tcPr>
          <w:p w14:paraId="327448CF" w14:textId="77777777" w:rsidR="004F1211" w:rsidRPr="00614D6A" w:rsidRDefault="004F1211" w:rsidP="001818CD">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321A070A"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14:paraId="2B8CDC4E"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025BA">
              <w:rPr>
                <w:sz w:val="21"/>
                <w:szCs w:val="21"/>
              </w:rPr>
            </w:r>
            <w:r w:rsidR="00C025BA">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56A913DC"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14:paraId="6B6D2ECB" w14:textId="77777777" w:rsidR="004F1211" w:rsidRPr="00614D6A" w:rsidRDefault="004F1211" w:rsidP="001818CD">
            <w:pPr>
              <w:jc w:val="right"/>
              <w:rPr>
                <w:b/>
                <w:sz w:val="8"/>
                <w:szCs w:val="8"/>
                <w:vertAlign w:val="superscript"/>
              </w:rPr>
            </w:pPr>
          </w:p>
        </w:tc>
      </w:tr>
      <w:tr w:rsidR="004F1211" w:rsidRPr="00614D6A" w14:paraId="564AB817"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2F6BD157" w14:textId="77777777" w:rsidR="004F1211" w:rsidRPr="00614D6A" w:rsidRDefault="004F1211" w:rsidP="001818CD">
            <w:pPr>
              <w:rPr>
                <w:b/>
                <w:bCs/>
              </w:rPr>
            </w:pPr>
            <w:r>
              <w:rPr>
                <w:b/>
                <w:bCs/>
              </w:rPr>
              <w:t>Component Details</w:t>
            </w:r>
          </w:p>
        </w:tc>
      </w:tr>
      <w:tr w:rsidR="004F1211" w:rsidRPr="00614D6A" w14:paraId="675BB619" w14:textId="77777777" w:rsidTr="009F413E">
        <w:tblPrEx>
          <w:tblCellMar>
            <w:right w:w="115" w:type="dxa"/>
          </w:tblCellMar>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14:paraId="0B85411F" w14:textId="77777777" w:rsidR="004F1211" w:rsidRPr="009E1004" w:rsidRDefault="004F1211" w:rsidP="001818CD">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14:paraId="121FF1EB"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025BA">
              <w:rPr>
                <w:sz w:val="22"/>
                <w:szCs w:val="22"/>
              </w:rPr>
            </w:r>
            <w:r w:rsidR="00C025BA">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14:paraId="6E908BED"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025BA">
              <w:rPr>
                <w:sz w:val="22"/>
                <w:szCs w:val="22"/>
              </w:rPr>
            </w:r>
            <w:r w:rsidR="00C025BA">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14:paraId="3A54EED8"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025BA">
              <w:rPr>
                <w:sz w:val="22"/>
                <w:szCs w:val="22"/>
              </w:rPr>
            </w:r>
            <w:r w:rsidR="00C025BA">
              <w:rPr>
                <w:sz w:val="22"/>
                <w:szCs w:val="22"/>
              </w:rPr>
              <w:fldChar w:fldCharType="separate"/>
            </w:r>
            <w:r w:rsidRPr="00614D6A">
              <w:rPr>
                <w:sz w:val="22"/>
                <w:szCs w:val="22"/>
              </w:rPr>
              <w:fldChar w:fldCharType="end"/>
            </w:r>
            <w:r w:rsidRPr="00614D6A">
              <w:rPr>
                <w:sz w:val="22"/>
                <w:szCs w:val="22"/>
              </w:rPr>
              <w:t xml:space="preserve"> N/A</w:t>
            </w:r>
          </w:p>
        </w:tc>
      </w:tr>
      <w:tr w:rsidR="004F1211" w:rsidRPr="00614D6A" w14:paraId="68C9EA77" w14:textId="77777777" w:rsidTr="009F413E">
        <w:tblPrEx>
          <w:tblCellMar>
            <w:right w:w="115" w:type="dxa"/>
          </w:tblCellMar>
        </w:tblPrEx>
        <w:trPr>
          <w:trHeight w:val="360"/>
          <w:jc w:val="center"/>
        </w:trPr>
        <w:tc>
          <w:tcPr>
            <w:tcW w:w="1453" w:type="dxa"/>
            <w:gridSpan w:val="15"/>
            <w:shd w:val="clear" w:color="auto" w:fill="auto"/>
            <w:tcMar>
              <w:left w:w="72" w:type="dxa"/>
              <w:right w:w="72" w:type="dxa"/>
            </w:tcMar>
            <w:vAlign w:val="bottom"/>
          </w:tcPr>
          <w:p w14:paraId="4465D0EC" w14:textId="77777777" w:rsidR="004F1211" w:rsidRPr="00614D6A" w:rsidRDefault="004F1211" w:rsidP="001818C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14:paraId="110CC089" w14:textId="77777777" w:rsidR="004F1211" w:rsidRPr="00614D6A" w:rsidRDefault="004F1211" w:rsidP="001818CD">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14:paraId="3142F03B" w14:textId="77777777" w:rsidR="004F1211" w:rsidRPr="00614D6A" w:rsidRDefault="004F1211" w:rsidP="001818CD">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7006E491" w14:textId="77777777" w:rsidR="004F1211" w:rsidRPr="009E1004" w:rsidRDefault="004F1211" w:rsidP="001818CD">
            <w:pPr>
              <w:rPr>
                <w:b/>
                <w:bCs/>
                <w:sz w:val="20"/>
                <w:szCs w:val="20"/>
              </w:rPr>
            </w:pPr>
            <w:r w:rsidRPr="009E1004">
              <w:rPr>
                <w:b/>
                <w:bCs/>
                <w:sz w:val="20"/>
                <w:szCs w:val="20"/>
              </w:rPr>
              <w:t>^</w:t>
            </w:r>
            <w:r w:rsidRPr="002F32AF">
              <w:rPr>
                <w:bCs/>
                <w:sz w:val="20"/>
                <w:szCs w:val="20"/>
              </w:rPr>
              <w:t>Unit number</w:t>
            </w:r>
          </w:p>
          <w:p w14:paraId="537B8669" w14:textId="77777777" w:rsidR="004F1211" w:rsidRPr="00614D6A" w:rsidRDefault="004F1211" w:rsidP="001818CD">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14:paraId="44E04E2C" w14:textId="77777777" w:rsidR="004F1211" w:rsidRPr="009E1004" w:rsidRDefault="004F1211" w:rsidP="001818CD">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14:paraId="6C23DAA1" w14:textId="77777777" w:rsidR="004F1211" w:rsidRDefault="004F1211" w:rsidP="001818CD">
            <w:pPr>
              <w:rPr>
                <w:b/>
                <w:bCs/>
                <w:sz w:val="20"/>
                <w:szCs w:val="20"/>
              </w:rPr>
            </w:pPr>
            <w:r w:rsidRPr="009E1004">
              <w:rPr>
                <w:b/>
                <w:bCs/>
                <w:sz w:val="20"/>
                <w:szCs w:val="20"/>
              </w:rPr>
              <w:t xml:space="preserve">*Blood group </w:t>
            </w:r>
          </w:p>
          <w:p w14:paraId="36873ADD" w14:textId="77777777" w:rsidR="004F1211" w:rsidRPr="009E1004" w:rsidRDefault="004F1211" w:rsidP="001818CD">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7CEA0B2B" w14:textId="77777777" w:rsidR="004F1211" w:rsidRPr="001D30C6" w:rsidRDefault="004F1211" w:rsidP="001818CD">
            <w:pPr>
              <w:rPr>
                <w:b/>
                <w:bCs/>
                <w:sz w:val="20"/>
                <w:szCs w:val="20"/>
              </w:rPr>
            </w:pPr>
            <w:r w:rsidRPr="001D30C6">
              <w:rPr>
                <w:b/>
                <w:bCs/>
                <w:sz w:val="20"/>
                <w:szCs w:val="20"/>
              </w:rPr>
              <w:t xml:space="preserve">Implicated </w:t>
            </w:r>
          </w:p>
          <w:p w14:paraId="39BB7D7D" w14:textId="77777777" w:rsidR="004F1211" w:rsidRPr="00614D6A" w:rsidRDefault="004F1211" w:rsidP="001818CD">
            <w:pPr>
              <w:rPr>
                <w:bCs/>
                <w:sz w:val="20"/>
                <w:szCs w:val="20"/>
              </w:rPr>
            </w:pPr>
            <w:r w:rsidRPr="001D30C6">
              <w:rPr>
                <w:b/>
                <w:bCs/>
                <w:sz w:val="20"/>
                <w:szCs w:val="20"/>
              </w:rPr>
              <w:t>Unit?</w:t>
            </w:r>
          </w:p>
        </w:tc>
      </w:tr>
      <w:tr w:rsidR="004F1211" w:rsidRPr="00614D6A" w14:paraId="764539FC" w14:textId="77777777" w:rsidTr="009F413E">
        <w:tblPrEx>
          <w:tblCellMar>
            <w:right w:w="115" w:type="dxa"/>
          </w:tblCellMar>
        </w:tblPrEx>
        <w:trPr>
          <w:trHeight w:val="360"/>
          <w:jc w:val="center"/>
        </w:trPr>
        <w:tc>
          <w:tcPr>
            <w:tcW w:w="10975" w:type="dxa"/>
            <w:gridSpan w:val="106"/>
            <w:shd w:val="clear" w:color="auto" w:fill="D9D9D9"/>
            <w:tcMar>
              <w:left w:w="72" w:type="dxa"/>
              <w:right w:w="72" w:type="dxa"/>
            </w:tcMar>
            <w:vAlign w:val="bottom"/>
          </w:tcPr>
          <w:p w14:paraId="2534D111" w14:textId="77777777" w:rsidR="004F1211" w:rsidRPr="00614D6A" w:rsidRDefault="004F1211" w:rsidP="001818CD">
            <w:pPr>
              <w:rPr>
                <w:b/>
                <w:bCs/>
                <w:sz w:val="20"/>
                <w:szCs w:val="20"/>
              </w:rPr>
            </w:pPr>
            <w:r w:rsidRPr="00614D6A">
              <w:rPr>
                <w:b/>
                <w:bCs/>
                <w:sz w:val="20"/>
                <w:szCs w:val="20"/>
              </w:rPr>
              <w:t>^IMPLICATED UNIT</w:t>
            </w:r>
          </w:p>
        </w:tc>
      </w:tr>
      <w:tr w:rsidR="004F1211" w:rsidRPr="00614D6A" w14:paraId="57082774" w14:textId="77777777" w:rsidTr="009F413E">
        <w:tblPrEx>
          <w:tblCellMar>
            <w:right w:w="115" w:type="dxa"/>
          </w:tblCellMar>
        </w:tblPrEx>
        <w:trPr>
          <w:trHeight w:val="360"/>
          <w:jc w:val="center"/>
        </w:trPr>
        <w:tc>
          <w:tcPr>
            <w:tcW w:w="1453" w:type="dxa"/>
            <w:gridSpan w:val="15"/>
            <w:tcBorders>
              <w:bottom w:val="nil"/>
            </w:tcBorders>
            <w:shd w:val="clear" w:color="auto" w:fill="D9D9D9"/>
            <w:tcMar>
              <w:left w:w="72" w:type="dxa"/>
              <w:right w:w="72" w:type="dxa"/>
            </w:tcMar>
            <w:vAlign w:val="bottom"/>
          </w:tcPr>
          <w:p w14:paraId="58CE7D5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14:paraId="04AA8789"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14:paraId="1D1E56F5"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Entire unit</w:t>
            </w:r>
          </w:p>
          <w:p w14:paraId="2FFAB3B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Partial unit</w:t>
            </w:r>
          </w:p>
          <w:p w14:paraId="3FCD74F5" w14:textId="77777777" w:rsidR="004F1211" w:rsidRPr="00614D6A" w:rsidRDefault="004F1211" w:rsidP="001818CD">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480CB00C"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14:paraId="29CA9C6B"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14:paraId="5CDF897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14:paraId="06A976D8"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14:paraId="2E41036D"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0F2D46F7" w14:textId="77777777" w:rsidR="004F1211" w:rsidRPr="00614D6A" w:rsidRDefault="004F1211" w:rsidP="001818CD">
            <w:pPr>
              <w:jc w:val="center"/>
              <w:rPr>
                <w:bCs/>
                <w:sz w:val="18"/>
                <w:szCs w:val="18"/>
              </w:rPr>
            </w:pPr>
            <w:r w:rsidRPr="00614D6A">
              <w:rPr>
                <w:sz w:val="22"/>
                <w:szCs w:val="22"/>
              </w:rPr>
              <w:t>Y</w:t>
            </w:r>
          </w:p>
        </w:tc>
      </w:tr>
      <w:tr w:rsidR="004F1211" w:rsidRPr="00614D6A" w14:paraId="3F4554DD"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EDE700B"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14:paraId="667D4D34"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0" w:type="dxa"/>
            <w:gridSpan w:val="17"/>
            <w:vMerge/>
            <w:shd w:val="clear" w:color="auto" w:fill="D9D9D9"/>
            <w:tcMar>
              <w:left w:w="72" w:type="dxa"/>
              <w:right w:w="72" w:type="dxa"/>
            </w:tcMar>
            <w:vAlign w:val="bottom"/>
          </w:tcPr>
          <w:p w14:paraId="7007C3CA"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74EF1EE8"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14:paraId="1481944F" w14:textId="77777777" w:rsidR="004F1211" w:rsidRPr="00614D6A" w:rsidRDefault="004F1211" w:rsidP="001818CD">
            <w:pPr>
              <w:rPr>
                <w:bCs/>
                <w:sz w:val="18"/>
                <w:szCs w:val="18"/>
              </w:rPr>
            </w:pPr>
          </w:p>
        </w:tc>
        <w:tc>
          <w:tcPr>
            <w:tcW w:w="635" w:type="dxa"/>
            <w:gridSpan w:val="10"/>
            <w:vMerge/>
            <w:tcBorders>
              <w:bottom w:val="nil"/>
            </w:tcBorders>
            <w:shd w:val="clear" w:color="auto" w:fill="D9D9D9"/>
            <w:tcMar>
              <w:left w:w="72" w:type="dxa"/>
              <w:right w:w="72" w:type="dxa"/>
            </w:tcMar>
            <w:vAlign w:val="bottom"/>
          </w:tcPr>
          <w:p w14:paraId="4A234F13"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14:paraId="479D6478"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14:paraId="7C241DE4" w14:textId="77777777" w:rsidR="004F1211" w:rsidRPr="00614D6A" w:rsidRDefault="004F1211" w:rsidP="001818CD">
            <w:pPr>
              <w:ind w:left="-72"/>
              <w:rPr>
                <w:bCs/>
                <w:sz w:val="18"/>
                <w:szCs w:val="18"/>
              </w:rPr>
            </w:pPr>
          </w:p>
        </w:tc>
        <w:tc>
          <w:tcPr>
            <w:tcW w:w="824" w:type="dxa"/>
            <w:vMerge/>
            <w:shd w:val="clear" w:color="auto" w:fill="D9D9D9"/>
            <w:tcMar>
              <w:left w:w="72" w:type="dxa"/>
              <w:right w:w="72" w:type="dxa"/>
            </w:tcMar>
            <w:vAlign w:val="center"/>
          </w:tcPr>
          <w:p w14:paraId="109BACEA" w14:textId="77777777" w:rsidR="004F1211" w:rsidRPr="00614D6A" w:rsidRDefault="004F1211" w:rsidP="001818CD">
            <w:pPr>
              <w:jc w:val="center"/>
              <w:rPr>
                <w:bCs/>
                <w:sz w:val="18"/>
                <w:szCs w:val="18"/>
              </w:rPr>
            </w:pPr>
          </w:p>
        </w:tc>
      </w:tr>
      <w:tr w:rsidR="004F1211" w:rsidRPr="00614D6A" w14:paraId="206F0385"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1D5838A"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14:paraId="57243C7E"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14:paraId="2431952D"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1D34AC4D"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14:paraId="08C2CE5B"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14:paraId="34733E5E"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14:paraId="442C76A9"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14:paraId="78D11B6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4" w:type="dxa"/>
            <w:vMerge/>
            <w:shd w:val="clear" w:color="auto" w:fill="D9D9D9"/>
            <w:tcMar>
              <w:left w:w="72" w:type="dxa"/>
              <w:right w:w="72" w:type="dxa"/>
            </w:tcMar>
            <w:vAlign w:val="center"/>
          </w:tcPr>
          <w:p w14:paraId="0915B28A" w14:textId="77777777" w:rsidR="004F1211" w:rsidRPr="00614D6A" w:rsidRDefault="004F1211" w:rsidP="001818CD">
            <w:pPr>
              <w:jc w:val="center"/>
              <w:rPr>
                <w:bCs/>
                <w:sz w:val="18"/>
                <w:szCs w:val="18"/>
              </w:rPr>
            </w:pPr>
          </w:p>
        </w:tc>
      </w:tr>
      <w:tr w:rsidR="004F1211" w:rsidRPr="00614D6A" w14:paraId="712A9528" w14:textId="77777777" w:rsidTr="009F413E">
        <w:tblPrEx>
          <w:tblCellMar>
            <w:right w:w="115" w:type="dxa"/>
          </w:tblCellMar>
        </w:tblPrEx>
        <w:trPr>
          <w:trHeight w:val="360"/>
          <w:jc w:val="center"/>
        </w:trPr>
        <w:tc>
          <w:tcPr>
            <w:tcW w:w="1453" w:type="dxa"/>
            <w:gridSpan w:val="15"/>
            <w:tcBorders>
              <w:top w:val="nil"/>
            </w:tcBorders>
            <w:shd w:val="clear" w:color="auto" w:fill="D9D9D9"/>
            <w:tcMar>
              <w:left w:w="72" w:type="dxa"/>
              <w:right w:w="72" w:type="dxa"/>
            </w:tcMar>
            <w:vAlign w:val="bottom"/>
          </w:tcPr>
          <w:p w14:paraId="5DE6BF4F"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14:paraId="78462A2A"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14:paraId="36CC7FC0" w14:textId="77777777" w:rsidR="004F1211" w:rsidRPr="00614D6A" w:rsidRDefault="004F1211" w:rsidP="001818CD">
            <w:pPr>
              <w:rPr>
                <w:bCs/>
                <w:sz w:val="18"/>
                <w:szCs w:val="18"/>
              </w:rPr>
            </w:pPr>
          </w:p>
        </w:tc>
        <w:tc>
          <w:tcPr>
            <w:tcW w:w="1725" w:type="dxa"/>
            <w:gridSpan w:val="16"/>
            <w:tcBorders>
              <w:top w:val="nil"/>
            </w:tcBorders>
            <w:shd w:val="clear" w:color="auto" w:fill="D9D9D9"/>
            <w:vAlign w:val="bottom"/>
          </w:tcPr>
          <w:p w14:paraId="5E4DB134"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14:paraId="65940A87" w14:textId="77777777" w:rsidR="004F1211" w:rsidRPr="00614D6A" w:rsidRDefault="004F1211" w:rsidP="001818CD">
            <w:pPr>
              <w:rPr>
                <w:bCs/>
                <w:sz w:val="18"/>
                <w:szCs w:val="18"/>
              </w:rPr>
            </w:pPr>
          </w:p>
        </w:tc>
        <w:tc>
          <w:tcPr>
            <w:tcW w:w="635" w:type="dxa"/>
            <w:gridSpan w:val="10"/>
            <w:tcBorders>
              <w:top w:val="nil"/>
            </w:tcBorders>
            <w:shd w:val="clear" w:color="auto" w:fill="D9D9D9"/>
            <w:tcMar>
              <w:left w:w="72" w:type="dxa"/>
              <w:right w:w="72" w:type="dxa"/>
            </w:tcMar>
            <w:vAlign w:val="bottom"/>
          </w:tcPr>
          <w:p w14:paraId="7B64D9CC"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14:paraId="67045181"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14:paraId="2BB7BF5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43355C81" w14:textId="77777777" w:rsidR="004F1211" w:rsidRPr="00614D6A" w:rsidRDefault="004F1211" w:rsidP="001818CD">
            <w:pPr>
              <w:jc w:val="center"/>
              <w:rPr>
                <w:bCs/>
                <w:sz w:val="18"/>
                <w:szCs w:val="18"/>
              </w:rPr>
            </w:pPr>
          </w:p>
        </w:tc>
      </w:tr>
      <w:tr w:rsidR="004F1211" w:rsidRPr="00614D6A" w14:paraId="5312743D" w14:textId="77777777" w:rsidTr="009F413E">
        <w:tblPrEx>
          <w:tblCellMar>
            <w:right w:w="115" w:type="dxa"/>
          </w:tblCellMar>
        </w:tblPrEx>
        <w:trPr>
          <w:trHeight w:val="360"/>
          <w:jc w:val="center"/>
        </w:trPr>
        <w:tc>
          <w:tcPr>
            <w:tcW w:w="1453" w:type="dxa"/>
            <w:gridSpan w:val="15"/>
            <w:tcBorders>
              <w:bottom w:val="nil"/>
            </w:tcBorders>
            <w:shd w:val="clear" w:color="auto" w:fill="auto"/>
            <w:tcMar>
              <w:left w:w="72" w:type="dxa"/>
              <w:right w:w="72" w:type="dxa"/>
            </w:tcMar>
            <w:vAlign w:val="bottom"/>
          </w:tcPr>
          <w:p w14:paraId="09A906A3"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14:paraId="34704C4B"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14:paraId="532BB21C"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Entire unit</w:t>
            </w:r>
          </w:p>
          <w:p w14:paraId="4E5CC65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Partial unit</w:t>
            </w:r>
          </w:p>
          <w:p w14:paraId="58320691" w14:textId="77777777" w:rsidR="004F1211" w:rsidRPr="00614D6A" w:rsidRDefault="004F1211" w:rsidP="001818CD">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1232D866"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14:paraId="43A46DDD"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14:paraId="1617829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14:paraId="1EF9A363"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14:paraId="69FDE035"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4B8F49E3" w14:textId="77777777" w:rsidR="004F1211" w:rsidRPr="00614D6A" w:rsidRDefault="004F1211" w:rsidP="001818CD">
            <w:pPr>
              <w:jc w:val="center"/>
              <w:rPr>
                <w:bCs/>
                <w:sz w:val="18"/>
                <w:szCs w:val="18"/>
              </w:rPr>
            </w:pPr>
            <w:r w:rsidRPr="00614D6A">
              <w:rPr>
                <w:sz w:val="22"/>
                <w:szCs w:val="22"/>
              </w:rPr>
              <w:t>N</w:t>
            </w:r>
          </w:p>
        </w:tc>
      </w:tr>
      <w:tr w:rsidR="004F1211" w:rsidRPr="00614D6A" w14:paraId="3A61F36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06021BC9" w14:textId="77777777" w:rsidR="004F1211" w:rsidRPr="00614D6A" w:rsidRDefault="004F1211" w:rsidP="001818CD">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14:paraId="19F09669"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C025BA">
              <w:rPr>
                <w:sz w:val="18"/>
                <w:szCs w:val="18"/>
              </w:rPr>
            </w:r>
            <w:r w:rsidR="00C025BA">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0" w:type="dxa"/>
            <w:gridSpan w:val="17"/>
            <w:vMerge/>
            <w:tcBorders>
              <w:top w:val="nil"/>
              <w:bottom w:val="nil"/>
            </w:tcBorders>
            <w:shd w:val="clear" w:color="auto" w:fill="auto"/>
            <w:tcMar>
              <w:left w:w="72" w:type="dxa"/>
              <w:right w:w="72" w:type="dxa"/>
            </w:tcMar>
            <w:vAlign w:val="bottom"/>
          </w:tcPr>
          <w:p w14:paraId="3DC6E9F3"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1309E4C6"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14:paraId="7D9A3D11" w14:textId="77777777" w:rsidR="004F1211" w:rsidRPr="00614D6A" w:rsidRDefault="004F1211" w:rsidP="001818CD">
            <w:pPr>
              <w:rPr>
                <w:bCs/>
                <w:sz w:val="18"/>
                <w:szCs w:val="18"/>
              </w:rPr>
            </w:pPr>
          </w:p>
        </w:tc>
        <w:tc>
          <w:tcPr>
            <w:tcW w:w="635" w:type="dxa"/>
            <w:gridSpan w:val="10"/>
            <w:vMerge/>
            <w:tcBorders>
              <w:bottom w:val="nil"/>
            </w:tcBorders>
            <w:shd w:val="clear" w:color="auto" w:fill="auto"/>
            <w:tcMar>
              <w:left w:w="72" w:type="dxa"/>
              <w:right w:w="72" w:type="dxa"/>
            </w:tcMar>
            <w:vAlign w:val="bottom"/>
          </w:tcPr>
          <w:p w14:paraId="2125BDC6"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14:paraId="3FEE0D80"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14:paraId="2A88C6A9" w14:textId="77777777" w:rsidR="004F1211" w:rsidRPr="00614D6A" w:rsidRDefault="004F1211" w:rsidP="001818CD">
            <w:pPr>
              <w:ind w:left="-72"/>
              <w:rPr>
                <w:bCs/>
                <w:sz w:val="18"/>
                <w:szCs w:val="18"/>
              </w:rPr>
            </w:pPr>
          </w:p>
        </w:tc>
        <w:tc>
          <w:tcPr>
            <w:tcW w:w="824" w:type="dxa"/>
            <w:vMerge/>
            <w:shd w:val="clear" w:color="auto" w:fill="auto"/>
            <w:tcMar>
              <w:left w:w="72" w:type="dxa"/>
              <w:right w:w="72" w:type="dxa"/>
            </w:tcMar>
            <w:vAlign w:val="center"/>
          </w:tcPr>
          <w:p w14:paraId="5C3A0F18" w14:textId="77777777" w:rsidR="004F1211" w:rsidRPr="00614D6A" w:rsidRDefault="004F1211" w:rsidP="001818CD">
            <w:pPr>
              <w:jc w:val="center"/>
              <w:rPr>
                <w:bCs/>
                <w:sz w:val="18"/>
                <w:szCs w:val="18"/>
              </w:rPr>
            </w:pPr>
          </w:p>
        </w:tc>
      </w:tr>
      <w:tr w:rsidR="004F1211" w:rsidRPr="00614D6A" w14:paraId="1C4D221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5AC438B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14:paraId="34BFE2ED"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14:paraId="407164E8"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5938E4B5"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14:paraId="76AAD814"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14:paraId="13307FC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14:paraId="46A31A0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14:paraId="7A2B9BB2"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4" w:type="dxa"/>
            <w:vMerge/>
            <w:shd w:val="clear" w:color="auto" w:fill="auto"/>
            <w:tcMar>
              <w:left w:w="72" w:type="dxa"/>
              <w:right w:w="72" w:type="dxa"/>
            </w:tcMar>
            <w:vAlign w:val="center"/>
          </w:tcPr>
          <w:p w14:paraId="7600EB3B" w14:textId="77777777" w:rsidR="004F1211" w:rsidRPr="00614D6A" w:rsidRDefault="004F1211" w:rsidP="001818CD">
            <w:pPr>
              <w:jc w:val="center"/>
              <w:rPr>
                <w:bCs/>
                <w:sz w:val="18"/>
                <w:szCs w:val="18"/>
              </w:rPr>
            </w:pPr>
          </w:p>
        </w:tc>
      </w:tr>
      <w:tr w:rsidR="004F1211" w:rsidRPr="00614D6A" w14:paraId="62EEB5A3" w14:textId="77777777" w:rsidTr="009F413E">
        <w:tblPrEx>
          <w:tblCellMar>
            <w:right w:w="115" w:type="dxa"/>
          </w:tblCellMar>
        </w:tblPrEx>
        <w:trPr>
          <w:trHeight w:val="360"/>
          <w:jc w:val="center"/>
        </w:trPr>
        <w:tc>
          <w:tcPr>
            <w:tcW w:w="1453" w:type="dxa"/>
            <w:gridSpan w:val="15"/>
            <w:tcBorders>
              <w:top w:val="nil"/>
            </w:tcBorders>
            <w:shd w:val="clear" w:color="auto" w:fill="auto"/>
            <w:tcMar>
              <w:left w:w="72" w:type="dxa"/>
              <w:right w:w="72" w:type="dxa"/>
            </w:tcMar>
            <w:vAlign w:val="bottom"/>
          </w:tcPr>
          <w:p w14:paraId="56224065"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14:paraId="7B0D53AE"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14:paraId="4950371E" w14:textId="77777777" w:rsidR="004F1211" w:rsidRPr="00614D6A" w:rsidRDefault="004F1211" w:rsidP="001818CD">
            <w:pPr>
              <w:rPr>
                <w:bCs/>
                <w:sz w:val="18"/>
                <w:szCs w:val="18"/>
              </w:rPr>
            </w:pPr>
          </w:p>
        </w:tc>
        <w:tc>
          <w:tcPr>
            <w:tcW w:w="1725" w:type="dxa"/>
            <w:gridSpan w:val="16"/>
            <w:tcBorders>
              <w:top w:val="nil"/>
            </w:tcBorders>
            <w:shd w:val="clear" w:color="auto" w:fill="auto"/>
            <w:vAlign w:val="bottom"/>
          </w:tcPr>
          <w:p w14:paraId="255F4BF2"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14:paraId="53F158C8" w14:textId="77777777" w:rsidR="004F1211" w:rsidRPr="00614D6A" w:rsidRDefault="004F1211" w:rsidP="001818CD">
            <w:pPr>
              <w:rPr>
                <w:bCs/>
                <w:sz w:val="18"/>
                <w:szCs w:val="18"/>
              </w:rPr>
            </w:pPr>
          </w:p>
        </w:tc>
        <w:tc>
          <w:tcPr>
            <w:tcW w:w="635" w:type="dxa"/>
            <w:gridSpan w:val="10"/>
            <w:tcBorders>
              <w:top w:val="nil"/>
            </w:tcBorders>
            <w:shd w:val="clear" w:color="auto" w:fill="auto"/>
            <w:tcMar>
              <w:left w:w="72" w:type="dxa"/>
              <w:right w:w="72" w:type="dxa"/>
            </w:tcMar>
            <w:vAlign w:val="bottom"/>
          </w:tcPr>
          <w:p w14:paraId="6CE7D0A3"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14:paraId="143BF135"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14:paraId="5AA1389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025BA">
              <w:rPr>
                <w:sz w:val="16"/>
                <w:szCs w:val="16"/>
              </w:rPr>
            </w:r>
            <w:r w:rsidR="00C025B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760618B4" w14:textId="77777777" w:rsidR="004F1211" w:rsidRPr="00614D6A" w:rsidRDefault="004F1211" w:rsidP="001818CD">
            <w:pPr>
              <w:jc w:val="center"/>
              <w:rPr>
                <w:bCs/>
                <w:sz w:val="18"/>
                <w:szCs w:val="18"/>
              </w:rPr>
            </w:pPr>
          </w:p>
        </w:tc>
      </w:tr>
      <w:tr w:rsidR="004F1211" w:rsidRPr="00614D6A" w14:paraId="77A06B2E" w14:textId="77777777" w:rsidTr="009F413E">
        <w:tblPrEx>
          <w:tblCellMar>
            <w:right w:w="115" w:type="dxa"/>
          </w:tblCellMar>
        </w:tblPrEx>
        <w:trPr>
          <w:trHeight w:val="360"/>
          <w:jc w:val="center"/>
        </w:trPr>
        <w:tc>
          <w:tcPr>
            <w:tcW w:w="10975" w:type="dxa"/>
            <w:gridSpan w:val="106"/>
            <w:shd w:val="clear" w:color="auto" w:fill="CCCCCC"/>
            <w:vAlign w:val="bottom"/>
          </w:tcPr>
          <w:p w14:paraId="7ABB1EFB" w14:textId="77777777" w:rsidR="004F1211" w:rsidRPr="00614D6A" w:rsidRDefault="004F1211" w:rsidP="001818CD">
            <w:pPr>
              <w:rPr>
                <w:b/>
                <w:bCs/>
                <w:sz w:val="22"/>
                <w:szCs w:val="22"/>
              </w:rPr>
            </w:pPr>
            <w:r w:rsidRPr="00614D6A">
              <w:rPr>
                <w:b/>
                <w:bCs/>
                <w:sz w:val="22"/>
                <w:szCs w:val="22"/>
              </w:rPr>
              <w:t>Custom Fields</w:t>
            </w:r>
          </w:p>
        </w:tc>
      </w:tr>
      <w:tr w:rsidR="004F1211" w:rsidRPr="00614D6A" w14:paraId="18023115" w14:textId="77777777" w:rsidTr="009F413E">
        <w:tblPrEx>
          <w:tblCellMar>
            <w:right w:w="115" w:type="dxa"/>
          </w:tblCellMar>
        </w:tblPrEx>
        <w:trPr>
          <w:trHeight w:val="360"/>
          <w:jc w:val="center"/>
        </w:trPr>
        <w:tc>
          <w:tcPr>
            <w:tcW w:w="2689" w:type="dxa"/>
            <w:gridSpan w:val="23"/>
            <w:tcBorders>
              <w:right w:val="nil"/>
            </w:tcBorders>
            <w:vAlign w:val="bottom"/>
          </w:tcPr>
          <w:p w14:paraId="603CC868" w14:textId="77777777" w:rsidR="004F1211" w:rsidRPr="00614D6A" w:rsidRDefault="004F1211" w:rsidP="001818CD">
            <w:pPr>
              <w:rPr>
                <w:bCs/>
                <w:sz w:val="22"/>
                <w:szCs w:val="22"/>
              </w:rPr>
            </w:pPr>
            <w:r w:rsidRPr="00614D6A">
              <w:rPr>
                <w:bCs/>
                <w:sz w:val="22"/>
                <w:szCs w:val="22"/>
              </w:rPr>
              <w:t>Label</w:t>
            </w:r>
          </w:p>
        </w:tc>
        <w:tc>
          <w:tcPr>
            <w:tcW w:w="2773" w:type="dxa"/>
            <w:gridSpan w:val="32"/>
            <w:tcBorders>
              <w:left w:val="nil"/>
            </w:tcBorders>
            <w:vAlign w:val="bottom"/>
          </w:tcPr>
          <w:p w14:paraId="16E131FF" w14:textId="77777777" w:rsidR="004F1211" w:rsidRPr="00614D6A" w:rsidRDefault="004F1211" w:rsidP="001818CD">
            <w:pPr>
              <w:rPr>
                <w:bCs/>
                <w:sz w:val="22"/>
                <w:szCs w:val="22"/>
              </w:rPr>
            </w:pPr>
          </w:p>
        </w:tc>
        <w:tc>
          <w:tcPr>
            <w:tcW w:w="2775" w:type="dxa"/>
            <w:gridSpan w:val="31"/>
            <w:tcBorders>
              <w:right w:val="nil"/>
            </w:tcBorders>
            <w:vAlign w:val="bottom"/>
          </w:tcPr>
          <w:p w14:paraId="5847D2E9" w14:textId="77777777" w:rsidR="004F1211" w:rsidRPr="00614D6A" w:rsidRDefault="004F1211" w:rsidP="001818CD">
            <w:pPr>
              <w:rPr>
                <w:bCs/>
                <w:sz w:val="22"/>
                <w:szCs w:val="22"/>
              </w:rPr>
            </w:pPr>
            <w:r w:rsidRPr="00614D6A">
              <w:rPr>
                <w:bCs/>
                <w:sz w:val="22"/>
                <w:szCs w:val="22"/>
              </w:rPr>
              <w:t>Label</w:t>
            </w:r>
          </w:p>
        </w:tc>
        <w:tc>
          <w:tcPr>
            <w:tcW w:w="2738" w:type="dxa"/>
            <w:gridSpan w:val="20"/>
            <w:tcBorders>
              <w:left w:val="nil"/>
            </w:tcBorders>
            <w:vAlign w:val="bottom"/>
          </w:tcPr>
          <w:p w14:paraId="5673153A" w14:textId="77777777" w:rsidR="004F1211" w:rsidRPr="00614D6A" w:rsidRDefault="004F1211" w:rsidP="001818CD">
            <w:pPr>
              <w:rPr>
                <w:bCs/>
                <w:sz w:val="22"/>
                <w:szCs w:val="22"/>
              </w:rPr>
            </w:pPr>
          </w:p>
        </w:tc>
      </w:tr>
      <w:tr w:rsidR="004F1211" w:rsidRPr="00614D6A" w14:paraId="348BC042" w14:textId="77777777" w:rsidTr="009F413E">
        <w:tblPrEx>
          <w:tblCellMar>
            <w:right w:w="115" w:type="dxa"/>
          </w:tblCellMar>
        </w:tblPrEx>
        <w:trPr>
          <w:trHeight w:val="316"/>
          <w:jc w:val="center"/>
        </w:trPr>
        <w:tc>
          <w:tcPr>
            <w:tcW w:w="2689" w:type="dxa"/>
            <w:gridSpan w:val="23"/>
            <w:tcBorders>
              <w:bottom w:val="nil"/>
              <w:right w:val="nil"/>
            </w:tcBorders>
            <w:vAlign w:val="bottom"/>
          </w:tcPr>
          <w:p w14:paraId="2721B265"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left w:val="nil"/>
              <w:bottom w:val="nil"/>
            </w:tcBorders>
            <w:vAlign w:val="bottom"/>
          </w:tcPr>
          <w:p w14:paraId="52C59645" w14:textId="77777777" w:rsidR="004F1211" w:rsidRPr="00614D6A" w:rsidRDefault="004F1211" w:rsidP="001818CD">
            <w:pPr>
              <w:rPr>
                <w:bCs/>
                <w:sz w:val="22"/>
                <w:szCs w:val="22"/>
              </w:rPr>
            </w:pPr>
            <w:r w:rsidRPr="00614D6A">
              <w:rPr>
                <w:bCs/>
                <w:sz w:val="18"/>
                <w:szCs w:val="18"/>
              </w:rPr>
              <w:t>______/______/________</w:t>
            </w:r>
          </w:p>
        </w:tc>
        <w:tc>
          <w:tcPr>
            <w:tcW w:w="2775" w:type="dxa"/>
            <w:gridSpan w:val="31"/>
            <w:tcBorders>
              <w:bottom w:val="nil"/>
              <w:right w:val="nil"/>
            </w:tcBorders>
            <w:vAlign w:val="bottom"/>
          </w:tcPr>
          <w:p w14:paraId="0122BD25"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left w:val="nil"/>
              <w:bottom w:val="nil"/>
            </w:tcBorders>
            <w:vAlign w:val="bottom"/>
          </w:tcPr>
          <w:p w14:paraId="2CBEF362" w14:textId="77777777" w:rsidR="004F1211" w:rsidRPr="00614D6A" w:rsidRDefault="004F1211" w:rsidP="001818CD">
            <w:pPr>
              <w:rPr>
                <w:bCs/>
                <w:sz w:val="22"/>
                <w:szCs w:val="22"/>
              </w:rPr>
            </w:pPr>
            <w:r w:rsidRPr="00614D6A">
              <w:rPr>
                <w:bCs/>
                <w:sz w:val="18"/>
                <w:szCs w:val="18"/>
              </w:rPr>
              <w:t>______/______/________</w:t>
            </w:r>
          </w:p>
        </w:tc>
      </w:tr>
      <w:tr w:rsidR="004F1211" w:rsidRPr="00614D6A" w14:paraId="163F462F" w14:textId="77777777" w:rsidTr="009F413E">
        <w:tblPrEx>
          <w:tblCellMar>
            <w:right w:w="115" w:type="dxa"/>
          </w:tblCellMar>
        </w:tblPrEx>
        <w:trPr>
          <w:trHeight w:val="272"/>
          <w:jc w:val="center"/>
        </w:trPr>
        <w:tc>
          <w:tcPr>
            <w:tcW w:w="2689" w:type="dxa"/>
            <w:gridSpan w:val="23"/>
            <w:tcBorders>
              <w:top w:val="nil"/>
              <w:bottom w:val="nil"/>
              <w:right w:val="nil"/>
            </w:tcBorders>
            <w:vAlign w:val="bottom"/>
          </w:tcPr>
          <w:p w14:paraId="705B7828"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14:paraId="001D865E" w14:textId="77777777" w:rsidR="004F1211" w:rsidRPr="00614D6A" w:rsidRDefault="004F1211" w:rsidP="001818CD">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14:paraId="07B86858"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14:paraId="4887A12E" w14:textId="77777777" w:rsidR="004F1211" w:rsidRPr="00614D6A" w:rsidRDefault="004F1211" w:rsidP="001818CD">
            <w:pPr>
              <w:rPr>
                <w:bCs/>
                <w:sz w:val="22"/>
                <w:szCs w:val="22"/>
              </w:rPr>
            </w:pPr>
            <w:r w:rsidRPr="00614D6A">
              <w:rPr>
                <w:bCs/>
                <w:sz w:val="22"/>
                <w:szCs w:val="22"/>
              </w:rPr>
              <w:t>__________________</w:t>
            </w:r>
          </w:p>
        </w:tc>
      </w:tr>
      <w:tr w:rsidR="004F1211" w:rsidRPr="004972DF" w14:paraId="09A7A622" w14:textId="77777777" w:rsidTr="009F413E">
        <w:tblPrEx>
          <w:tblCellMar>
            <w:right w:w="115" w:type="dxa"/>
          </w:tblCellMar>
        </w:tblPrEx>
        <w:trPr>
          <w:trHeight w:val="74"/>
          <w:jc w:val="center"/>
        </w:trPr>
        <w:tc>
          <w:tcPr>
            <w:tcW w:w="2689" w:type="dxa"/>
            <w:gridSpan w:val="23"/>
            <w:tcBorders>
              <w:top w:val="nil"/>
              <w:bottom w:val="nil"/>
              <w:right w:val="nil"/>
            </w:tcBorders>
            <w:vAlign w:val="bottom"/>
          </w:tcPr>
          <w:p w14:paraId="14743385" w14:textId="77777777" w:rsidR="004F1211" w:rsidRPr="004972DF" w:rsidRDefault="004F1211" w:rsidP="001818CD">
            <w:pPr>
              <w:rPr>
                <w:bCs/>
                <w:sz w:val="8"/>
                <w:szCs w:val="8"/>
              </w:rPr>
            </w:pPr>
          </w:p>
        </w:tc>
        <w:tc>
          <w:tcPr>
            <w:tcW w:w="2773" w:type="dxa"/>
            <w:gridSpan w:val="32"/>
            <w:tcBorders>
              <w:top w:val="nil"/>
              <w:left w:val="nil"/>
              <w:bottom w:val="nil"/>
            </w:tcBorders>
            <w:vAlign w:val="bottom"/>
          </w:tcPr>
          <w:p w14:paraId="48E942DE" w14:textId="77777777" w:rsidR="004F1211" w:rsidRPr="004972DF" w:rsidRDefault="004F1211" w:rsidP="001818CD">
            <w:pPr>
              <w:rPr>
                <w:bCs/>
                <w:sz w:val="8"/>
                <w:szCs w:val="8"/>
              </w:rPr>
            </w:pPr>
          </w:p>
        </w:tc>
        <w:tc>
          <w:tcPr>
            <w:tcW w:w="2775" w:type="dxa"/>
            <w:gridSpan w:val="31"/>
            <w:tcBorders>
              <w:top w:val="nil"/>
              <w:bottom w:val="nil"/>
              <w:right w:val="nil"/>
            </w:tcBorders>
            <w:vAlign w:val="bottom"/>
          </w:tcPr>
          <w:p w14:paraId="37B7186A" w14:textId="77777777" w:rsidR="004F1211" w:rsidRPr="004972DF" w:rsidRDefault="004F1211" w:rsidP="001818CD">
            <w:pPr>
              <w:rPr>
                <w:bCs/>
                <w:sz w:val="8"/>
                <w:szCs w:val="8"/>
              </w:rPr>
            </w:pPr>
          </w:p>
        </w:tc>
        <w:tc>
          <w:tcPr>
            <w:tcW w:w="2738" w:type="dxa"/>
            <w:gridSpan w:val="20"/>
            <w:tcBorders>
              <w:top w:val="nil"/>
              <w:left w:val="nil"/>
              <w:bottom w:val="nil"/>
            </w:tcBorders>
            <w:vAlign w:val="bottom"/>
          </w:tcPr>
          <w:p w14:paraId="06306537" w14:textId="77777777" w:rsidR="004F1211" w:rsidRPr="004972DF" w:rsidRDefault="004F1211" w:rsidP="001818CD">
            <w:pPr>
              <w:rPr>
                <w:bCs/>
                <w:sz w:val="8"/>
                <w:szCs w:val="8"/>
              </w:rPr>
            </w:pPr>
          </w:p>
        </w:tc>
      </w:tr>
      <w:tr w:rsidR="004F1211" w:rsidRPr="00614D6A" w14:paraId="4728C061"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7F9D0DD6" w14:textId="77777777" w:rsidR="004F1211" w:rsidRPr="00614D6A" w:rsidRDefault="004F1211" w:rsidP="001818CD">
            <w:pPr>
              <w:rPr>
                <w:b/>
                <w:bCs/>
                <w:sz w:val="22"/>
                <w:szCs w:val="22"/>
              </w:rPr>
            </w:pPr>
            <w:r w:rsidRPr="00614D6A">
              <w:rPr>
                <w:b/>
                <w:bCs/>
                <w:sz w:val="22"/>
                <w:szCs w:val="22"/>
              </w:rPr>
              <w:t>Comments</w:t>
            </w:r>
          </w:p>
        </w:tc>
      </w:tr>
      <w:tr w:rsidR="004F1211" w:rsidRPr="00614D6A" w14:paraId="3A7BFC0A" w14:textId="77777777" w:rsidTr="009F413E">
        <w:tblPrEx>
          <w:tblCellMar>
            <w:right w:w="115" w:type="dxa"/>
          </w:tblCellMar>
        </w:tblPrEx>
        <w:trPr>
          <w:trHeight w:val="2429"/>
          <w:jc w:val="center"/>
        </w:trPr>
        <w:tc>
          <w:tcPr>
            <w:tcW w:w="10975" w:type="dxa"/>
            <w:gridSpan w:val="106"/>
            <w:tcBorders>
              <w:bottom w:val="single" w:sz="4" w:space="0" w:color="auto"/>
            </w:tcBorders>
          </w:tcPr>
          <w:p w14:paraId="016929FA" w14:textId="0A1B093E" w:rsidR="009F413E" w:rsidRPr="00614D6A" w:rsidRDefault="009F413E" w:rsidP="001818CD">
            <w:pPr>
              <w:rPr>
                <w:bCs/>
                <w:sz w:val="22"/>
                <w:szCs w:val="22"/>
              </w:rPr>
            </w:pPr>
          </w:p>
        </w:tc>
      </w:tr>
    </w:tbl>
    <w:p w14:paraId="47A1CF36" w14:textId="2597291B" w:rsidR="006D232F" w:rsidRDefault="006D232F" w:rsidP="003F5B19"/>
    <w:sectPr w:rsidR="006D232F" w:rsidSect="009F413E">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3DD16" w14:textId="77777777" w:rsidR="008B53F0" w:rsidRDefault="008B53F0" w:rsidP="008B5D54">
      <w:r>
        <w:separator/>
      </w:r>
    </w:p>
  </w:endnote>
  <w:endnote w:type="continuationSeparator" w:id="0">
    <w:p w14:paraId="3F581EB5" w14:textId="77777777" w:rsidR="008B53F0" w:rsidRDefault="008B53F0" w:rsidP="008B5D54">
      <w:r>
        <w:continuationSeparator/>
      </w:r>
    </w:p>
  </w:endnote>
  <w:endnote w:type="continuationNotice" w:id="1">
    <w:p w14:paraId="12FA8725" w14:textId="77777777" w:rsidR="008B53F0" w:rsidRDefault="008B53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035A" w14:textId="15470B5B" w:rsidR="001818CD" w:rsidRPr="003F5B19" w:rsidRDefault="001818CD" w:rsidP="00D74A77">
    <w:pPr>
      <w:pStyle w:val="Footer"/>
      <w:ind w:right="360" w:firstLine="90"/>
      <w:rPr>
        <w:rFonts w:ascii="Arial" w:hAnsi="Arial" w:cs="Arial"/>
        <w:b/>
        <w:bCs/>
        <w:sz w:val="16"/>
        <w:szCs w:val="16"/>
      </w:rPr>
    </w:pPr>
    <w:r w:rsidRPr="003F5B19">
      <w:rPr>
        <w:rFonts w:ascii="Arial" w:hAnsi="Arial" w:cs="Arial"/>
        <w:b/>
        <w:bCs/>
        <w:sz w:val="16"/>
        <w:szCs w:val="16"/>
      </w:rPr>
      <w:tab/>
      <w:t xml:space="preserve">Page </w:t>
    </w:r>
    <w:r w:rsidRPr="003F5B19">
      <w:rPr>
        <w:rFonts w:ascii="Arial" w:hAnsi="Arial" w:cs="Arial"/>
        <w:b/>
        <w:bCs/>
        <w:sz w:val="16"/>
        <w:szCs w:val="16"/>
      </w:rPr>
      <w:fldChar w:fldCharType="begin"/>
    </w:r>
    <w:r w:rsidRPr="003F5B19">
      <w:rPr>
        <w:rFonts w:ascii="Arial" w:hAnsi="Arial" w:cs="Arial"/>
        <w:b/>
        <w:bCs/>
        <w:sz w:val="16"/>
        <w:szCs w:val="16"/>
      </w:rPr>
      <w:instrText xml:space="preserve"> PAGE </w:instrText>
    </w:r>
    <w:r w:rsidRPr="003F5B19">
      <w:rPr>
        <w:rFonts w:ascii="Arial" w:hAnsi="Arial" w:cs="Arial"/>
        <w:b/>
        <w:bCs/>
        <w:sz w:val="16"/>
        <w:szCs w:val="16"/>
      </w:rPr>
      <w:fldChar w:fldCharType="separate"/>
    </w:r>
    <w:r w:rsidR="00303098" w:rsidRPr="003F5B19">
      <w:rPr>
        <w:rFonts w:ascii="Arial" w:hAnsi="Arial" w:cs="Arial"/>
        <w:b/>
        <w:bCs/>
        <w:noProof/>
        <w:sz w:val="16"/>
        <w:szCs w:val="16"/>
      </w:rPr>
      <w:t>1</w:t>
    </w:r>
    <w:r w:rsidRPr="003F5B19">
      <w:rPr>
        <w:rFonts w:ascii="Arial" w:hAnsi="Arial" w:cs="Arial"/>
        <w:b/>
        <w:bCs/>
        <w:sz w:val="16"/>
        <w:szCs w:val="16"/>
      </w:rPr>
      <w:fldChar w:fldCharType="end"/>
    </w:r>
    <w:r w:rsidRPr="003F5B19">
      <w:rPr>
        <w:rFonts w:ascii="Arial" w:hAnsi="Arial" w:cs="Arial"/>
        <w:b/>
        <w:bCs/>
        <w:sz w:val="16"/>
        <w:szCs w:val="16"/>
      </w:rPr>
      <w:t xml:space="preserve"> of </w:t>
    </w:r>
    <w:r w:rsidRPr="003F5B19">
      <w:rPr>
        <w:rFonts w:ascii="Arial" w:hAnsi="Arial" w:cs="Arial"/>
        <w:b/>
        <w:bCs/>
        <w:sz w:val="16"/>
        <w:szCs w:val="16"/>
      </w:rPr>
      <w:fldChar w:fldCharType="begin"/>
    </w:r>
    <w:r w:rsidRPr="003F5B19">
      <w:rPr>
        <w:rFonts w:ascii="Arial" w:hAnsi="Arial" w:cs="Arial"/>
        <w:b/>
        <w:bCs/>
        <w:sz w:val="16"/>
        <w:szCs w:val="16"/>
      </w:rPr>
      <w:instrText xml:space="preserve"> NUMPAGES </w:instrText>
    </w:r>
    <w:r w:rsidRPr="003F5B19">
      <w:rPr>
        <w:rFonts w:ascii="Arial" w:hAnsi="Arial" w:cs="Arial"/>
        <w:b/>
        <w:bCs/>
        <w:sz w:val="16"/>
        <w:szCs w:val="16"/>
      </w:rPr>
      <w:fldChar w:fldCharType="separate"/>
    </w:r>
    <w:r w:rsidR="00303098" w:rsidRPr="003F5B19">
      <w:rPr>
        <w:rFonts w:ascii="Arial" w:hAnsi="Arial" w:cs="Arial"/>
        <w:b/>
        <w:bCs/>
        <w:noProof/>
        <w:sz w:val="16"/>
        <w:szCs w:val="16"/>
      </w:rPr>
      <w:t>5</w:t>
    </w:r>
    <w:r w:rsidRPr="003F5B19">
      <w:rPr>
        <w:rFonts w:ascii="Arial" w:hAnsi="Arial" w:cs="Arial"/>
        <w:b/>
        <w:bCs/>
        <w:sz w:val="16"/>
        <w:szCs w:val="16"/>
      </w:rPr>
      <w:fldChar w:fldCharType="end"/>
    </w:r>
  </w:p>
  <w:p w14:paraId="6726BD3A" w14:textId="6508DF36" w:rsidR="001818CD" w:rsidRPr="007F4F95" w:rsidRDefault="001818CD" w:rsidP="009046C8">
    <w:pPr>
      <w:pStyle w:val="Footer"/>
      <w:tabs>
        <w:tab w:val="left" w:pos="2625"/>
      </w:tabs>
      <w:rPr>
        <w:rFonts w:ascii="Arial" w:hAnsi="Arial" w:cs="Arial"/>
      </w:rPr>
    </w:pPr>
    <w:r w:rsidRPr="003F5B19">
      <w:rPr>
        <w:rFonts w:ascii="Arial" w:hAnsi="Arial" w:cs="Arial"/>
        <w:b/>
        <w:bCs/>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5074" w14:textId="0B7FB908" w:rsidR="00386BC4" w:rsidRPr="00464821" w:rsidRDefault="00386BC4" w:rsidP="00386BC4">
    <w:pPr>
      <w:pStyle w:val="ListParagraph"/>
      <w:ind w:left="0"/>
      <w:rPr>
        <w:rFonts w:ascii="Arial" w:hAnsi="Arial" w:cs="Arial"/>
        <w:sz w:val="13"/>
        <w:szCs w:val="13"/>
        <w:shd w:val="clear" w:color="auto" w:fill="FFFFFF"/>
      </w:rPr>
    </w:pPr>
    <w:r w:rsidRPr="00464821">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7  Rev. 3, v9.2</w:t>
    </w:r>
  </w:p>
  <w:p w14:paraId="196767A2" w14:textId="77777777" w:rsidR="00386BC4" w:rsidRPr="00464821" w:rsidRDefault="00386BC4" w:rsidP="00386BC4">
    <w:pPr>
      <w:pStyle w:val="ListParagraph"/>
      <w:ind w:left="864"/>
      <w:rPr>
        <w:rFonts w:ascii="Arial" w:hAnsi="Arial" w:cs="Arial"/>
        <w:sz w:val="13"/>
        <w:szCs w:val="13"/>
        <w:shd w:val="clear" w:color="auto" w:fill="FFFFFF"/>
      </w:rPr>
    </w:pPr>
  </w:p>
  <w:p w14:paraId="2EFF5E23" w14:textId="77777777" w:rsidR="00386BC4" w:rsidRPr="00464821" w:rsidRDefault="00386BC4" w:rsidP="00386BC4">
    <w:pPr>
      <w:rPr>
        <w:sz w:val="13"/>
        <w:szCs w:val="13"/>
        <w:shd w:val="clear" w:color="auto" w:fill="FFFFFF"/>
      </w:rPr>
    </w:pPr>
    <w:r w:rsidRPr="00464821">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27E663F" w14:textId="77777777" w:rsidR="00386BC4" w:rsidRPr="00464821" w:rsidRDefault="00386BC4" w:rsidP="00386BC4">
    <w:pPr>
      <w:rPr>
        <w:sz w:val="18"/>
        <w:szCs w:val="18"/>
      </w:rPr>
    </w:pPr>
  </w:p>
  <w:p w14:paraId="5A754C79" w14:textId="036BAEE4" w:rsidR="00386BC4" w:rsidRDefault="00386BC4" w:rsidP="00464821">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4D90" w14:textId="38E9300B" w:rsidR="001818CD" w:rsidRDefault="001818CD" w:rsidP="00D74A77">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14:paraId="6B915817" w14:textId="4C44DBBA" w:rsidR="001818CD" w:rsidRDefault="001818CD" w:rsidP="00D74A77">
    <w:pPr>
      <w:pStyle w:val="Footer"/>
      <w:ind w:right="360" w:firstLine="90"/>
      <w:rPr>
        <w:rFonts w:ascii="Arial" w:hAnsi="Arial" w:cs="Arial"/>
      </w:rPr>
    </w:pPr>
    <w:r>
      <w:rPr>
        <w:rFonts w:ascii="Arial" w:hAnsi="Arial" w:cs="Arial"/>
        <w:sz w:val="16"/>
        <w:szCs w:val="16"/>
      </w:rPr>
      <w:tab/>
    </w:r>
  </w:p>
  <w:p w14:paraId="2C805FFB" w14:textId="01A7DF2C" w:rsidR="001818CD" w:rsidRPr="007F4F95" w:rsidRDefault="001818CD" w:rsidP="00D74A77">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0D90" w14:textId="77777777" w:rsidR="008B53F0" w:rsidRDefault="008B53F0" w:rsidP="008B5D54">
      <w:r>
        <w:separator/>
      </w:r>
    </w:p>
  </w:footnote>
  <w:footnote w:type="continuationSeparator" w:id="0">
    <w:p w14:paraId="43644E2C" w14:textId="77777777" w:rsidR="008B53F0" w:rsidRDefault="008B53F0" w:rsidP="008B5D54">
      <w:r>
        <w:continuationSeparator/>
      </w:r>
    </w:p>
  </w:footnote>
  <w:footnote w:type="continuationNotice" w:id="1">
    <w:p w14:paraId="7C9923FC" w14:textId="77777777" w:rsidR="008B53F0" w:rsidRDefault="008B53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473A" w14:textId="0711CD75" w:rsidR="00CA44C7" w:rsidRDefault="00CA44C7" w:rsidP="00CA44C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19A34524" wp14:editId="1E784593">
          <wp:simplePos x="0" y="0"/>
          <wp:positionH relativeFrom="margin">
            <wp:align>left</wp:align>
          </wp:positionH>
          <wp:positionV relativeFrom="paragraph">
            <wp:posOffset>7620</wp:posOffset>
          </wp:positionV>
          <wp:extent cx="1226820" cy="446405"/>
          <wp:effectExtent l="0" t="0" r="0" b="0"/>
          <wp:wrapNone/>
          <wp:docPr id="1190826281" name="Picture 1190826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4AD94B0B" w14:textId="77777777" w:rsidR="00CA44C7" w:rsidRDefault="00CA44C7" w:rsidP="00CA44C7">
    <w:pPr>
      <w:pStyle w:val="Header"/>
      <w:jc w:val="right"/>
      <w:rPr>
        <w:rFonts w:ascii="Arial" w:hAnsi="Arial" w:cs="Arial"/>
        <w:sz w:val="16"/>
      </w:rPr>
    </w:pPr>
    <w:r>
      <w:rPr>
        <w:rFonts w:ascii="Arial" w:hAnsi="Arial" w:cs="Arial"/>
        <w:sz w:val="16"/>
      </w:rPr>
      <w:t>OMB No. 0920-0666</w:t>
    </w:r>
  </w:p>
  <w:p w14:paraId="0D20D012" w14:textId="1648AAED" w:rsidR="00CA44C7" w:rsidRDefault="00CA44C7" w:rsidP="00CA44C7">
    <w:pPr>
      <w:pStyle w:val="Header"/>
      <w:jc w:val="right"/>
      <w:rPr>
        <w:rFonts w:ascii="Arial" w:hAnsi="Arial" w:cs="Arial"/>
        <w:sz w:val="16"/>
      </w:rPr>
    </w:pPr>
    <w:r>
      <w:rPr>
        <w:rFonts w:ascii="Arial" w:hAnsi="Arial" w:cs="Arial"/>
        <w:sz w:val="16"/>
      </w:rPr>
      <w:t xml:space="preserve">Exp. Date: </w:t>
    </w:r>
    <w:r w:rsidR="000D22DB">
      <w:rPr>
        <w:rFonts w:ascii="Arial" w:hAnsi="Arial" w:cs="Arial"/>
        <w:sz w:val="16"/>
      </w:rPr>
      <w:t>12</w:t>
    </w:r>
    <w:r>
      <w:rPr>
        <w:rFonts w:ascii="Arial" w:hAnsi="Arial" w:cs="Arial"/>
        <w:sz w:val="16"/>
      </w:rPr>
      <w:t>/31/</w:t>
    </w:r>
    <w:r w:rsidR="002474E9">
      <w:rPr>
        <w:rFonts w:ascii="Arial" w:hAnsi="Arial" w:cs="Arial"/>
        <w:sz w:val="16"/>
      </w:rPr>
      <w:t>20</w:t>
    </w:r>
    <w:r>
      <w:rPr>
        <w:rFonts w:ascii="Arial" w:hAnsi="Arial" w:cs="Arial"/>
        <w:sz w:val="16"/>
      </w:rPr>
      <w:t>2</w:t>
    </w:r>
    <w:r w:rsidR="00311979">
      <w:rPr>
        <w:rFonts w:ascii="Arial" w:hAnsi="Arial" w:cs="Arial"/>
        <w:sz w:val="16"/>
      </w:rPr>
      <w:t>7</w:t>
    </w:r>
  </w:p>
  <w:p w14:paraId="73C58851" w14:textId="414215C6" w:rsidR="001818CD" w:rsidRPr="003A708E" w:rsidRDefault="00CA44C7" w:rsidP="00CA44C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91092" w14:textId="77777777" w:rsidR="00386BC4" w:rsidRDefault="00386BC4" w:rsidP="00386BC4">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1" locked="0" layoutInCell="1" allowOverlap="1" wp14:anchorId="7C31918D" wp14:editId="14A9BA7F">
          <wp:simplePos x="0" y="0"/>
          <wp:positionH relativeFrom="margin">
            <wp:align>left</wp:align>
          </wp:positionH>
          <wp:positionV relativeFrom="paragraph">
            <wp:posOffset>7620</wp:posOffset>
          </wp:positionV>
          <wp:extent cx="1226820" cy="446405"/>
          <wp:effectExtent l="0" t="0" r="0" b="0"/>
          <wp:wrapNone/>
          <wp:docPr id="225121110" name="Picture 22512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67AD9F68" w14:textId="77777777" w:rsidR="00386BC4" w:rsidRDefault="00386BC4" w:rsidP="00386BC4">
    <w:pPr>
      <w:pStyle w:val="Header"/>
      <w:jc w:val="right"/>
      <w:rPr>
        <w:rFonts w:ascii="Arial" w:hAnsi="Arial" w:cs="Arial"/>
        <w:sz w:val="16"/>
      </w:rPr>
    </w:pPr>
    <w:r>
      <w:rPr>
        <w:rFonts w:ascii="Arial" w:hAnsi="Arial" w:cs="Arial"/>
        <w:sz w:val="16"/>
      </w:rPr>
      <w:t>OMB No. 0920-0666</w:t>
    </w:r>
  </w:p>
  <w:p w14:paraId="0AC947FA" w14:textId="03EC07CE" w:rsidR="00386BC4" w:rsidRDefault="29A71642" w:rsidP="29A71642">
    <w:pPr>
      <w:pStyle w:val="Header"/>
      <w:jc w:val="right"/>
      <w:rPr>
        <w:rFonts w:ascii="Arial" w:hAnsi="Arial" w:cs="Arial"/>
        <w:sz w:val="16"/>
        <w:szCs w:val="16"/>
      </w:rPr>
    </w:pPr>
    <w:r w:rsidRPr="29A71642">
      <w:rPr>
        <w:rFonts w:ascii="Arial" w:hAnsi="Arial" w:cs="Arial"/>
        <w:sz w:val="16"/>
        <w:szCs w:val="16"/>
      </w:rPr>
      <w:t>Exp. Date: 12/31/2027</w:t>
    </w:r>
  </w:p>
  <w:p w14:paraId="27B3715C" w14:textId="4FBAD8E1" w:rsidR="00386BC4" w:rsidRPr="00464821" w:rsidRDefault="00386BC4" w:rsidP="00464821">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GxMDM2MTA3NLNQ0lEKTi0uzszPAykwqgUAhjbQMCwAAAA="/>
  </w:docVars>
  <w:rsids>
    <w:rsidRoot w:val="000702D4"/>
    <w:rsid w:val="0001447B"/>
    <w:rsid w:val="0004163C"/>
    <w:rsid w:val="00046715"/>
    <w:rsid w:val="000702D4"/>
    <w:rsid w:val="0007070B"/>
    <w:rsid w:val="000853EB"/>
    <w:rsid w:val="00091BED"/>
    <w:rsid w:val="00095DDC"/>
    <w:rsid w:val="000C65B9"/>
    <w:rsid w:val="000D22DB"/>
    <w:rsid w:val="000E176F"/>
    <w:rsid w:val="000E24DA"/>
    <w:rsid w:val="000F4F64"/>
    <w:rsid w:val="00114201"/>
    <w:rsid w:val="00120532"/>
    <w:rsid w:val="00127643"/>
    <w:rsid w:val="001818CD"/>
    <w:rsid w:val="001A34B5"/>
    <w:rsid w:val="001E209E"/>
    <w:rsid w:val="001E714C"/>
    <w:rsid w:val="00206B80"/>
    <w:rsid w:val="0021503B"/>
    <w:rsid w:val="00235A8E"/>
    <w:rsid w:val="002474E9"/>
    <w:rsid w:val="002B1A6A"/>
    <w:rsid w:val="002C0C25"/>
    <w:rsid w:val="002C143B"/>
    <w:rsid w:val="002C21E0"/>
    <w:rsid w:val="002C3C71"/>
    <w:rsid w:val="002F04E4"/>
    <w:rsid w:val="00300C8B"/>
    <w:rsid w:val="00301B18"/>
    <w:rsid w:val="00303098"/>
    <w:rsid w:val="00310693"/>
    <w:rsid w:val="00311979"/>
    <w:rsid w:val="00320588"/>
    <w:rsid w:val="0034608B"/>
    <w:rsid w:val="00361270"/>
    <w:rsid w:val="003613EA"/>
    <w:rsid w:val="00370743"/>
    <w:rsid w:val="00375A63"/>
    <w:rsid w:val="00382F7A"/>
    <w:rsid w:val="0038637C"/>
    <w:rsid w:val="00386BC4"/>
    <w:rsid w:val="003A7000"/>
    <w:rsid w:val="003A708E"/>
    <w:rsid w:val="003F379E"/>
    <w:rsid w:val="003F5B19"/>
    <w:rsid w:val="00404D54"/>
    <w:rsid w:val="004479C0"/>
    <w:rsid w:val="00464821"/>
    <w:rsid w:val="00495A9E"/>
    <w:rsid w:val="004D2D36"/>
    <w:rsid w:val="004E1DC8"/>
    <w:rsid w:val="004F1211"/>
    <w:rsid w:val="00500E6A"/>
    <w:rsid w:val="00517F10"/>
    <w:rsid w:val="005557B3"/>
    <w:rsid w:val="0058651F"/>
    <w:rsid w:val="005A1BF7"/>
    <w:rsid w:val="005B2AAC"/>
    <w:rsid w:val="005C0E53"/>
    <w:rsid w:val="005C64B5"/>
    <w:rsid w:val="0061265A"/>
    <w:rsid w:val="00617F7A"/>
    <w:rsid w:val="00640021"/>
    <w:rsid w:val="00645078"/>
    <w:rsid w:val="00663A0E"/>
    <w:rsid w:val="006822D6"/>
    <w:rsid w:val="006852D8"/>
    <w:rsid w:val="00694563"/>
    <w:rsid w:val="006A33F4"/>
    <w:rsid w:val="006C51C4"/>
    <w:rsid w:val="006C6578"/>
    <w:rsid w:val="006D232F"/>
    <w:rsid w:val="006D3775"/>
    <w:rsid w:val="006D75F2"/>
    <w:rsid w:val="006F02E7"/>
    <w:rsid w:val="007648CB"/>
    <w:rsid w:val="00770B3A"/>
    <w:rsid w:val="007849AD"/>
    <w:rsid w:val="00787370"/>
    <w:rsid w:val="007956B3"/>
    <w:rsid w:val="007A342D"/>
    <w:rsid w:val="007C3E9B"/>
    <w:rsid w:val="007E51F3"/>
    <w:rsid w:val="007F4F95"/>
    <w:rsid w:val="0080188A"/>
    <w:rsid w:val="0083231A"/>
    <w:rsid w:val="008440E2"/>
    <w:rsid w:val="00870669"/>
    <w:rsid w:val="00880BD3"/>
    <w:rsid w:val="0089603A"/>
    <w:rsid w:val="008A10B6"/>
    <w:rsid w:val="008B53F0"/>
    <w:rsid w:val="008B5D54"/>
    <w:rsid w:val="008C7BE3"/>
    <w:rsid w:val="008D31D6"/>
    <w:rsid w:val="008F2223"/>
    <w:rsid w:val="009046C8"/>
    <w:rsid w:val="009247BF"/>
    <w:rsid w:val="009829B3"/>
    <w:rsid w:val="009B18CB"/>
    <w:rsid w:val="009B3F21"/>
    <w:rsid w:val="009B45C5"/>
    <w:rsid w:val="009E2F7E"/>
    <w:rsid w:val="009F413E"/>
    <w:rsid w:val="009F614B"/>
    <w:rsid w:val="00A83DFF"/>
    <w:rsid w:val="00A86C88"/>
    <w:rsid w:val="00A911CA"/>
    <w:rsid w:val="00A9680E"/>
    <w:rsid w:val="00AD3865"/>
    <w:rsid w:val="00AF61C1"/>
    <w:rsid w:val="00B06838"/>
    <w:rsid w:val="00B1240F"/>
    <w:rsid w:val="00B2458A"/>
    <w:rsid w:val="00B25185"/>
    <w:rsid w:val="00B27D39"/>
    <w:rsid w:val="00B33673"/>
    <w:rsid w:val="00B55735"/>
    <w:rsid w:val="00B608AC"/>
    <w:rsid w:val="00B60E8E"/>
    <w:rsid w:val="00B946DF"/>
    <w:rsid w:val="00BA6E37"/>
    <w:rsid w:val="00BC4325"/>
    <w:rsid w:val="00BD5608"/>
    <w:rsid w:val="00C01C5C"/>
    <w:rsid w:val="00C025BA"/>
    <w:rsid w:val="00C44FC8"/>
    <w:rsid w:val="00C56398"/>
    <w:rsid w:val="00C94CDB"/>
    <w:rsid w:val="00CA44C7"/>
    <w:rsid w:val="00D02F9A"/>
    <w:rsid w:val="00D237EF"/>
    <w:rsid w:val="00D24E03"/>
    <w:rsid w:val="00D60453"/>
    <w:rsid w:val="00D74A77"/>
    <w:rsid w:val="00D915D4"/>
    <w:rsid w:val="00D92921"/>
    <w:rsid w:val="00D97F10"/>
    <w:rsid w:val="00DC2A8F"/>
    <w:rsid w:val="00DC5197"/>
    <w:rsid w:val="00DC57CC"/>
    <w:rsid w:val="00E220C6"/>
    <w:rsid w:val="00EB5590"/>
    <w:rsid w:val="00ED5643"/>
    <w:rsid w:val="00EE1AA8"/>
    <w:rsid w:val="00EE4702"/>
    <w:rsid w:val="00EE4BF3"/>
    <w:rsid w:val="00F266C5"/>
    <w:rsid w:val="00F315F7"/>
    <w:rsid w:val="00F43772"/>
    <w:rsid w:val="00F707FC"/>
    <w:rsid w:val="00F91E4E"/>
    <w:rsid w:val="00FB492F"/>
    <w:rsid w:val="00FB6758"/>
    <w:rsid w:val="00FC1132"/>
    <w:rsid w:val="00FC6D8F"/>
    <w:rsid w:val="00FD13B8"/>
    <w:rsid w:val="00FF3E9A"/>
    <w:rsid w:val="1328BA2A"/>
    <w:rsid w:val="29A71642"/>
    <w:rsid w:val="2F1A239D"/>
    <w:rsid w:val="5E80AE0E"/>
    <w:rsid w:val="777E7B7C"/>
    <w:rsid w:val="7FE331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DBBCDA89-9767-4C7B-98E7-6DB155F0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A44C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D22DB"/>
    <w:pPr>
      <w:ind w:left="720"/>
      <w:contextualSpacing/>
    </w:pPr>
    <w:rPr>
      <w:rFonts w:ascii="Calibri" w:eastAsiaTheme="minorHAnsi" w:hAnsi="Calibri" w:cs="Calibri"/>
      <w:sz w:val="22"/>
      <w:szCs w:val="22"/>
    </w:rPr>
  </w:style>
  <w:style w:type="paragraph" w:customStyle="1" w:styleId="Default">
    <w:name w:val="Default"/>
    <w:basedOn w:val="Normal"/>
    <w:rsid w:val="00D60453"/>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02206">
      <w:bodyDiv w:val="1"/>
      <w:marLeft w:val="0"/>
      <w:marRight w:val="0"/>
      <w:marTop w:val="0"/>
      <w:marBottom w:val="0"/>
      <w:divBdr>
        <w:top w:val="none" w:sz="0" w:space="0" w:color="auto"/>
        <w:left w:val="none" w:sz="0" w:space="0" w:color="auto"/>
        <w:bottom w:val="none" w:sz="0" w:space="0" w:color="auto"/>
        <w:right w:val="none" w:sz="0" w:space="0" w:color="auto"/>
      </w:divBdr>
    </w:div>
    <w:div w:id="802967896">
      <w:bodyDiv w:val="1"/>
      <w:marLeft w:val="0"/>
      <w:marRight w:val="0"/>
      <w:marTop w:val="0"/>
      <w:marBottom w:val="0"/>
      <w:divBdr>
        <w:top w:val="none" w:sz="0" w:space="0" w:color="auto"/>
        <w:left w:val="none" w:sz="0" w:space="0" w:color="auto"/>
        <w:bottom w:val="none" w:sz="0" w:space="0" w:color="auto"/>
        <w:right w:val="none" w:sz="0" w:space="0" w:color="auto"/>
      </w:divBdr>
    </w:div>
    <w:div w:id="888304155">
      <w:bodyDiv w:val="1"/>
      <w:marLeft w:val="0"/>
      <w:marRight w:val="0"/>
      <w:marTop w:val="0"/>
      <w:marBottom w:val="0"/>
      <w:divBdr>
        <w:top w:val="none" w:sz="0" w:space="0" w:color="auto"/>
        <w:left w:val="none" w:sz="0" w:space="0" w:color="auto"/>
        <w:bottom w:val="none" w:sz="0" w:space="0" w:color="auto"/>
        <w:right w:val="none" w:sz="0" w:space="0" w:color="auto"/>
      </w:divBdr>
    </w:div>
    <w:div w:id="1069692131">
      <w:bodyDiv w:val="1"/>
      <w:marLeft w:val="0"/>
      <w:marRight w:val="0"/>
      <w:marTop w:val="0"/>
      <w:marBottom w:val="0"/>
      <w:divBdr>
        <w:top w:val="none" w:sz="0" w:space="0" w:color="auto"/>
        <w:left w:val="none" w:sz="0" w:space="0" w:color="auto"/>
        <w:bottom w:val="none" w:sz="0" w:space="0" w:color="auto"/>
        <w:right w:val="none" w:sz="0" w:space="0" w:color="auto"/>
      </w:divBdr>
    </w:div>
    <w:div w:id="1101023538">
      <w:bodyDiv w:val="1"/>
      <w:marLeft w:val="0"/>
      <w:marRight w:val="0"/>
      <w:marTop w:val="0"/>
      <w:marBottom w:val="0"/>
      <w:divBdr>
        <w:top w:val="none" w:sz="0" w:space="0" w:color="auto"/>
        <w:left w:val="none" w:sz="0" w:space="0" w:color="auto"/>
        <w:bottom w:val="none" w:sz="0" w:space="0" w:color="auto"/>
        <w:right w:val="none" w:sz="0" w:space="0" w:color="auto"/>
      </w:divBdr>
    </w:div>
    <w:div w:id="1117141708">
      <w:bodyDiv w:val="1"/>
      <w:marLeft w:val="0"/>
      <w:marRight w:val="0"/>
      <w:marTop w:val="0"/>
      <w:marBottom w:val="0"/>
      <w:divBdr>
        <w:top w:val="none" w:sz="0" w:space="0" w:color="auto"/>
        <w:left w:val="none" w:sz="0" w:space="0" w:color="auto"/>
        <w:bottom w:val="none" w:sz="0" w:space="0" w:color="auto"/>
        <w:right w:val="none" w:sz="0" w:space="0" w:color="auto"/>
      </w:divBdr>
    </w:div>
    <w:div w:id="171823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customXml/itemProps2.xml><?xml version="1.0" encoding="utf-8"?>
<ds:datastoreItem xmlns:ds="http://schemas.openxmlformats.org/officeDocument/2006/customXml" ds:itemID="{A652F1BA-DC05-4DC6-AA05-2E477238E524}">
  <ds:schemaRefs>
    <ds:schemaRef ds:uri="http://schemas.microsoft.com/sharepoint/v3/contenttype/forms"/>
  </ds:schemaRefs>
</ds:datastoreItem>
</file>

<file path=customXml/itemProps3.xml><?xml version="1.0" encoding="utf-8"?>
<ds:datastoreItem xmlns:ds="http://schemas.openxmlformats.org/officeDocument/2006/customXml" ds:itemID="{8CC6A42A-08CB-4EE3-9BBE-8B81C0A02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18FDE3-50A0-4117-9D8E-A816C4D7C1F0}">
  <ds:schemaRefs>
    <ds:schemaRef ds:uri="http://schemas.microsoft.com/office/infopath/2007/PartnerControls"/>
    <ds:schemaRef ds:uri="http://purl.org/dc/elements/1.1/"/>
    <ds:schemaRef ds:uri="e3077af0-6fc0-4200-a300-39d4b8ef3a1a"/>
    <ds:schemaRef ds:uri="http://purl.org/dc/dcmitype/"/>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2c697e34-8d4f-4da9-ba98-6e6ffd29aac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6</Words>
  <Characters>10924</Characters>
  <Application>Microsoft Office Word</Application>
  <DocSecurity>0</DocSecurity>
  <Lines>91</Lines>
  <Paragraphs>25</Paragraphs>
  <ScaleCrop>false</ScaleCrop>
  <Company>Centers for Disease Control and Prevention</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dc:description/>
  <cp:lastModifiedBy>Chavez Ortiz, Joel (CDC/NCEZID/DHQP/MPSB)</cp:lastModifiedBy>
  <cp:revision>2</cp:revision>
  <cp:lastPrinted>2024-07-15T13:26:00Z</cp:lastPrinted>
  <dcterms:created xsi:type="dcterms:W3CDTF">2025-02-24T17:01:00Z</dcterms:created>
  <dcterms:modified xsi:type="dcterms:W3CDTF">2025-02-2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39:0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4287e4c-6af2-4293-a66e-d320c91513a5</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51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